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pPr w:leftFromText="141" w:rightFromText="141" w:vertAnchor="page" w:horzAnchor="margin" w:tblpX="-289" w:tblpY="3016"/>
        <w:tblW w:w="10343" w:type="dxa"/>
        <w:tblLook w:val="04A0" w:firstRow="1" w:lastRow="0" w:firstColumn="1" w:lastColumn="0" w:noHBand="0" w:noVBand="1"/>
      </w:tblPr>
      <w:tblGrid>
        <w:gridCol w:w="2682"/>
        <w:gridCol w:w="1141"/>
        <w:gridCol w:w="716"/>
        <w:gridCol w:w="1276"/>
        <w:gridCol w:w="283"/>
        <w:gridCol w:w="277"/>
        <w:gridCol w:w="544"/>
        <w:gridCol w:w="704"/>
        <w:gridCol w:w="517"/>
        <w:gridCol w:w="811"/>
        <w:gridCol w:w="1392"/>
      </w:tblGrid>
      <w:tr w:rsidR="00956550" w:rsidRPr="002C6242" w14:paraId="13DE50DC" w14:textId="77777777" w:rsidTr="00DA61A0">
        <w:trPr>
          <w:trHeight w:val="284"/>
        </w:trPr>
        <w:tc>
          <w:tcPr>
            <w:tcW w:w="10343" w:type="dxa"/>
            <w:gridSpan w:val="11"/>
            <w:shd w:val="clear" w:color="auto" w:fill="AD142E"/>
          </w:tcPr>
          <w:p w14:paraId="470487E6" w14:textId="77777777" w:rsidR="00956550" w:rsidRPr="002C6242" w:rsidRDefault="00956550" w:rsidP="00DA61A0">
            <w:pPr>
              <w:pStyle w:val="Textbody"/>
              <w:numPr>
                <w:ilvl w:val="0"/>
                <w:numId w:val="12"/>
              </w:numPr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21"/>
                <w:szCs w:val="21"/>
                <w:lang w:val="es-CO"/>
              </w:rPr>
            </w:pPr>
            <w:bookmarkStart w:id="0" w:name="_GoBack"/>
            <w:bookmarkEnd w:id="0"/>
            <w:r w:rsidRPr="002C6242">
              <w:rPr>
                <w:rFonts w:ascii="Arial" w:hAnsi="Arial" w:cs="Arial"/>
                <w:b/>
                <w:color w:val="FFFFFF" w:themeColor="background1"/>
                <w:kern w:val="1"/>
                <w:sz w:val="21"/>
                <w:szCs w:val="21"/>
                <w:lang w:val="es-CO"/>
              </w:rPr>
              <w:t>DATOS BÁSICOS DE LA EVALUACIÓN</w:t>
            </w:r>
          </w:p>
        </w:tc>
      </w:tr>
      <w:tr w:rsidR="00956550" w:rsidRPr="002C6242" w14:paraId="590AB258" w14:textId="77777777" w:rsidTr="00DA61A0">
        <w:trPr>
          <w:trHeight w:val="284"/>
        </w:trPr>
        <w:tc>
          <w:tcPr>
            <w:tcW w:w="2682" w:type="dxa"/>
            <w:shd w:val="clear" w:color="auto" w:fill="auto"/>
            <w:vAlign w:val="center"/>
          </w:tcPr>
          <w:p w14:paraId="52D0B447" w14:textId="77777777" w:rsidR="00956550" w:rsidRPr="002C6242" w:rsidRDefault="00AC3111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  <w:t>Nombre de la producción:</w:t>
            </w:r>
          </w:p>
        </w:tc>
        <w:tc>
          <w:tcPr>
            <w:tcW w:w="7661" w:type="dxa"/>
            <w:gridSpan w:val="10"/>
            <w:shd w:val="clear" w:color="auto" w:fill="auto"/>
            <w:vAlign w:val="center"/>
          </w:tcPr>
          <w:p w14:paraId="2BA0F604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  <w:sz w:val="21"/>
                <w:szCs w:val="21"/>
                <w:lang w:val="es-CO"/>
              </w:rPr>
            </w:pPr>
          </w:p>
        </w:tc>
      </w:tr>
      <w:tr w:rsidR="00956550" w:rsidRPr="002C6242" w14:paraId="39998653" w14:textId="77777777" w:rsidTr="00DA61A0">
        <w:trPr>
          <w:trHeight w:val="284"/>
        </w:trPr>
        <w:tc>
          <w:tcPr>
            <w:tcW w:w="2682" w:type="dxa"/>
            <w:shd w:val="clear" w:color="auto" w:fill="auto"/>
            <w:vAlign w:val="center"/>
          </w:tcPr>
          <w:p w14:paraId="0A68D155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  <w:t>Número de autor (as-es)</w:t>
            </w:r>
          </w:p>
        </w:tc>
        <w:tc>
          <w:tcPr>
            <w:tcW w:w="7661" w:type="dxa"/>
            <w:gridSpan w:val="10"/>
            <w:shd w:val="clear" w:color="auto" w:fill="auto"/>
            <w:vAlign w:val="center"/>
          </w:tcPr>
          <w:p w14:paraId="72336AEA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  <w:sz w:val="21"/>
                <w:szCs w:val="21"/>
                <w:lang w:val="es-CO"/>
              </w:rPr>
            </w:pPr>
          </w:p>
        </w:tc>
      </w:tr>
      <w:tr w:rsidR="00EB0607" w:rsidRPr="002C6242" w14:paraId="60413115" w14:textId="77777777" w:rsidTr="00DA61A0">
        <w:trPr>
          <w:trHeight w:val="284"/>
        </w:trPr>
        <w:tc>
          <w:tcPr>
            <w:tcW w:w="2682" w:type="dxa"/>
            <w:shd w:val="clear" w:color="auto" w:fill="auto"/>
            <w:vAlign w:val="center"/>
          </w:tcPr>
          <w:p w14:paraId="51C2E69B" w14:textId="77777777" w:rsidR="00011E4C" w:rsidRPr="002C6242" w:rsidRDefault="00011E4C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  <w:t>Tipo de impacto</w:t>
            </w:r>
          </w:p>
        </w:tc>
        <w:tc>
          <w:tcPr>
            <w:tcW w:w="1141" w:type="dxa"/>
            <w:shd w:val="clear" w:color="auto" w:fill="AD142E"/>
            <w:vAlign w:val="center"/>
          </w:tcPr>
          <w:p w14:paraId="3D15BAF3" w14:textId="77777777" w:rsidR="00011E4C" w:rsidRPr="002C6242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Nacional</w:t>
            </w:r>
          </w:p>
        </w:tc>
        <w:tc>
          <w:tcPr>
            <w:tcW w:w="716" w:type="dxa"/>
            <w:shd w:val="clear" w:color="auto" w:fill="auto"/>
            <w:vAlign w:val="center"/>
          </w:tcPr>
          <w:p w14:paraId="05B1D2AC" w14:textId="77777777" w:rsidR="00011E4C" w:rsidRPr="002C6242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  <w:tc>
          <w:tcPr>
            <w:tcW w:w="1559" w:type="dxa"/>
            <w:gridSpan w:val="2"/>
            <w:shd w:val="clear" w:color="auto" w:fill="AD142E"/>
            <w:vAlign w:val="center"/>
          </w:tcPr>
          <w:p w14:paraId="11EBD486" w14:textId="77777777" w:rsidR="00011E4C" w:rsidRPr="002C6242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Internacional</w:t>
            </w:r>
          </w:p>
        </w:tc>
        <w:tc>
          <w:tcPr>
            <w:tcW w:w="821" w:type="dxa"/>
            <w:gridSpan w:val="2"/>
            <w:shd w:val="clear" w:color="auto" w:fill="auto"/>
            <w:vAlign w:val="center"/>
          </w:tcPr>
          <w:p w14:paraId="1F44C976" w14:textId="77777777" w:rsidR="00011E4C" w:rsidRPr="002C6242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  <w:tc>
          <w:tcPr>
            <w:tcW w:w="2032" w:type="dxa"/>
            <w:gridSpan w:val="3"/>
            <w:shd w:val="clear" w:color="auto" w:fill="AD142E"/>
            <w:vAlign w:val="center"/>
          </w:tcPr>
          <w:p w14:paraId="2CF170DC" w14:textId="77777777" w:rsidR="00011E4C" w:rsidRPr="002C6242" w:rsidRDefault="00011E4C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Regional o local</w:t>
            </w:r>
          </w:p>
        </w:tc>
        <w:tc>
          <w:tcPr>
            <w:tcW w:w="1392" w:type="dxa"/>
            <w:shd w:val="clear" w:color="auto" w:fill="auto"/>
            <w:vAlign w:val="center"/>
          </w:tcPr>
          <w:p w14:paraId="45837C37" w14:textId="77777777" w:rsidR="00011E4C" w:rsidRPr="002C6242" w:rsidRDefault="00011E4C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</w:tr>
      <w:tr w:rsidR="00EB0607" w:rsidRPr="002C6242" w14:paraId="27785DB6" w14:textId="77777777" w:rsidTr="00DA61A0">
        <w:trPr>
          <w:trHeight w:val="284"/>
        </w:trPr>
        <w:tc>
          <w:tcPr>
            <w:tcW w:w="5815" w:type="dxa"/>
            <w:gridSpan w:val="4"/>
            <w:shd w:val="clear" w:color="auto" w:fill="auto"/>
          </w:tcPr>
          <w:p w14:paraId="4004CA12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  <w:t xml:space="preserve">Fecha de envío del formato al evaluador </w:t>
            </w:r>
            <w:r w:rsidRPr="002C6242">
              <w:rPr>
                <w:rFonts w:ascii="Arial" w:hAnsi="Arial" w:cs="Arial"/>
                <w:i/>
                <w:kern w:val="1"/>
                <w:sz w:val="21"/>
                <w:szCs w:val="21"/>
                <w:lang w:val="es-CO"/>
              </w:rPr>
              <w:t>(Campo para la Vicerrectoría)</w:t>
            </w:r>
          </w:p>
        </w:tc>
        <w:tc>
          <w:tcPr>
            <w:tcW w:w="560" w:type="dxa"/>
            <w:gridSpan w:val="2"/>
            <w:shd w:val="clear" w:color="auto" w:fill="AD142E"/>
            <w:vAlign w:val="center"/>
          </w:tcPr>
          <w:p w14:paraId="12C8ED68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Día</w:t>
            </w:r>
          </w:p>
        </w:tc>
        <w:tc>
          <w:tcPr>
            <w:tcW w:w="544" w:type="dxa"/>
            <w:shd w:val="clear" w:color="auto" w:fill="auto"/>
          </w:tcPr>
          <w:p w14:paraId="41487297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21"/>
                <w:szCs w:val="21"/>
                <w:lang w:val="es-CO"/>
              </w:rPr>
            </w:pPr>
          </w:p>
        </w:tc>
        <w:tc>
          <w:tcPr>
            <w:tcW w:w="704" w:type="dxa"/>
            <w:shd w:val="clear" w:color="auto" w:fill="AD142E"/>
            <w:vAlign w:val="center"/>
          </w:tcPr>
          <w:p w14:paraId="1360F375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Mes</w:t>
            </w:r>
          </w:p>
        </w:tc>
        <w:tc>
          <w:tcPr>
            <w:tcW w:w="517" w:type="dxa"/>
            <w:shd w:val="clear" w:color="auto" w:fill="auto"/>
          </w:tcPr>
          <w:p w14:paraId="096898DD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21"/>
                <w:szCs w:val="21"/>
                <w:lang w:val="es-CO"/>
              </w:rPr>
            </w:pPr>
          </w:p>
        </w:tc>
        <w:tc>
          <w:tcPr>
            <w:tcW w:w="811" w:type="dxa"/>
            <w:shd w:val="clear" w:color="auto" w:fill="AD142E"/>
            <w:vAlign w:val="center"/>
          </w:tcPr>
          <w:p w14:paraId="0CBD0319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Año</w:t>
            </w:r>
          </w:p>
        </w:tc>
        <w:tc>
          <w:tcPr>
            <w:tcW w:w="1392" w:type="dxa"/>
            <w:shd w:val="clear" w:color="auto" w:fill="auto"/>
          </w:tcPr>
          <w:p w14:paraId="4A2C7B05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D9D9D9" w:themeColor="background1" w:themeShade="D9"/>
                <w:kern w:val="1"/>
                <w:sz w:val="21"/>
                <w:szCs w:val="21"/>
                <w:lang w:val="es-CO"/>
              </w:rPr>
            </w:pPr>
          </w:p>
        </w:tc>
      </w:tr>
      <w:tr w:rsidR="00EB0607" w:rsidRPr="002C6242" w14:paraId="165E7359" w14:textId="77777777" w:rsidTr="00DA61A0">
        <w:trPr>
          <w:trHeight w:val="284"/>
        </w:trPr>
        <w:tc>
          <w:tcPr>
            <w:tcW w:w="5815" w:type="dxa"/>
            <w:gridSpan w:val="4"/>
            <w:shd w:val="clear" w:color="auto" w:fill="auto"/>
            <w:vAlign w:val="center"/>
          </w:tcPr>
          <w:p w14:paraId="4FAFE25D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  <w:t>Fecha de la Evaluación</w:t>
            </w:r>
          </w:p>
        </w:tc>
        <w:tc>
          <w:tcPr>
            <w:tcW w:w="560" w:type="dxa"/>
            <w:gridSpan w:val="2"/>
            <w:shd w:val="clear" w:color="auto" w:fill="AD142E"/>
            <w:vAlign w:val="center"/>
          </w:tcPr>
          <w:p w14:paraId="298BDC0F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Día</w:t>
            </w:r>
          </w:p>
        </w:tc>
        <w:tc>
          <w:tcPr>
            <w:tcW w:w="544" w:type="dxa"/>
            <w:shd w:val="clear" w:color="auto" w:fill="auto"/>
          </w:tcPr>
          <w:p w14:paraId="7585EFDB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21"/>
                <w:szCs w:val="21"/>
                <w:lang w:val="es-CO"/>
              </w:rPr>
            </w:pPr>
          </w:p>
        </w:tc>
        <w:tc>
          <w:tcPr>
            <w:tcW w:w="704" w:type="dxa"/>
            <w:shd w:val="clear" w:color="auto" w:fill="AD142E"/>
            <w:vAlign w:val="center"/>
          </w:tcPr>
          <w:p w14:paraId="2E4F9E8B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Mes</w:t>
            </w:r>
          </w:p>
        </w:tc>
        <w:tc>
          <w:tcPr>
            <w:tcW w:w="517" w:type="dxa"/>
            <w:shd w:val="clear" w:color="auto" w:fill="auto"/>
          </w:tcPr>
          <w:p w14:paraId="3F82093F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21"/>
                <w:szCs w:val="21"/>
                <w:lang w:val="es-CO"/>
              </w:rPr>
            </w:pPr>
          </w:p>
        </w:tc>
        <w:tc>
          <w:tcPr>
            <w:tcW w:w="811" w:type="dxa"/>
            <w:shd w:val="clear" w:color="auto" w:fill="AD142E"/>
            <w:vAlign w:val="center"/>
          </w:tcPr>
          <w:p w14:paraId="7AA98C0D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Año</w:t>
            </w:r>
          </w:p>
        </w:tc>
        <w:tc>
          <w:tcPr>
            <w:tcW w:w="1392" w:type="dxa"/>
            <w:shd w:val="clear" w:color="auto" w:fill="auto"/>
          </w:tcPr>
          <w:p w14:paraId="556ECA94" w14:textId="77777777" w:rsidR="00956550" w:rsidRPr="002C6242" w:rsidRDefault="00956550" w:rsidP="00DA61A0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21"/>
                <w:szCs w:val="21"/>
                <w:lang w:val="es-CO"/>
              </w:rPr>
            </w:pPr>
          </w:p>
        </w:tc>
      </w:tr>
    </w:tbl>
    <w:tbl>
      <w:tblPr>
        <w:tblStyle w:val="Tablaconcuadrcula"/>
        <w:tblW w:w="10301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656"/>
        <w:gridCol w:w="2160"/>
        <w:gridCol w:w="1329"/>
        <w:gridCol w:w="1994"/>
        <w:gridCol w:w="1162"/>
      </w:tblGrid>
      <w:tr w:rsidR="005217A8" w:rsidRPr="002C6242" w14:paraId="4F76B03E" w14:textId="77777777" w:rsidTr="005217A8">
        <w:trPr>
          <w:trHeight w:val="305"/>
        </w:trPr>
        <w:tc>
          <w:tcPr>
            <w:tcW w:w="3656" w:type="dxa"/>
            <w:vAlign w:val="center"/>
          </w:tcPr>
          <w:p w14:paraId="407BE02B" w14:textId="77777777" w:rsidR="00A470DD" w:rsidRPr="002C6242" w:rsidRDefault="00A470DD" w:rsidP="00F33BCC">
            <w:pPr>
              <w:pStyle w:val="Standard"/>
              <w:jc w:val="both"/>
              <w:rPr>
                <w:rFonts w:ascii="Arial" w:hAnsi="Arial" w:cs="Arial"/>
                <w:bCs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bCs/>
                <w:sz w:val="21"/>
                <w:szCs w:val="21"/>
                <w:lang w:val="es-CO"/>
              </w:rPr>
              <w:t xml:space="preserve">Tipo de Producción Tecnológica </w:t>
            </w:r>
          </w:p>
        </w:tc>
        <w:tc>
          <w:tcPr>
            <w:tcW w:w="2160" w:type="dxa"/>
            <w:shd w:val="clear" w:color="auto" w:fill="AD142E"/>
            <w:vAlign w:val="center"/>
          </w:tcPr>
          <w:p w14:paraId="6B53AC5B" w14:textId="77777777" w:rsidR="00A470DD" w:rsidRPr="002C6242" w:rsidRDefault="00A470DD" w:rsidP="00A470DD">
            <w:pPr>
              <w:pStyle w:val="Standard"/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  <w:lang w:val="es-CO"/>
              </w:rPr>
              <w:t>Innovación</w:t>
            </w:r>
          </w:p>
        </w:tc>
        <w:tc>
          <w:tcPr>
            <w:tcW w:w="1329" w:type="dxa"/>
            <w:vAlign w:val="center"/>
          </w:tcPr>
          <w:p w14:paraId="04081DFE" w14:textId="77777777" w:rsidR="00A470DD" w:rsidRPr="002C6242" w:rsidRDefault="00A470DD" w:rsidP="00A470DD">
            <w:pPr>
              <w:pStyle w:val="Standard"/>
              <w:rPr>
                <w:rFonts w:ascii="Arial" w:hAnsi="Arial" w:cs="Arial"/>
                <w:b/>
                <w:bCs/>
                <w:sz w:val="21"/>
                <w:szCs w:val="21"/>
                <w:lang w:val="es-CO"/>
              </w:rPr>
            </w:pPr>
          </w:p>
        </w:tc>
        <w:tc>
          <w:tcPr>
            <w:tcW w:w="1994" w:type="dxa"/>
            <w:shd w:val="clear" w:color="auto" w:fill="AD142E"/>
            <w:vAlign w:val="center"/>
          </w:tcPr>
          <w:p w14:paraId="4673415C" w14:textId="77777777" w:rsidR="00A470DD" w:rsidRPr="002C6242" w:rsidRDefault="00A470DD" w:rsidP="00A470DD">
            <w:pPr>
              <w:pStyle w:val="Standard"/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  <w:lang w:val="es-CO"/>
              </w:rPr>
              <w:t xml:space="preserve">Adaptación  </w:t>
            </w:r>
          </w:p>
        </w:tc>
        <w:tc>
          <w:tcPr>
            <w:tcW w:w="1162" w:type="dxa"/>
            <w:vAlign w:val="center"/>
          </w:tcPr>
          <w:p w14:paraId="4E9F4714" w14:textId="77777777" w:rsidR="00A470DD" w:rsidRPr="002C6242" w:rsidRDefault="00A470DD" w:rsidP="00A470DD">
            <w:pPr>
              <w:pStyle w:val="Standard"/>
              <w:rPr>
                <w:rFonts w:ascii="Arial" w:hAnsi="Arial" w:cs="Arial"/>
                <w:b/>
                <w:bCs/>
                <w:sz w:val="21"/>
                <w:szCs w:val="21"/>
                <w:lang w:val="es-CO"/>
              </w:rPr>
            </w:pPr>
          </w:p>
        </w:tc>
      </w:tr>
    </w:tbl>
    <w:p w14:paraId="17541C88" w14:textId="77777777" w:rsidR="00A470DD" w:rsidRPr="002C6242" w:rsidRDefault="00A470DD" w:rsidP="00B43C19">
      <w:pPr>
        <w:pStyle w:val="Standard"/>
        <w:rPr>
          <w:rFonts w:ascii="Arial" w:hAnsi="Arial" w:cs="Arial"/>
          <w:b/>
          <w:bCs/>
          <w:sz w:val="21"/>
          <w:szCs w:val="21"/>
          <w:lang w:val="es-CO"/>
        </w:rPr>
      </w:pPr>
    </w:p>
    <w:p w14:paraId="10D7575D" w14:textId="77777777" w:rsidR="00A470DD" w:rsidRPr="002C6242" w:rsidRDefault="00A470DD" w:rsidP="00B43C19">
      <w:pPr>
        <w:pStyle w:val="Standard"/>
        <w:rPr>
          <w:rFonts w:ascii="Arial" w:hAnsi="Arial" w:cs="Arial"/>
          <w:b/>
          <w:bCs/>
          <w:sz w:val="21"/>
          <w:szCs w:val="21"/>
          <w:lang w:val="es-CO"/>
        </w:rPr>
      </w:pPr>
    </w:p>
    <w:tbl>
      <w:tblPr>
        <w:tblStyle w:val="Tablaconcuadrcula"/>
        <w:tblW w:w="10349" w:type="dxa"/>
        <w:tblInd w:w="-289" w:type="dxa"/>
        <w:tblLook w:val="04A0" w:firstRow="1" w:lastRow="0" w:firstColumn="1" w:lastColumn="0" w:noHBand="0" w:noVBand="1"/>
      </w:tblPr>
      <w:tblGrid>
        <w:gridCol w:w="2836"/>
        <w:gridCol w:w="1868"/>
        <w:gridCol w:w="424"/>
        <w:gridCol w:w="1063"/>
        <w:gridCol w:w="462"/>
        <w:gridCol w:w="1232"/>
        <w:gridCol w:w="434"/>
        <w:gridCol w:w="64"/>
        <w:gridCol w:w="565"/>
        <w:gridCol w:w="560"/>
        <w:gridCol w:w="351"/>
        <w:gridCol w:w="490"/>
      </w:tblGrid>
      <w:tr w:rsidR="00B43C19" w:rsidRPr="002C6242" w14:paraId="06DF6F86" w14:textId="77777777" w:rsidTr="00DA61A0">
        <w:trPr>
          <w:trHeight w:val="284"/>
        </w:trPr>
        <w:tc>
          <w:tcPr>
            <w:tcW w:w="10349" w:type="dxa"/>
            <w:gridSpan w:val="12"/>
            <w:shd w:val="clear" w:color="auto" w:fill="AD142E"/>
          </w:tcPr>
          <w:p w14:paraId="303F48FA" w14:textId="77777777" w:rsidR="00B43C19" w:rsidRPr="002C6242" w:rsidRDefault="00B43C19" w:rsidP="00B43C19">
            <w:pPr>
              <w:pStyle w:val="Textbody"/>
              <w:numPr>
                <w:ilvl w:val="0"/>
                <w:numId w:val="12"/>
              </w:numPr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b/>
                <w:color w:val="FFFFFF" w:themeColor="background1"/>
                <w:kern w:val="1"/>
                <w:sz w:val="21"/>
                <w:szCs w:val="21"/>
                <w:lang w:val="es-CO"/>
              </w:rPr>
              <w:t>DATOS DEL EVALUADOR(A)</w:t>
            </w:r>
          </w:p>
        </w:tc>
      </w:tr>
      <w:tr w:rsidR="00B43C19" w:rsidRPr="002C6242" w14:paraId="5BBB6629" w14:textId="77777777" w:rsidTr="00DA61A0">
        <w:trPr>
          <w:trHeight w:val="284"/>
        </w:trPr>
        <w:tc>
          <w:tcPr>
            <w:tcW w:w="2836" w:type="dxa"/>
            <w:shd w:val="clear" w:color="auto" w:fill="AD142E"/>
          </w:tcPr>
          <w:p w14:paraId="44C60CD8" w14:textId="77777777" w:rsidR="00B43C19" w:rsidRPr="002C6242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Nombres y apellidos</w:t>
            </w:r>
          </w:p>
        </w:tc>
        <w:tc>
          <w:tcPr>
            <w:tcW w:w="7513" w:type="dxa"/>
            <w:gridSpan w:val="11"/>
          </w:tcPr>
          <w:p w14:paraId="7CE797E7" w14:textId="77777777" w:rsidR="00B43C19" w:rsidRPr="002C6242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</w:tr>
      <w:tr w:rsidR="00956550" w:rsidRPr="002C6242" w14:paraId="2C3B57EB" w14:textId="77777777" w:rsidTr="00C01894">
        <w:trPr>
          <w:trHeight w:val="284"/>
        </w:trPr>
        <w:tc>
          <w:tcPr>
            <w:tcW w:w="2836" w:type="dxa"/>
            <w:shd w:val="clear" w:color="auto" w:fill="AD142E"/>
          </w:tcPr>
          <w:p w14:paraId="3F4B2CCE" w14:textId="77777777" w:rsidR="00956550" w:rsidRPr="002C6242" w:rsidRDefault="00956550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Documento de Identidad</w:t>
            </w:r>
          </w:p>
        </w:tc>
        <w:tc>
          <w:tcPr>
            <w:tcW w:w="3817" w:type="dxa"/>
            <w:gridSpan w:val="4"/>
          </w:tcPr>
          <w:p w14:paraId="4202A29E" w14:textId="77777777" w:rsidR="00956550" w:rsidRPr="002C6242" w:rsidRDefault="00956550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  <w:tc>
          <w:tcPr>
            <w:tcW w:w="1232" w:type="dxa"/>
            <w:shd w:val="clear" w:color="auto" w:fill="AD142E"/>
          </w:tcPr>
          <w:p w14:paraId="7A2561AF" w14:textId="77777777" w:rsidR="00956550" w:rsidRPr="002C6242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Género</w:t>
            </w:r>
          </w:p>
        </w:tc>
        <w:tc>
          <w:tcPr>
            <w:tcW w:w="498" w:type="dxa"/>
            <w:gridSpan w:val="2"/>
            <w:shd w:val="clear" w:color="auto" w:fill="AD142E"/>
            <w:vAlign w:val="center"/>
          </w:tcPr>
          <w:p w14:paraId="0721720F" w14:textId="77777777" w:rsidR="00956550" w:rsidRPr="002C6242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M</w:t>
            </w:r>
          </w:p>
        </w:tc>
        <w:tc>
          <w:tcPr>
            <w:tcW w:w="565" w:type="dxa"/>
            <w:vAlign w:val="center"/>
          </w:tcPr>
          <w:p w14:paraId="29216A1D" w14:textId="77777777" w:rsidR="00956550" w:rsidRPr="002C6242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1"/>
                <w:szCs w:val="21"/>
                <w:lang w:val="es-CO"/>
              </w:rPr>
            </w:pPr>
          </w:p>
        </w:tc>
        <w:tc>
          <w:tcPr>
            <w:tcW w:w="560" w:type="dxa"/>
            <w:shd w:val="clear" w:color="auto" w:fill="AD142E"/>
            <w:vAlign w:val="center"/>
          </w:tcPr>
          <w:p w14:paraId="01F0AB03" w14:textId="77777777" w:rsidR="00956550" w:rsidRPr="002C6242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F</w:t>
            </w:r>
          </w:p>
        </w:tc>
        <w:tc>
          <w:tcPr>
            <w:tcW w:w="841" w:type="dxa"/>
            <w:gridSpan w:val="2"/>
            <w:vAlign w:val="center"/>
          </w:tcPr>
          <w:p w14:paraId="08DD48B7" w14:textId="77777777" w:rsidR="00956550" w:rsidRPr="002C6242" w:rsidRDefault="00956550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1"/>
                <w:szCs w:val="21"/>
                <w:lang w:val="es-CO"/>
              </w:rPr>
            </w:pPr>
          </w:p>
        </w:tc>
      </w:tr>
      <w:tr w:rsidR="00B43C19" w:rsidRPr="002C6242" w14:paraId="3DA351CB" w14:textId="77777777" w:rsidTr="00DA61A0">
        <w:trPr>
          <w:trHeight w:val="284"/>
        </w:trPr>
        <w:tc>
          <w:tcPr>
            <w:tcW w:w="2836" w:type="dxa"/>
            <w:shd w:val="clear" w:color="auto" w:fill="AD142E"/>
          </w:tcPr>
          <w:p w14:paraId="7BA8AF1F" w14:textId="77777777" w:rsidR="00B43C19" w:rsidRPr="002C6242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Nacionalidad</w:t>
            </w:r>
          </w:p>
        </w:tc>
        <w:tc>
          <w:tcPr>
            <w:tcW w:w="7513" w:type="dxa"/>
            <w:gridSpan w:val="11"/>
          </w:tcPr>
          <w:p w14:paraId="11532446" w14:textId="77777777" w:rsidR="00B43C19" w:rsidRPr="002C6242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</w:tr>
      <w:tr w:rsidR="00B43C19" w:rsidRPr="002C6242" w14:paraId="7AB0B701" w14:textId="77777777" w:rsidTr="00DA61A0">
        <w:trPr>
          <w:trHeight w:val="284"/>
        </w:trPr>
        <w:tc>
          <w:tcPr>
            <w:tcW w:w="2836" w:type="dxa"/>
            <w:shd w:val="clear" w:color="auto" w:fill="AD142E"/>
          </w:tcPr>
          <w:p w14:paraId="3D85B3B6" w14:textId="77777777" w:rsidR="00B43C19" w:rsidRPr="002C6242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Dirección de Correspondencia</w:t>
            </w:r>
          </w:p>
        </w:tc>
        <w:tc>
          <w:tcPr>
            <w:tcW w:w="7513" w:type="dxa"/>
            <w:gridSpan w:val="11"/>
          </w:tcPr>
          <w:p w14:paraId="4D4C1439" w14:textId="77777777" w:rsidR="00B43C19" w:rsidRPr="002C6242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</w:tr>
      <w:tr w:rsidR="005D5028" w:rsidRPr="002C6242" w14:paraId="623B8FC2" w14:textId="77777777" w:rsidTr="00C01894">
        <w:trPr>
          <w:trHeight w:val="284"/>
        </w:trPr>
        <w:tc>
          <w:tcPr>
            <w:tcW w:w="2836" w:type="dxa"/>
            <w:shd w:val="clear" w:color="auto" w:fill="AD142E"/>
          </w:tcPr>
          <w:p w14:paraId="68699B92" w14:textId="77777777" w:rsidR="00B43C19" w:rsidRPr="002C6242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País</w:t>
            </w:r>
          </w:p>
        </w:tc>
        <w:tc>
          <w:tcPr>
            <w:tcW w:w="3817" w:type="dxa"/>
            <w:gridSpan w:val="4"/>
          </w:tcPr>
          <w:p w14:paraId="368213C5" w14:textId="77777777" w:rsidR="00B43C19" w:rsidRPr="002C6242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  <w:tc>
          <w:tcPr>
            <w:tcW w:w="1232" w:type="dxa"/>
            <w:shd w:val="clear" w:color="auto" w:fill="AD142E"/>
          </w:tcPr>
          <w:p w14:paraId="373D3D57" w14:textId="77777777" w:rsidR="00B43C19" w:rsidRPr="002C6242" w:rsidRDefault="00B43C19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Ciudad</w:t>
            </w:r>
          </w:p>
        </w:tc>
        <w:tc>
          <w:tcPr>
            <w:tcW w:w="2464" w:type="dxa"/>
            <w:gridSpan w:val="6"/>
          </w:tcPr>
          <w:p w14:paraId="4367051A" w14:textId="77777777" w:rsidR="00B43C19" w:rsidRPr="002C6242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</w:tr>
      <w:tr w:rsidR="00B43C19" w:rsidRPr="002C6242" w14:paraId="0B24E39C" w14:textId="77777777" w:rsidTr="00DA61A0">
        <w:trPr>
          <w:trHeight w:val="284"/>
        </w:trPr>
        <w:tc>
          <w:tcPr>
            <w:tcW w:w="2836" w:type="dxa"/>
            <w:shd w:val="clear" w:color="auto" w:fill="AD142E"/>
          </w:tcPr>
          <w:p w14:paraId="2206F319" w14:textId="77777777" w:rsidR="00B43C19" w:rsidRPr="002C6242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Teléfonos y Móvil</w:t>
            </w:r>
          </w:p>
        </w:tc>
        <w:tc>
          <w:tcPr>
            <w:tcW w:w="7513" w:type="dxa"/>
            <w:gridSpan w:val="11"/>
          </w:tcPr>
          <w:p w14:paraId="7FA8D5F4" w14:textId="77777777" w:rsidR="00B43C19" w:rsidRPr="002C6242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</w:tr>
      <w:tr w:rsidR="00B43C19" w:rsidRPr="002C6242" w14:paraId="5B81982F" w14:textId="77777777" w:rsidTr="00DA61A0">
        <w:trPr>
          <w:trHeight w:val="284"/>
        </w:trPr>
        <w:tc>
          <w:tcPr>
            <w:tcW w:w="2836" w:type="dxa"/>
            <w:shd w:val="clear" w:color="auto" w:fill="AD142E"/>
          </w:tcPr>
          <w:p w14:paraId="213C95CA" w14:textId="77777777" w:rsidR="00B43C19" w:rsidRPr="002C6242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Correo Electrónico</w:t>
            </w:r>
          </w:p>
        </w:tc>
        <w:tc>
          <w:tcPr>
            <w:tcW w:w="7513" w:type="dxa"/>
            <w:gridSpan w:val="11"/>
          </w:tcPr>
          <w:p w14:paraId="2C4B301D" w14:textId="77777777" w:rsidR="00B43C19" w:rsidRPr="002C6242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</w:tr>
      <w:tr w:rsidR="00956550" w:rsidRPr="002C6242" w14:paraId="76B2B598" w14:textId="77777777" w:rsidTr="00C01894">
        <w:trPr>
          <w:trHeight w:val="284"/>
        </w:trPr>
        <w:tc>
          <w:tcPr>
            <w:tcW w:w="2836" w:type="dxa"/>
            <w:shd w:val="clear" w:color="auto" w:fill="AD142E"/>
          </w:tcPr>
          <w:p w14:paraId="15B82023" w14:textId="77777777" w:rsidR="005D5028" w:rsidRPr="002C6242" w:rsidRDefault="00894CCF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Ú</w:t>
            </w:r>
            <w:r w:rsidR="005D5028"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ltimo Nivel de Formación</w:t>
            </w:r>
          </w:p>
        </w:tc>
        <w:tc>
          <w:tcPr>
            <w:tcW w:w="1868" w:type="dxa"/>
            <w:shd w:val="clear" w:color="auto" w:fill="AD142E"/>
            <w:vAlign w:val="center"/>
          </w:tcPr>
          <w:p w14:paraId="53B5A91E" w14:textId="77777777" w:rsidR="005D5028" w:rsidRPr="002C6242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Especialización</w:t>
            </w:r>
          </w:p>
        </w:tc>
        <w:tc>
          <w:tcPr>
            <w:tcW w:w="424" w:type="dxa"/>
            <w:vAlign w:val="center"/>
          </w:tcPr>
          <w:p w14:paraId="7B25CBE5" w14:textId="77777777" w:rsidR="005D5028" w:rsidRPr="002C6242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1"/>
                <w:szCs w:val="21"/>
                <w:lang w:val="es-CO"/>
              </w:rPr>
            </w:pPr>
          </w:p>
        </w:tc>
        <w:tc>
          <w:tcPr>
            <w:tcW w:w="1063" w:type="dxa"/>
            <w:shd w:val="clear" w:color="auto" w:fill="AD142E"/>
            <w:vAlign w:val="center"/>
          </w:tcPr>
          <w:p w14:paraId="740C14E3" w14:textId="77777777" w:rsidR="005D5028" w:rsidRPr="002C6242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Maestría</w:t>
            </w:r>
          </w:p>
        </w:tc>
        <w:tc>
          <w:tcPr>
            <w:tcW w:w="462" w:type="dxa"/>
            <w:vAlign w:val="center"/>
          </w:tcPr>
          <w:p w14:paraId="0E8A3CAF" w14:textId="77777777" w:rsidR="005D5028" w:rsidRPr="002C6242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1"/>
                <w:szCs w:val="21"/>
                <w:lang w:val="es-CO"/>
              </w:rPr>
            </w:pPr>
          </w:p>
        </w:tc>
        <w:tc>
          <w:tcPr>
            <w:tcW w:w="1232" w:type="dxa"/>
            <w:shd w:val="clear" w:color="auto" w:fill="AD142E"/>
            <w:vAlign w:val="center"/>
          </w:tcPr>
          <w:p w14:paraId="6846AE8F" w14:textId="77777777" w:rsidR="005D5028" w:rsidRPr="002C6242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Doctorado</w:t>
            </w:r>
          </w:p>
        </w:tc>
        <w:tc>
          <w:tcPr>
            <w:tcW w:w="434" w:type="dxa"/>
            <w:vAlign w:val="center"/>
          </w:tcPr>
          <w:p w14:paraId="7AA38B7F" w14:textId="77777777" w:rsidR="005D5028" w:rsidRPr="002C6242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1"/>
                <w:szCs w:val="21"/>
                <w:lang w:val="es-CO"/>
              </w:rPr>
            </w:pPr>
          </w:p>
        </w:tc>
        <w:tc>
          <w:tcPr>
            <w:tcW w:w="1540" w:type="dxa"/>
            <w:gridSpan w:val="4"/>
            <w:shd w:val="clear" w:color="auto" w:fill="AD142E"/>
            <w:vAlign w:val="center"/>
          </w:tcPr>
          <w:p w14:paraId="6F2B8863" w14:textId="77777777" w:rsidR="005D5028" w:rsidRPr="002C6242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Posdoctorado</w:t>
            </w:r>
          </w:p>
        </w:tc>
        <w:tc>
          <w:tcPr>
            <w:tcW w:w="490" w:type="dxa"/>
            <w:vAlign w:val="center"/>
          </w:tcPr>
          <w:p w14:paraId="741C248A" w14:textId="77777777" w:rsidR="005D5028" w:rsidRPr="002C6242" w:rsidRDefault="005D5028" w:rsidP="005D5028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21"/>
                <w:szCs w:val="21"/>
                <w:lang w:val="es-CO"/>
              </w:rPr>
            </w:pPr>
          </w:p>
        </w:tc>
      </w:tr>
      <w:tr w:rsidR="00B43C19" w:rsidRPr="002C6242" w14:paraId="41FC3E92" w14:textId="77777777" w:rsidTr="00DA61A0">
        <w:trPr>
          <w:trHeight w:val="284"/>
        </w:trPr>
        <w:tc>
          <w:tcPr>
            <w:tcW w:w="2836" w:type="dxa"/>
            <w:shd w:val="clear" w:color="auto" w:fill="AD142E"/>
          </w:tcPr>
          <w:p w14:paraId="40ED84FA" w14:textId="77777777" w:rsidR="00B43C19" w:rsidRPr="002C6242" w:rsidRDefault="00B43C19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 xml:space="preserve">Institución a la que </w:t>
            </w:r>
            <w:r w:rsidR="00956550"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está</w:t>
            </w: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 xml:space="preserve"> vinculado actualmente</w:t>
            </w:r>
          </w:p>
        </w:tc>
        <w:tc>
          <w:tcPr>
            <w:tcW w:w="7513" w:type="dxa"/>
            <w:gridSpan w:val="11"/>
          </w:tcPr>
          <w:p w14:paraId="73132EED" w14:textId="77777777" w:rsidR="00B43C19" w:rsidRPr="002C6242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</w:tr>
      <w:tr w:rsidR="00B43C19" w:rsidRPr="002C6242" w14:paraId="131B62AA" w14:textId="77777777" w:rsidTr="00DA61A0">
        <w:trPr>
          <w:trHeight w:val="284"/>
        </w:trPr>
        <w:tc>
          <w:tcPr>
            <w:tcW w:w="2836" w:type="dxa"/>
            <w:shd w:val="clear" w:color="auto" w:fill="AD142E"/>
          </w:tcPr>
          <w:p w14:paraId="04F94647" w14:textId="77777777" w:rsidR="00B43C19" w:rsidRPr="002C6242" w:rsidRDefault="00894CCF" w:rsidP="00956550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Á</w:t>
            </w:r>
            <w:r w:rsidR="00B43C19" w:rsidRPr="002C6242">
              <w:rPr>
                <w:rFonts w:ascii="Arial" w:hAnsi="Arial" w:cs="Arial"/>
                <w:color w:val="FFFFFF" w:themeColor="background1"/>
                <w:kern w:val="1"/>
                <w:sz w:val="21"/>
                <w:szCs w:val="21"/>
                <w:lang w:val="es-CO"/>
              </w:rPr>
              <w:t>reas de Interés</w:t>
            </w:r>
          </w:p>
        </w:tc>
        <w:tc>
          <w:tcPr>
            <w:tcW w:w="7513" w:type="dxa"/>
            <w:gridSpan w:val="11"/>
          </w:tcPr>
          <w:p w14:paraId="6A09C019" w14:textId="77777777" w:rsidR="00B43C19" w:rsidRPr="002C6242" w:rsidRDefault="00B43C19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21"/>
                <w:szCs w:val="21"/>
                <w:lang w:val="es-CO"/>
              </w:rPr>
            </w:pPr>
          </w:p>
        </w:tc>
      </w:tr>
    </w:tbl>
    <w:p w14:paraId="1CA4D699" w14:textId="77777777" w:rsidR="00875415" w:rsidRPr="002C6242" w:rsidRDefault="00875415">
      <w:pPr>
        <w:pStyle w:val="Standard"/>
        <w:rPr>
          <w:rFonts w:ascii="Arial" w:hAnsi="Arial" w:cs="Arial"/>
          <w:sz w:val="21"/>
          <w:szCs w:val="21"/>
          <w:lang w:val="es-CO"/>
        </w:rPr>
      </w:pPr>
    </w:p>
    <w:p w14:paraId="7AC95FF4" w14:textId="77777777" w:rsidR="00A71322" w:rsidRPr="002C6242" w:rsidRDefault="00A71322" w:rsidP="00DA61A0">
      <w:pPr>
        <w:pStyle w:val="Standard"/>
        <w:widowControl w:val="0"/>
        <w:numPr>
          <w:ilvl w:val="0"/>
          <w:numId w:val="12"/>
        </w:numPr>
        <w:ind w:left="142" w:hanging="426"/>
        <w:jc w:val="both"/>
        <w:rPr>
          <w:rFonts w:ascii="Arial" w:hAnsi="Arial" w:cs="Arial"/>
          <w:b/>
          <w:bCs/>
          <w:sz w:val="21"/>
          <w:szCs w:val="21"/>
          <w:lang w:val="es-CO"/>
        </w:rPr>
      </w:pPr>
      <w:r w:rsidRPr="002C6242">
        <w:rPr>
          <w:rFonts w:ascii="Arial" w:hAnsi="Arial" w:cs="Arial"/>
          <w:b/>
          <w:bCs/>
          <w:sz w:val="21"/>
          <w:szCs w:val="21"/>
          <w:lang w:val="es-CO"/>
        </w:rPr>
        <w:t>CONFIDENCIALIDAD</w:t>
      </w:r>
    </w:p>
    <w:p w14:paraId="1A731292" w14:textId="77777777" w:rsidR="00A71322" w:rsidRPr="002C6242" w:rsidRDefault="00A71322" w:rsidP="00DA61A0">
      <w:pPr>
        <w:pStyle w:val="Standard"/>
        <w:ind w:left="142" w:hanging="426"/>
        <w:jc w:val="both"/>
        <w:rPr>
          <w:rFonts w:ascii="Arial" w:hAnsi="Arial" w:cs="Arial"/>
          <w:b/>
          <w:bCs/>
          <w:sz w:val="21"/>
          <w:szCs w:val="21"/>
          <w:lang w:val="es-CO"/>
        </w:rPr>
      </w:pPr>
    </w:p>
    <w:p w14:paraId="4B9C397D" w14:textId="77777777" w:rsidR="00A71322" w:rsidRPr="002C6242" w:rsidRDefault="00A71322" w:rsidP="00DA61A0">
      <w:pPr>
        <w:pStyle w:val="Standard"/>
        <w:ind w:left="-284"/>
        <w:jc w:val="both"/>
        <w:rPr>
          <w:rFonts w:ascii="Arial" w:hAnsi="Arial" w:cs="Arial"/>
          <w:sz w:val="21"/>
          <w:szCs w:val="21"/>
          <w:lang w:val="es-CO"/>
        </w:rPr>
      </w:pPr>
      <w:r w:rsidRPr="002C6242">
        <w:rPr>
          <w:rFonts w:ascii="Arial" w:hAnsi="Arial" w:cs="Arial"/>
          <w:bCs/>
          <w:sz w:val="21"/>
          <w:szCs w:val="21"/>
          <w:lang w:val="es-CO"/>
        </w:rPr>
        <w:t>En aras de garantizar la transparencia en el proceso de evaluación, La Universidad Surcolombiana se reserva</w:t>
      </w:r>
      <w:r w:rsidR="002C6242">
        <w:rPr>
          <w:rFonts w:ascii="Arial" w:hAnsi="Arial" w:cs="Arial"/>
          <w:bCs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bCs/>
          <w:sz w:val="21"/>
          <w:szCs w:val="21"/>
          <w:lang w:val="es-CO"/>
        </w:rPr>
        <w:t>los nombres de los evaluadores, en ningún caso se darán a conocer a los autores o personas ajenas a la Universidad.</w:t>
      </w:r>
    </w:p>
    <w:p w14:paraId="43565111" w14:textId="77777777" w:rsidR="00A71322" w:rsidRPr="002C6242" w:rsidRDefault="00A71322" w:rsidP="00DA61A0">
      <w:pPr>
        <w:pStyle w:val="Standard"/>
        <w:ind w:left="142" w:hanging="426"/>
        <w:rPr>
          <w:rFonts w:ascii="Arial" w:hAnsi="Arial" w:cs="Arial"/>
          <w:sz w:val="21"/>
          <w:szCs w:val="21"/>
          <w:lang w:val="es-CO"/>
        </w:rPr>
      </w:pPr>
    </w:p>
    <w:p w14:paraId="6170DF27" w14:textId="77777777" w:rsidR="00270336" w:rsidRPr="002C6242" w:rsidRDefault="00270336" w:rsidP="00DA61A0">
      <w:pPr>
        <w:pStyle w:val="Standard"/>
        <w:widowControl w:val="0"/>
        <w:numPr>
          <w:ilvl w:val="0"/>
          <w:numId w:val="12"/>
        </w:numPr>
        <w:ind w:left="142" w:hanging="426"/>
        <w:jc w:val="both"/>
        <w:rPr>
          <w:rFonts w:ascii="Arial" w:hAnsi="Arial" w:cs="Arial"/>
          <w:b/>
          <w:bCs/>
          <w:sz w:val="21"/>
          <w:szCs w:val="21"/>
          <w:lang w:val="es-CO"/>
        </w:rPr>
      </w:pPr>
      <w:r w:rsidRPr="002C6242">
        <w:rPr>
          <w:rFonts w:ascii="Arial" w:hAnsi="Arial" w:cs="Arial"/>
          <w:b/>
          <w:bCs/>
          <w:sz w:val="21"/>
          <w:szCs w:val="21"/>
          <w:lang w:val="es-CO"/>
        </w:rPr>
        <w:t>INSTRUCCIONES</w:t>
      </w:r>
    </w:p>
    <w:p w14:paraId="422DBD2D" w14:textId="77777777" w:rsidR="00270336" w:rsidRPr="002C6242" w:rsidRDefault="00270336" w:rsidP="00DA61A0">
      <w:pPr>
        <w:pStyle w:val="Standard"/>
        <w:ind w:left="142" w:hanging="426"/>
        <w:jc w:val="both"/>
        <w:rPr>
          <w:rFonts w:ascii="Arial" w:hAnsi="Arial" w:cs="Arial"/>
          <w:bCs/>
          <w:sz w:val="21"/>
          <w:szCs w:val="21"/>
          <w:lang w:val="es-CO"/>
        </w:rPr>
      </w:pPr>
    </w:p>
    <w:p w14:paraId="6FBF314D" w14:textId="77777777" w:rsidR="00270336" w:rsidRPr="002C6242" w:rsidRDefault="00270336" w:rsidP="00DA61A0">
      <w:pPr>
        <w:pStyle w:val="Standard"/>
        <w:widowControl w:val="0"/>
        <w:numPr>
          <w:ilvl w:val="0"/>
          <w:numId w:val="13"/>
        </w:numPr>
        <w:ind w:left="142" w:hanging="426"/>
        <w:jc w:val="both"/>
        <w:rPr>
          <w:rFonts w:ascii="Arial" w:hAnsi="Arial" w:cs="Arial"/>
          <w:bCs/>
          <w:sz w:val="21"/>
          <w:szCs w:val="21"/>
          <w:lang w:val="es-CO"/>
        </w:rPr>
      </w:pPr>
      <w:r w:rsidRPr="002C6242">
        <w:rPr>
          <w:rFonts w:ascii="Arial" w:hAnsi="Arial" w:cs="Arial"/>
          <w:bCs/>
          <w:sz w:val="21"/>
          <w:szCs w:val="21"/>
          <w:lang w:val="es-CO"/>
        </w:rPr>
        <w:t xml:space="preserve">El formulario debe ser diligenciado a computador, </w:t>
      </w:r>
      <w:r w:rsidRPr="002C6242">
        <w:rPr>
          <w:rFonts w:ascii="Arial" w:hAnsi="Arial" w:cs="Arial"/>
          <w:b/>
          <w:bCs/>
          <w:sz w:val="21"/>
          <w:szCs w:val="21"/>
          <w:lang w:val="es-CO"/>
        </w:rPr>
        <w:t>No a mano</w:t>
      </w:r>
      <w:r w:rsidRPr="002C6242">
        <w:rPr>
          <w:rFonts w:ascii="Arial" w:hAnsi="Arial" w:cs="Arial"/>
          <w:bCs/>
          <w:sz w:val="21"/>
          <w:szCs w:val="21"/>
          <w:lang w:val="es-CO"/>
        </w:rPr>
        <w:t>.</w:t>
      </w:r>
    </w:p>
    <w:p w14:paraId="14D33B88" w14:textId="77777777" w:rsidR="00270336" w:rsidRPr="002C6242" w:rsidRDefault="00270336" w:rsidP="00DA61A0">
      <w:pPr>
        <w:pStyle w:val="Standard"/>
        <w:widowControl w:val="0"/>
        <w:numPr>
          <w:ilvl w:val="0"/>
          <w:numId w:val="13"/>
        </w:numPr>
        <w:ind w:left="142" w:hanging="426"/>
        <w:jc w:val="both"/>
        <w:rPr>
          <w:rFonts w:ascii="Arial" w:hAnsi="Arial" w:cs="Arial"/>
          <w:bCs/>
          <w:sz w:val="21"/>
          <w:szCs w:val="21"/>
          <w:lang w:val="es-CO"/>
        </w:rPr>
      </w:pPr>
      <w:r w:rsidRPr="002C6242">
        <w:rPr>
          <w:rFonts w:ascii="Arial" w:hAnsi="Arial" w:cs="Arial"/>
          <w:bCs/>
          <w:sz w:val="21"/>
          <w:szCs w:val="21"/>
          <w:lang w:val="es-CO"/>
        </w:rPr>
        <w:t>Sea claro(a) y preciso(a) en su apreciación.</w:t>
      </w:r>
    </w:p>
    <w:p w14:paraId="069F7AE5" w14:textId="77777777" w:rsidR="00AC3111" w:rsidRPr="002C6242" w:rsidRDefault="00956550" w:rsidP="00DA61A0">
      <w:pPr>
        <w:pStyle w:val="Standard"/>
        <w:widowControl w:val="0"/>
        <w:numPr>
          <w:ilvl w:val="0"/>
          <w:numId w:val="13"/>
        </w:numPr>
        <w:ind w:left="142" w:hanging="426"/>
        <w:jc w:val="both"/>
        <w:rPr>
          <w:rFonts w:ascii="Arial" w:hAnsi="Arial" w:cs="Arial"/>
          <w:b/>
          <w:bCs/>
          <w:sz w:val="21"/>
          <w:szCs w:val="21"/>
          <w:lang w:val="es-CO"/>
        </w:rPr>
      </w:pPr>
      <w:r w:rsidRPr="002C6242">
        <w:rPr>
          <w:rFonts w:ascii="Arial" w:hAnsi="Arial" w:cs="Arial"/>
          <w:bCs/>
          <w:sz w:val="21"/>
          <w:szCs w:val="21"/>
          <w:lang w:val="es-CO"/>
        </w:rPr>
        <w:t>D</w:t>
      </w:r>
      <w:r w:rsidR="00270336" w:rsidRPr="002C6242">
        <w:rPr>
          <w:rFonts w:ascii="Arial" w:hAnsi="Arial" w:cs="Arial"/>
          <w:bCs/>
          <w:sz w:val="21"/>
          <w:szCs w:val="21"/>
          <w:lang w:val="es-CO"/>
        </w:rPr>
        <w:t xml:space="preserve">iligenciado el formato, </w:t>
      </w:r>
      <w:r w:rsidRPr="002C6242">
        <w:rPr>
          <w:rFonts w:ascii="Arial" w:hAnsi="Arial" w:cs="Arial"/>
          <w:bCs/>
          <w:sz w:val="21"/>
          <w:szCs w:val="21"/>
          <w:lang w:val="es-CO"/>
        </w:rPr>
        <w:t>favor remitirlo</w:t>
      </w:r>
      <w:r w:rsidR="00270336" w:rsidRPr="002C6242">
        <w:rPr>
          <w:rFonts w:ascii="Arial" w:hAnsi="Arial" w:cs="Arial"/>
          <w:bCs/>
          <w:sz w:val="21"/>
          <w:szCs w:val="21"/>
          <w:lang w:val="es-CO"/>
        </w:rPr>
        <w:t xml:space="preserve"> a la Vicerrectoría de Investigación y Proyección Social</w:t>
      </w:r>
      <w:r w:rsidRPr="002C6242">
        <w:rPr>
          <w:rFonts w:ascii="Arial" w:hAnsi="Arial" w:cs="Arial"/>
          <w:bCs/>
          <w:sz w:val="21"/>
          <w:szCs w:val="21"/>
          <w:lang w:val="es-CO"/>
        </w:rPr>
        <w:t>,</w:t>
      </w:r>
      <w:r w:rsidR="00270336" w:rsidRPr="002C6242">
        <w:rPr>
          <w:rFonts w:ascii="Arial" w:hAnsi="Arial" w:cs="Arial"/>
          <w:bCs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bCs/>
          <w:sz w:val="21"/>
          <w:szCs w:val="21"/>
          <w:lang w:val="es-CO"/>
        </w:rPr>
        <w:t>al correo electrónico</w:t>
      </w:r>
      <w:r w:rsidR="00270336" w:rsidRPr="002C6242">
        <w:rPr>
          <w:rFonts w:ascii="Arial" w:hAnsi="Arial" w:cs="Arial"/>
          <w:bCs/>
          <w:sz w:val="21"/>
          <w:szCs w:val="21"/>
          <w:lang w:val="es-CO"/>
        </w:rPr>
        <w:t xml:space="preserve"> </w:t>
      </w:r>
      <w:hyperlink r:id="rId8" w:history="1">
        <w:r w:rsidR="00AC3111" w:rsidRPr="002C6242">
          <w:rPr>
            <w:rStyle w:val="Hipervnculo"/>
            <w:rFonts w:ascii="Arial" w:hAnsi="Arial" w:cs="Arial"/>
            <w:bCs/>
            <w:sz w:val="21"/>
            <w:szCs w:val="21"/>
            <w:lang w:val="es-CO"/>
          </w:rPr>
          <w:t>comiteasignacionpuntaje@usco.edu.co</w:t>
        </w:r>
      </w:hyperlink>
      <w:r w:rsidR="00AC3111" w:rsidRPr="002C6242">
        <w:rPr>
          <w:rFonts w:ascii="Arial" w:hAnsi="Arial" w:cs="Arial"/>
          <w:bCs/>
          <w:sz w:val="21"/>
          <w:szCs w:val="21"/>
          <w:lang w:val="es-CO"/>
        </w:rPr>
        <w:t>.</w:t>
      </w:r>
    </w:p>
    <w:p w14:paraId="2F3A564B" w14:textId="77777777" w:rsidR="008A7A0D" w:rsidRPr="002C6242" w:rsidRDefault="00270336" w:rsidP="009111A8">
      <w:pPr>
        <w:pStyle w:val="Standard"/>
        <w:widowControl w:val="0"/>
        <w:numPr>
          <w:ilvl w:val="0"/>
          <w:numId w:val="13"/>
        </w:numPr>
        <w:tabs>
          <w:tab w:val="left" w:pos="851"/>
        </w:tabs>
        <w:ind w:left="142" w:hanging="426"/>
        <w:jc w:val="both"/>
        <w:rPr>
          <w:rFonts w:ascii="Arial" w:hAnsi="Arial" w:cs="Arial"/>
          <w:b/>
          <w:bCs/>
          <w:sz w:val="21"/>
          <w:szCs w:val="21"/>
          <w:lang w:val="es-CO"/>
        </w:rPr>
      </w:pPr>
      <w:r w:rsidRPr="002C6242">
        <w:rPr>
          <w:rFonts w:ascii="Arial" w:hAnsi="Arial" w:cs="Arial"/>
          <w:bCs/>
          <w:sz w:val="21"/>
          <w:szCs w:val="21"/>
          <w:lang w:val="es-CO"/>
        </w:rPr>
        <w:t xml:space="preserve">El plazo máximo para la entrega de evaluación, será de </w:t>
      </w:r>
      <w:r w:rsidR="00AC3111" w:rsidRPr="002C6242">
        <w:rPr>
          <w:rFonts w:ascii="Arial" w:hAnsi="Arial" w:cs="Arial"/>
          <w:bCs/>
          <w:sz w:val="21"/>
          <w:szCs w:val="21"/>
          <w:lang w:val="es-CO"/>
        </w:rPr>
        <w:t>quince (15</w:t>
      </w:r>
      <w:r w:rsidRPr="002C6242">
        <w:rPr>
          <w:rFonts w:ascii="Arial" w:hAnsi="Arial" w:cs="Arial"/>
          <w:bCs/>
          <w:sz w:val="21"/>
          <w:szCs w:val="21"/>
          <w:lang w:val="es-CO"/>
        </w:rPr>
        <w:t xml:space="preserve">) días hábiles, contados a partir de la recepción del material a evaluar. </w:t>
      </w:r>
      <w:r w:rsidR="008A7A0D" w:rsidRPr="002C6242">
        <w:rPr>
          <w:rFonts w:ascii="Arial" w:hAnsi="Arial" w:cs="Arial"/>
          <w:bCs/>
          <w:sz w:val="21"/>
          <w:szCs w:val="21"/>
          <w:lang w:val="es-CO"/>
        </w:rPr>
        <w:t>De no poder cumplir con el plazo estipulado, se solicita informar al correo citado.</w:t>
      </w:r>
    </w:p>
    <w:p w14:paraId="6C0D5070" w14:textId="77777777" w:rsidR="00DA61A0" w:rsidRPr="002C6242" w:rsidRDefault="00DA61A0" w:rsidP="00DA61A0">
      <w:pPr>
        <w:pStyle w:val="Standard"/>
        <w:widowControl w:val="0"/>
        <w:jc w:val="both"/>
        <w:rPr>
          <w:rFonts w:ascii="Arial" w:hAnsi="Arial" w:cs="Arial"/>
          <w:bCs/>
          <w:sz w:val="21"/>
          <w:szCs w:val="21"/>
          <w:lang w:val="es-CO"/>
        </w:rPr>
      </w:pPr>
    </w:p>
    <w:p w14:paraId="55D3C6AE" w14:textId="77777777" w:rsidR="00A470DD" w:rsidRPr="002C6242" w:rsidRDefault="0017735A" w:rsidP="00A470DD">
      <w:pPr>
        <w:pStyle w:val="Standard"/>
        <w:widowControl w:val="0"/>
        <w:numPr>
          <w:ilvl w:val="0"/>
          <w:numId w:val="12"/>
        </w:numPr>
        <w:ind w:left="142" w:hanging="426"/>
        <w:jc w:val="both"/>
        <w:rPr>
          <w:rFonts w:ascii="Arial" w:hAnsi="Arial" w:cs="Arial"/>
          <w:b/>
          <w:bCs/>
          <w:sz w:val="21"/>
          <w:szCs w:val="21"/>
          <w:lang w:val="es-CO"/>
        </w:rPr>
      </w:pPr>
      <w:r w:rsidRPr="002C6242">
        <w:rPr>
          <w:rFonts w:ascii="Arial" w:hAnsi="Arial" w:cs="Arial"/>
          <w:b/>
          <w:bCs/>
          <w:sz w:val="21"/>
          <w:szCs w:val="21"/>
          <w:lang w:val="es-CO"/>
        </w:rPr>
        <w:t xml:space="preserve">CRITERIOS DE EVALUACION </w:t>
      </w:r>
    </w:p>
    <w:p w14:paraId="3879F3ED" w14:textId="77777777" w:rsidR="009111A8" w:rsidRPr="002C6242" w:rsidRDefault="009111A8" w:rsidP="004B2583">
      <w:pPr>
        <w:pStyle w:val="Standard"/>
        <w:widowControl w:val="0"/>
        <w:ind w:left="-284"/>
        <w:jc w:val="both"/>
        <w:rPr>
          <w:rFonts w:ascii="Arial" w:hAnsi="Arial" w:cs="Arial"/>
          <w:b/>
          <w:bCs/>
          <w:sz w:val="21"/>
          <w:szCs w:val="21"/>
          <w:lang w:val="es-CO"/>
        </w:rPr>
      </w:pPr>
    </w:p>
    <w:p w14:paraId="398FA876" w14:textId="77777777" w:rsidR="009111A8" w:rsidRPr="002C6242" w:rsidRDefault="009111A8" w:rsidP="00024968">
      <w:pPr>
        <w:pStyle w:val="Standard"/>
        <w:ind w:left="-284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De conformidad con lo dispuesto en el Articulo 10</w:t>
      </w:r>
      <w:r w:rsidR="00675003"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,</w:t>
      </w: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 xml:space="preserve"> numeral I</w:t>
      </w:r>
      <w:r w:rsidR="00675003"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,</w:t>
      </w: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 xml:space="preserve"> literal j del Decreto 1279 de 2002, por </w:t>
      </w:r>
      <w:r w:rsidR="00675003"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P</w:t>
      </w: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 xml:space="preserve">roducción Técnica, y Los siguientes criterios de evaluación son ajustados a los lineamientos de la Resolución 00693 del </w:t>
      </w: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lastRenderedPageBreak/>
        <w:t>13 de julio del 2004 emitido p</w:t>
      </w:r>
      <w:r w:rsidR="00675003"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or COLCIENCIAS hoy Ministerio de Ciencia, Tecnología e</w:t>
      </w: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 xml:space="preserve"> Innovación MINCIENCIAS</w:t>
      </w:r>
      <w:r w:rsidR="00675003"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, se tendrá en cuenta:</w:t>
      </w:r>
    </w:p>
    <w:p w14:paraId="573E76C8" w14:textId="77777777" w:rsidR="00A470DD" w:rsidRPr="002C6242" w:rsidRDefault="00A470DD" w:rsidP="00675003">
      <w:pPr>
        <w:pStyle w:val="Standard"/>
        <w:ind w:left="850" w:right="49" w:firstLine="566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</w:p>
    <w:p w14:paraId="125FAE2D" w14:textId="77777777" w:rsidR="00A470DD" w:rsidRPr="002C6242" w:rsidRDefault="00A470DD" w:rsidP="00024968">
      <w:pPr>
        <w:pStyle w:val="Standard"/>
        <w:numPr>
          <w:ilvl w:val="0"/>
          <w:numId w:val="19"/>
        </w:numPr>
        <w:ind w:right="49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Aportes en investigación, innovación o adaptación</w:t>
      </w:r>
    </w:p>
    <w:p w14:paraId="7BA9ADD0" w14:textId="77777777" w:rsidR="00A470DD" w:rsidRPr="002C6242" w:rsidRDefault="00A470DD" w:rsidP="00024968">
      <w:pPr>
        <w:pStyle w:val="Standard"/>
        <w:numPr>
          <w:ilvl w:val="0"/>
          <w:numId w:val="19"/>
        </w:numPr>
        <w:ind w:right="49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Impactos del proyecto</w:t>
      </w:r>
    </w:p>
    <w:p w14:paraId="377E10FB" w14:textId="77777777" w:rsidR="00A470DD" w:rsidRPr="002C6242" w:rsidRDefault="00A470DD" w:rsidP="00024968">
      <w:pPr>
        <w:pStyle w:val="Standard"/>
        <w:numPr>
          <w:ilvl w:val="1"/>
          <w:numId w:val="19"/>
        </w:numPr>
        <w:ind w:right="49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Impactos científicos y tecnológicos del proyecto en la empresa, centro o grupo de</w:t>
      </w:r>
      <w:r w:rsidR="00024968"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 xml:space="preserve"> </w:t>
      </w: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investigación</w:t>
      </w:r>
    </w:p>
    <w:p w14:paraId="7A5E2FF1" w14:textId="77777777" w:rsidR="00A470DD" w:rsidRPr="002C6242" w:rsidRDefault="00A470DD" w:rsidP="00024968">
      <w:pPr>
        <w:pStyle w:val="Standard"/>
        <w:numPr>
          <w:ilvl w:val="1"/>
          <w:numId w:val="19"/>
        </w:numPr>
        <w:ind w:right="49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Impactos sobre la productividad y competitividad de la empresa o sector productivo</w:t>
      </w:r>
    </w:p>
    <w:p w14:paraId="0A622AB0" w14:textId="77777777" w:rsidR="00A470DD" w:rsidRPr="002C6242" w:rsidRDefault="00A470DD" w:rsidP="00024968">
      <w:pPr>
        <w:pStyle w:val="Standard"/>
        <w:numPr>
          <w:ilvl w:val="1"/>
          <w:numId w:val="19"/>
        </w:numPr>
        <w:ind w:right="49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Impactos sobre el medio ambiente y la sociedad</w:t>
      </w:r>
    </w:p>
    <w:p w14:paraId="730C5868" w14:textId="77777777" w:rsidR="00A470DD" w:rsidRPr="002C6242" w:rsidRDefault="00A470DD" w:rsidP="00024968">
      <w:pPr>
        <w:pStyle w:val="Standard"/>
        <w:numPr>
          <w:ilvl w:val="1"/>
          <w:numId w:val="19"/>
        </w:numPr>
        <w:ind w:right="49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Impactos sobre la economía y la sociedad</w:t>
      </w:r>
    </w:p>
    <w:p w14:paraId="3BA89002" w14:textId="77777777" w:rsidR="00A72B35" w:rsidRPr="002C6242" w:rsidRDefault="00A470DD" w:rsidP="00024968">
      <w:pPr>
        <w:pStyle w:val="Standard"/>
        <w:widowControl w:val="0"/>
        <w:numPr>
          <w:ilvl w:val="0"/>
          <w:numId w:val="19"/>
        </w:numPr>
        <w:ind w:right="49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Aspectos económicos y financieros</w:t>
      </w:r>
    </w:p>
    <w:p w14:paraId="4CA96AE0" w14:textId="77777777" w:rsidR="00A72B35" w:rsidRPr="002C6242" w:rsidRDefault="00A72B35" w:rsidP="00A72B35">
      <w:pPr>
        <w:pStyle w:val="Standard"/>
        <w:widowControl w:val="0"/>
        <w:ind w:right="49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</w:p>
    <w:p w14:paraId="1A75FE86" w14:textId="77777777" w:rsidR="002F6F96" w:rsidRPr="002C6242" w:rsidRDefault="00A72B35" w:rsidP="00024968">
      <w:pPr>
        <w:pStyle w:val="Standard"/>
        <w:ind w:left="-284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A continuación, se tendrá cada uno de los criterios a evaluar con un tope máximo de puntos, a saber:</w:t>
      </w:r>
    </w:p>
    <w:p w14:paraId="3BB22AC7" w14:textId="77777777" w:rsidR="002F6F96" w:rsidRPr="002C6242" w:rsidRDefault="002F6F96" w:rsidP="002F6F96">
      <w:pPr>
        <w:pStyle w:val="Standard"/>
        <w:widowControl w:val="0"/>
        <w:ind w:left="-426" w:right="49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</w:p>
    <w:p w14:paraId="3D1FF4CD" w14:textId="77777777" w:rsidR="002F6F96" w:rsidRPr="002C6242" w:rsidRDefault="002F6F96" w:rsidP="00024968">
      <w:pPr>
        <w:pStyle w:val="Standard"/>
        <w:ind w:left="-284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t>Tabla 1.</w:t>
      </w:r>
    </w:p>
    <w:p w14:paraId="0DFF3484" w14:textId="77777777" w:rsidR="00675003" w:rsidRPr="002C6242" w:rsidRDefault="00675003" w:rsidP="00675003">
      <w:pPr>
        <w:pStyle w:val="Standard"/>
        <w:widowControl w:val="0"/>
        <w:ind w:left="850" w:right="49" w:firstLine="566"/>
        <w:jc w:val="both"/>
        <w:rPr>
          <w:rFonts w:ascii="Arial" w:eastAsia="SimSun" w:hAnsi="Arial" w:cs="Arial"/>
          <w:bCs/>
          <w:sz w:val="21"/>
          <w:szCs w:val="21"/>
          <w:lang w:val="es-CO" w:bidi="hi-IN"/>
        </w:rPr>
      </w:pPr>
    </w:p>
    <w:tbl>
      <w:tblPr>
        <w:tblStyle w:val="TableNormal"/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7304"/>
        <w:gridCol w:w="1627"/>
      </w:tblGrid>
      <w:tr w:rsidR="00175B1A" w:rsidRPr="00175B1A" w14:paraId="0F75A528" w14:textId="77777777" w:rsidTr="00024968">
        <w:trPr>
          <w:trHeight w:val="619"/>
          <w:jc w:val="center"/>
        </w:trPr>
        <w:tc>
          <w:tcPr>
            <w:tcW w:w="7730" w:type="dxa"/>
            <w:gridSpan w:val="2"/>
            <w:shd w:val="clear" w:color="auto" w:fill="8D191D"/>
          </w:tcPr>
          <w:p w14:paraId="128E6FD7" w14:textId="77777777" w:rsidR="00F769D7" w:rsidRPr="00175B1A" w:rsidRDefault="00F769D7" w:rsidP="00F769D7">
            <w:pPr>
              <w:rPr>
                <w:rFonts w:ascii="Arial" w:hAnsi="Arial" w:cs="Arial"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color w:val="FFFFFF" w:themeColor="background1"/>
                <w:sz w:val="21"/>
                <w:szCs w:val="21"/>
                <w:lang w:val="es-CO"/>
              </w:rPr>
              <w:t>1. RELATIVOS A LOS APORTES EN INVESTIGACIÓN, INNOVACIÓN O ADAPTACIÓN</w:t>
            </w:r>
          </w:p>
        </w:tc>
        <w:tc>
          <w:tcPr>
            <w:tcW w:w="1627" w:type="dxa"/>
            <w:shd w:val="clear" w:color="auto" w:fill="8D191D"/>
          </w:tcPr>
          <w:p w14:paraId="7D65544F" w14:textId="77777777" w:rsidR="00F769D7" w:rsidRPr="00175B1A" w:rsidRDefault="00F769D7" w:rsidP="00675003">
            <w:pPr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color w:val="FFFFFF" w:themeColor="background1"/>
                <w:sz w:val="21"/>
                <w:szCs w:val="21"/>
                <w:lang w:val="es-CO"/>
              </w:rPr>
              <w:t>CALIFICACIÓN</w:t>
            </w:r>
          </w:p>
          <w:p w14:paraId="3360464C" w14:textId="77777777" w:rsidR="00F769D7" w:rsidRPr="00175B1A" w:rsidRDefault="00F769D7" w:rsidP="00675003">
            <w:pPr>
              <w:jc w:val="center"/>
              <w:rPr>
                <w:rFonts w:ascii="Arial" w:hAnsi="Arial" w:cs="Arial"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color w:val="FFFFFF" w:themeColor="background1"/>
                <w:sz w:val="21"/>
                <w:szCs w:val="21"/>
                <w:lang w:val="es-CO"/>
              </w:rPr>
              <w:t>(1-10)</w:t>
            </w:r>
          </w:p>
        </w:tc>
      </w:tr>
      <w:tr w:rsidR="00F769D7" w:rsidRPr="002C6242" w14:paraId="5A79E196" w14:textId="77777777" w:rsidTr="00024968">
        <w:trPr>
          <w:trHeight w:val="659"/>
          <w:jc w:val="center"/>
        </w:trPr>
        <w:tc>
          <w:tcPr>
            <w:tcW w:w="426" w:type="dxa"/>
          </w:tcPr>
          <w:p w14:paraId="2F4DB750" w14:textId="77777777" w:rsidR="00F769D7" w:rsidRPr="002C6242" w:rsidRDefault="00F769D7" w:rsidP="00CC3FF3">
            <w:pPr>
              <w:pStyle w:val="TableParagraph"/>
              <w:spacing w:before="174"/>
              <w:ind w:left="124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.</w:t>
            </w:r>
          </w:p>
        </w:tc>
        <w:tc>
          <w:tcPr>
            <w:tcW w:w="7304" w:type="dxa"/>
          </w:tcPr>
          <w:p w14:paraId="537E525A" w14:textId="77777777" w:rsidR="00F769D7" w:rsidRPr="002C6242" w:rsidRDefault="00F769D7" w:rsidP="00A72B35">
            <w:pPr>
              <w:ind w:right="60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arácter original o innovativo de la propuesta, en relación con el aporte al desarrollo de innovaciones de sistemas, productos, procesos y servicios, así como al</w:t>
            </w:r>
            <w:r w:rsidR="00A72B35"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mejoramiento significativo de los mismos).</w:t>
            </w:r>
          </w:p>
        </w:tc>
        <w:tc>
          <w:tcPr>
            <w:tcW w:w="1627" w:type="dxa"/>
          </w:tcPr>
          <w:p w14:paraId="302A1BD1" w14:textId="77777777" w:rsidR="00F769D7" w:rsidRPr="002C6242" w:rsidRDefault="00F769D7" w:rsidP="00F769D7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F769D7" w:rsidRPr="002C6242" w14:paraId="793438BA" w14:textId="77777777" w:rsidTr="00024968">
        <w:trPr>
          <w:trHeight w:val="440"/>
          <w:jc w:val="center"/>
        </w:trPr>
        <w:tc>
          <w:tcPr>
            <w:tcW w:w="426" w:type="dxa"/>
          </w:tcPr>
          <w:p w14:paraId="10D02E55" w14:textId="77777777" w:rsidR="00F769D7" w:rsidRPr="002C6242" w:rsidRDefault="00F769D7" w:rsidP="00CC3FF3">
            <w:pPr>
              <w:pStyle w:val="TableParagraph"/>
              <w:spacing w:before="66"/>
              <w:ind w:left="124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b.</w:t>
            </w:r>
          </w:p>
        </w:tc>
        <w:tc>
          <w:tcPr>
            <w:tcW w:w="7304" w:type="dxa"/>
          </w:tcPr>
          <w:p w14:paraId="1D8E2981" w14:textId="77777777" w:rsidR="00F769D7" w:rsidRPr="002C6242" w:rsidRDefault="00F769D7" w:rsidP="00A72B35">
            <w:pPr>
              <w:ind w:right="60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daptación de productos o procesos, considerando la mejora sustancial de los existentes.</w:t>
            </w:r>
          </w:p>
        </w:tc>
        <w:tc>
          <w:tcPr>
            <w:tcW w:w="1627" w:type="dxa"/>
          </w:tcPr>
          <w:p w14:paraId="71DAFD4C" w14:textId="77777777" w:rsidR="00F769D7" w:rsidRPr="002C6242" w:rsidRDefault="00F769D7" w:rsidP="00F769D7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F769D7" w:rsidRPr="002C6242" w14:paraId="221FF7B7" w14:textId="77777777" w:rsidTr="00024968">
        <w:trPr>
          <w:trHeight w:val="438"/>
          <w:jc w:val="center"/>
        </w:trPr>
        <w:tc>
          <w:tcPr>
            <w:tcW w:w="426" w:type="dxa"/>
          </w:tcPr>
          <w:p w14:paraId="63713BF7" w14:textId="77777777" w:rsidR="00F769D7" w:rsidRPr="002C6242" w:rsidRDefault="00F769D7" w:rsidP="00CC3FF3">
            <w:pPr>
              <w:pStyle w:val="TableParagraph"/>
              <w:spacing w:before="63"/>
              <w:ind w:left="124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.</w:t>
            </w:r>
          </w:p>
        </w:tc>
        <w:tc>
          <w:tcPr>
            <w:tcW w:w="7304" w:type="dxa"/>
          </w:tcPr>
          <w:p w14:paraId="0A167170" w14:textId="77777777" w:rsidR="00F769D7" w:rsidRPr="002C6242" w:rsidRDefault="00F769D7" w:rsidP="00A72B35">
            <w:pPr>
              <w:ind w:right="60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porte al fortalecimiento de la capacidad nacional de investigación, innovación y</w:t>
            </w:r>
            <w:r w:rsidR="00A72B35"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sarrollo tecnológico.</w:t>
            </w:r>
          </w:p>
        </w:tc>
        <w:tc>
          <w:tcPr>
            <w:tcW w:w="1627" w:type="dxa"/>
          </w:tcPr>
          <w:p w14:paraId="1A0A8F16" w14:textId="77777777" w:rsidR="00F769D7" w:rsidRPr="002C6242" w:rsidRDefault="00F769D7" w:rsidP="00F769D7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F769D7" w:rsidRPr="002C6242" w14:paraId="71F26E7E" w14:textId="77777777" w:rsidTr="00024968">
        <w:trPr>
          <w:trHeight w:val="644"/>
          <w:jc w:val="center"/>
        </w:trPr>
        <w:tc>
          <w:tcPr>
            <w:tcW w:w="426" w:type="dxa"/>
          </w:tcPr>
          <w:p w14:paraId="3F6EEE37" w14:textId="77777777" w:rsidR="00F769D7" w:rsidRPr="002C6242" w:rsidRDefault="00F769D7" w:rsidP="00CC3FF3">
            <w:pPr>
              <w:pStyle w:val="TableParagraph"/>
              <w:spacing w:before="167"/>
              <w:ind w:left="124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.</w:t>
            </w:r>
          </w:p>
        </w:tc>
        <w:tc>
          <w:tcPr>
            <w:tcW w:w="7304" w:type="dxa"/>
          </w:tcPr>
          <w:p w14:paraId="1DB57971" w14:textId="77777777" w:rsidR="00F769D7" w:rsidRPr="002C6242" w:rsidRDefault="00F769D7" w:rsidP="00A72B35">
            <w:pPr>
              <w:ind w:right="60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porte al fortalecimiento de los servicios científicos y tecnológicos del Centro de Desarrollo Tecnológico, Grupo o Centro de Investigación (información, diseño, normalización, certificación, gestión de calidad, metrología industrial, análisis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, ensayos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, pruebas y otros).</w:t>
            </w:r>
          </w:p>
        </w:tc>
        <w:tc>
          <w:tcPr>
            <w:tcW w:w="1627" w:type="dxa"/>
          </w:tcPr>
          <w:p w14:paraId="5600A623" w14:textId="77777777" w:rsidR="00F769D7" w:rsidRPr="002C6242" w:rsidRDefault="00F769D7" w:rsidP="00F769D7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F769D7" w:rsidRPr="002C6242" w14:paraId="55D9379C" w14:textId="77777777" w:rsidTr="00024968">
        <w:trPr>
          <w:trHeight w:val="644"/>
          <w:jc w:val="center"/>
        </w:trPr>
        <w:tc>
          <w:tcPr>
            <w:tcW w:w="426" w:type="dxa"/>
          </w:tcPr>
          <w:p w14:paraId="7C85D98C" w14:textId="77777777" w:rsidR="00F769D7" w:rsidRPr="002C6242" w:rsidRDefault="00F769D7" w:rsidP="00F769D7">
            <w:pPr>
              <w:pStyle w:val="TableParagraph"/>
              <w:spacing w:before="167"/>
              <w:ind w:left="124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.</w:t>
            </w:r>
          </w:p>
        </w:tc>
        <w:tc>
          <w:tcPr>
            <w:tcW w:w="7304" w:type="dxa"/>
          </w:tcPr>
          <w:p w14:paraId="35F7C0C7" w14:textId="77777777" w:rsidR="00F769D7" w:rsidRPr="002C6242" w:rsidRDefault="00F769D7" w:rsidP="00A72B35">
            <w:pPr>
              <w:ind w:right="60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Grado de competitividad a nivel nacional e internacional de los productos, procesos o servicios obtenidos como resultados directos o indirectos del proyecto</w:t>
            </w:r>
          </w:p>
        </w:tc>
        <w:tc>
          <w:tcPr>
            <w:tcW w:w="1627" w:type="dxa"/>
          </w:tcPr>
          <w:p w14:paraId="7CAB61F0" w14:textId="77777777" w:rsidR="00F769D7" w:rsidRPr="002C6242" w:rsidRDefault="00F769D7" w:rsidP="00F769D7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F769D7" w:rsidRPr="002C6242" w14:paraId="5CD91D9C" w14:textId="77777777" w:rsidTr="00024968">
        <w:trPr>
          <w:trHeight w:val="644"/>
          <w:jc w:val="center"/>
        </w:trPr>
        <w:tc>
          <w:tcPr>
            <w:tcW w:w="426" w:type="dxa"/>
          </w:tcPr>
          <w:p w14:paraId="09374C98" w14:textId="77777777" w:rsidR="00F769D7" w:rsidRPr="002C6242" w:rsidRDefault="00F769D7" w:rsidP="00F769D7">
            <w:pPr>
              <w:pStyle w:val="TableParagraph"/>
              <w:spacing w:before="92"/>
              <w:ind w:left="124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f.</w:t>
            </w:r>
          </w:p>
        </w:tc>
        <w:tc>
          <w:tcPr>
            <w:tcW w:w="7304" w:type="dxa"/>
          </w:tcPr>
          <w:p w14:paraId="29820C6E" w14:textId="77777777" w:rsidR="00F769D7" w:rsidRPr="002C6242" w:rsidRDefault="00F769D7" w:rsidP="00A72B35">
            <w:pPr>
              <w:ind w:right="60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porte a la consolidación de un área estratégica, una cadena productiva o un nuevo conocimiento científico y tecnológico.</w:t>
            </w:r>
          </w:p>
        </w:tc>
        <w:tc>
          <w:tcPr>
            <w:tcW w:w="1627" w:type="dxa"/>
          </w:tcPr>
          <w:p w14:paraId="7D23AE0D" w14:textId="77777777" w:rsidR="00F769D7" w:rsidRPr="002C6242" w:rsidRDefault="00F769D7" w:rsidP="00F769D7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F769D7" w:rsidRPr="002C6242" w14:paraId="30570A78" w14:textId="77777777" w:rsidTr="00024968">
        <w:trPr>
          <w:trHeight w:val="644"/>
          <w:jc w:val="center"/>
        </w:trPr>
        <w:tc>
          <w:tcPr>
            <w:tcW w:w="426" w:type="dxa"/>
          </w:tcPr>
          <w:p w14:paraId="1051D14D" w14:textId="77777777" w:rsidR="00F769D7" w:rsidRPr="002C6242" w:rsidRDefault="00F769D7" w:rsidP="00F769D7">
            <w:pPr>
              <w:pStyle w:val="TableParagraph"/>
              <w:spacing w:before="1"/>
              <w:ind w:left="124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g.</w:t>
            </w:r>
          </w:p>
        </w:tc>
        <w:tc>
          <w:tcPr>
            <w:tcW w:w="7304" w:type="dxa"/>
          </w:tcPr>
          <w:p w14:paraId="2DD73278" w14:textId="77777777" w:rsidR="00F769D7" w:rsidRPr="002C6242" w:rsidRDefault="00F769D7" w:rsidP="004B258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Incorporación de procesos o tecnologías de producción limpia.</w:t>
            </w:r>
          </w:p>
        </w:tc>
        <w:tc>
          <w:tcPr>
            <w:tcW w:w="1627" w:type="dxa"/>
          </w:tcPr>
          <w:p w14:paraId="33B7E19D" w14:textId="77777777" w:rsidR="00F769D7" w:rsidRPr="002C6242" w:rsidRDefault="00F769D7" w:rsidP="00F769D7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F769D7" w:rsidRPr="002C6242" w14:paraId="06BD6C9E" w14:textId="77777777" w:rsidTr="00024968">
        <w:trPr>
          <w:trHeight w:val="644"/>
          <w:jc w:val="center"/>
        </w:trPr>
        <w:tc>
          <w:tcPr>
            <w:tcW w:w="426" w:type="dxa"/>
          </w:tcPr>
          <w:p w14:paraId="16396D8C" w14:textId="77777777" w:rsidR="00F769D7" w:rsidRPr="002C6242" w:rsidRDefault="00F769D7" w:rsidP="00F769D7">
            <w:pPr>
              <w:pStyle w:val="TableParagraph"/>
              <w:spacing w:before="9"/>
              <w:rPr>
                <w:rFonts w:ascii="Arial" w:hAnsi="Arial" w:cs="Arial"/>
                <w:i/>
                <w:sz w:val="21"/>
                <w:szCs w:val="21"/>
                <w:lang w:val="es-CO"/>
              </w:rPr>
            </w:pPr>
          </w:p>
          <w:p w14:paraId="342C4011" w14:textId="77777777" w:rsidR="00F769D7" w:rsidRPr="002C6242" w:rsidRDefault="00F769D7" w:rsidP="00F769D7">
            <w:pPr>
              <w:pStyle w:val="TableParagraph"/>
              <w:ind w:left="124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h.</w:t>
            </w:r>
          </w:p>
        </w:tc>
        <w:tc>
          <w:tcPr>
            <w:tcW w:w="7304" w:type="dxa"/>
          </w:tcPr>
          <w:p w14:paraId="20A2AC76" w14:textId="77777777" w:rsidR="00F769D7" w:rsidRPr="002C6242" w:rsidRDefault="00F769D7" w:rsidP="00A72B35">
            <w:pPr>
              <w:ind w:right="60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Estrategia de divulgación de los desarrollos previstos en el proyecto, con el fin de que los usuarios se apropien de los mismos y que la sociedad reconozca el aporte como </w:t>
            </w:r>
            <w:r w:rsidR="007E6059" w:rsidRPr="002C6242">
              <w:rPr>
                <w:rFonts w:ascii="Arial" w:hAnsi="Arial" w:cs="Arial"/>
                <w:sz w:val="21"/>
                <w:szCs w:val="21"/>
                <w:lang w:val="es-CO"/>
              </w:rPr>
              <w:t>organizaciones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 innovadoras; para promover la competitividad del país</w:t>
            </w:r>
          </w:p>
        </w:tc>
        <w:tc>
          <w:tcPr>
            <w:tcW w:w="1627" w:type="dxa"/>
          </w:tcPr>
          <w:p w14:paraId="1BBEEE01" w14:textId="77777777" w:rsidR="00F769D7" w:rsidRPr="002C6242" w:rsidRDefault="00F769D7" w:rsidP="00F769D7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72B35" w:rsidRPr="002C6242" w14:paraId="32ED10AA" w14:textId="77777777" w:rsidTr="00024968">
        <w:trPr>
          <w:trHeight w:val="644"/>
          <w:jc w:val="center"/>
        </w:trPr>
        <w:tc>
          <w:tcPr>
            <w:tcW w:w="7730" w:type="dxa"/>
            <w:gridSpan w:val="2"/>
          </w:tcPr>
          <w:p w14:paraId="2BFC8B1E" w14:textId="77777777" w:rsidR="00A72B35" w:rsidRPr="002C6242" w:rsidRDefault="00A72B35" w:rsidP="004B2583">
            <w:pPr>
              <w:jc w:val="both"/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TOTAL Relativos a los aportes en investigación, innovación o adaptación (Promedio)</w:t>
            </w:r>
          </w:p>
        </w:tc>
        <w:tc>
          <w:tcPr>
            <w:tcW w:w="1627" w:type="dxa"/>
          </w:tcPr>
          <w:p w14:paraId="1271CDB3" w14:textId="77777777" w:rsidR="00A72B35" w:rsidRPr="002C6242" w:rsidRDefault="00A72B35" w:rsidP="00F769D7">
            <w:pPr>
              <w:rPr>
                <w:rFonts w:cs="Arial"/>
                <w:sz w:val="21"/>
                <w:szCs w:val="21"/>
                <w:lang w:val="es-CO"/>
              </w:rPr>
            </w:pPr>
          </w:p>
        </w:tc>
      </w:tr>
    </w:tbl>
    <w:p w14:paraId="4BA50BEB" w14:textId="77777777" w:rsidR="00A470DD" w:rsidRPr="002C6242" w:rsidRDefault="00A470DD" w:rsidP="00675003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</w:p>
    <w:p w14:paraId="15C71F20" w14:textId="77777777" w:rsidR="001C17AF" w:rsidRPr="002C6242" w:rsidRDefault="001C17AF" w:rsidP="00DA61A0">
      <w:pPr>
        <w:pStyle w:val="Standard"/>
        <w:widowControl w:val="0"/>
        <w:ind w:left="142" w:hanging="426"/>
        <w:jc w:val="both"/>
        <w:rPr>
          <w:rFonts w:ascii="Arial" w:hAnsi="Arial" w:cs="Arial"/>
          <w:sz w:val="21"/>
          <w:szCs w:val="21"/>
          <w:lang w:val="es-CO"/>
        </w:rPr>
      </w:pPr>
    </w:p>
    <w:p w14:paraId="1301BF8E" w14:textId="77777777" w:rsidR="00024968" w:rsidRPr="002C6242" w:rsidRDefault="00024968" w:rsidP="00DA61A0">
      <w:pPr>
        <w:pStyle w:val="Standard"/>
        <w:widowControl w:val="0"/>
        <w:ind w:left="142" w:hanging="426"/>
        <w:jc w:val="both"/>
        <w:rPr>
          <w:rFonts w:ascii="Arial" w:hAnsi="Arial" w:cs="Arial"/>
          <w:sz w:val="21"/>
          <w:szCs w:val="21"/>
          <w:lang w:val="es-CO"/>
        </w:rPr>
      </w:pPr>
    </w:p>
    <w:p w14:paraId="451E7584" w14:textId="77777777" w:rsidR="00A72B35" w:rsidRPr="002C6242" w:rsidRDefault="00A72B35" w:rsidP="00DA61A0">
      <w:pPr>
        <w:pStyle w:val="Standard"/>
        <w:widowControl w:val="0"/>
        <w:ind w:left="142" w:hanging="426"/>
        <w:jc w:val="both"/>
        <w:rPr>
          <w:rFonts w:ascii="Arial" w:hAnsi="Arial" w:cs="Arial"/>
          <w:sz w:val="21"/>
          <w:szCs w:val="21"/>
          <w:lang w:val="es-CO"/>
        </w:rPr>
      </w:pPr>
    </w:p>
    <w:p w14:paraId="3C8F1502" w14:textId="77777777" w:rsidR="00A72B35" w:rsidRPr="002C6242" w:rsidRDefault="002F6F96" w:rsidP="00024968">
      <w:pPr>
        <w:pStyle w:val="Standard"/>
        <w:ind w:left="-284"/>
        <w:jc w:val="both"/>
        <w:rPr>
          <w:rFonts w:ascii="Arial" w:hAnsi="Arial" w:cs="Arial"/>
          <w:sz w:val="21"/>
          <w:szCs w:val="21"/>
          <w:lang w:val="es-CO"/>
        </w:rPr>
      </w:pPr>
      <w:r w:rsidRPr="002C6242">
        <w:rPr>
          <w:rFonts w:ascii="Arial" w:eastAsia="SimSun" w:hAnsi="Arial" w:cs="Arial"/>
          <w:bCs/>
          <w:sz w:val="21"/>
          <w:szCs w:val="21"/>
          <w:lang w:val="es-CO" w:bidi="hi-IN"/>
        </w:rPr>
        <w:lastRenderedPageBreak/>
        <w:t>Tabla</w:t>
      </w:r>
      <w:r w:rsidRPr="002C6242">
        <w:rPr>
          <w:rFonts w:ascii="Arial" w:hAnsi="Arial" w:cs="Arial"/>
          <w:sz w:val="21"/>
          <w:szCs w:val="21"/>
          <w:lang w:val="es-CO"/>
        </w:rPr>
        <w:t xml:space="preserve"> 2. </w:t>
      </w:r>
    </w:p>
    <w:p w14:paraId="5825AF36" w14:textId="77777777" w:rsidR="002F6F96" w:rsidRPr="002C6242" w:rsidRDefault="002F6F96" w:rsidP="00DA61A0">
      <w:pPr>
        <w:pStyle w:val="Standard"/>
        <w:widowControl w:val="0"/>
        <w:ind w:left="142" w:hanging="426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eNormal"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7230"/>
        <w:gridCol w:w="1842"/>
      </w:tblGrid>
      <w:tr w:rsidR="00175B1A" w:rsidRPr="00175B1A" w14:paraId="2A9EDC42" w14:textId="77777777" w:rsidTr="00024968">
        <w:trPr>
          <w:trHeight w:val="474"/>
          <w:jc w:val="center"/>
        </w:trPr>
        <w:tc>
          <w:tcPr>
            <w:tcW w:w="9498" w:type="dxa"/>
            <w:gridSpan w:val="3"/>
            <w:shd w:val="clear" w:color="auto" w:fill="8D191D"/>
          </w:tcPr>
          <w:p w14:paraId="38BFA161" w14:textId="77777777" w:rsidR="009111A8" w:rsidRPr="00175B1A" w:rsidRDefault="00675003" w:rsidP="009111A8">
            <w:pPr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2.</w:t>
            </w:r>
            <w:r w:rsidR="009111A8"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RELATIVOS A LOS IMPACTOS</w:t>
            </w:r>
          </w:p>
        </w:tc>
      </w:tr>
      <w:tr w:rsidR="00175B1A" w:rsidRPr="00175B1A" w14:paraId="72A66334" w14:textId="77777777" w:rsidTr="00024968">
        <w:trPr>
          <w:trHeight w:val="537"/>
          <w:jc w:val="center"/>
        </w:trPr>
        <w:tc>
          <w:tcPr>
            <w:tcW w:w="7656" w:type="dxa"/>
            <w:gridSpan w:val="2"/>
            <w:tcBorders>
              <w:left w:val="single" w:sz="8" w:space="0" w:color="000000"/>
              <w:bottom w:val="single" w:sz="8" w:space="0" w:color="000000"/>
            </w:tcBorders>
            <w:shd w:val="clear" w:color="auto" w:fill="8D191D"/>
          </w:tcPr>
          <w:p w14:paraId="2B749789" w14:textId="77777777" w:rsidR="009111A8" w:rsidRPr="00175B1A" w:rsidRDefault="009111A8" w:rsidP="009111A8">
            <w:pPr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2.1. Impactos científicos y tecnológicos del proyecto en la empresa, centro o grupo de investigación</w:t>
            </w:r>
          </w:p>
        </w:tc>
        <w:tc>
          <w:tcPr>
            <w:tcW w:w="18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8D191D"/>
          </w:tcPr>
          <w:p w14:paraId="32E62827" w14:textId="77777777" w:rsidR="009111A8" w:rsidRPr="00175B1A" w:rsidRDefault="009111A8" w:rsidP="00675003">
            <w:pPr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CALIFICACIÓN</w:t>
            </w:r>
          </w:p>
          <w:p w14:paraId="429F41A6" w14:textId="77777777" w:rsidR="009111A8" w:rsidRPr="00175B1A" w:rsidRDefault="009111A8" w:rsidP="00675003">
            <w:pPr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(1-10)</w:t>
            </w:r>
          </w:p>
        </w:tc>
      </w:tr>
      <w:tr w:rsidR="009111A8" w:rsidRPr="002C6242" w14:paraId="2FC21313" w14:textId="77777777" w:rsidTr="00024968">
        <w:trPr>
          <w:trHeight w:val="472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38C34A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.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40A8E266" w14:textId="77777777" w:rsidR="009111A8" w:rsidRPr="002C6242" w:rsidRDefault="009111A8" w:rsidP="00A72B35">
            <w:pPr>
              <w:ind w:right="142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Formación de recursos humanos en nuevas tecnologías y en gestión tecnológica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842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0227EA" w14:textId="77777777" w:rsidR="009111A8" w:rsidRPr="002C6242" w:rsidRDefault="009111A8" w:rsidP="009111A8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9111A8" w:rsidRPr="002C6242" w14:paraId="3EF35335" w14:textId="77777777" w:rsidTr="00024968">
        <w:trPr>
          <w:trHeight w:val="330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629C4A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b.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129B4D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egistro y homologación de patentes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DC9957" w14:textId="77777777" w:rsidR="009111A8" w:rsidRPr="002C6242" w:rsidRDefault="009111A8" w:rsidP="009111A8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9111A8" w:rsidRPr="002C6242" w14:paraId="138D6362" w14:textId="77777777" w:rsidTr="00024968">
        <w:trPr>
          <w:trHeight w:val="330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CBDF5D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.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44B4BA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egistro y documentación técnica del “Know-How” (saber previo)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D5F10C" w14:textId="77777777" w:rsidR="009111A8" w:rsidRPr="002C6242" w:rsidRDefault="009111A8" w:rsidP="009111A8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9111A8" w:rsidRPr="002C6242" w14:paraId="4BE2110D" w14:textId="77777777" w:rsidTr="00024968">
        <w:trPr>
          <w:trHeight w:val="330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2A611F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.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DCB6C8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sarrollo de capacidades de diseño en la entidad o grupo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5CEC4D" w14:textId="77777777" w:rsidR="009111A8" w:rsidRPr="002C6242" w:rsidRDefault="009111A8" w:rsidP="009111A8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9111A8" w:rsidRPr="002C6242" w14:paraId="5ED94521" w14:textId="77777777" w:rsidTr="00024968">
        <w:trPr>
          <w:trHeight w:val="955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B4F9B6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  <w:p w14:paraId="4BDC9ABA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  <w:p w14:paraId="6928A2B7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.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F73BD1" w14:textId="77777777" w:rsidR="009111A8" w:rsidRPr="002C6242" w:rsidRDefault="009111A8" w:rsidP="00A72B35">
            <w:pPr>
              <w:ind w:right="127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onsolidación de capacidades para realizar actividades de innovación y desarrollo en la entidad:</w:t>
            </w:r>
            <w:r w:rsidR="00A72B35"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reación o fortalecimiento de Grupos de Innovación y Desarrollo</w:t>
            </w:r>
            <w:r w:rsidR="00A72B35"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Dotación de laboratorios de Innovación y Desarrollo o de calidad y 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planta piloto Redes de información y colaboración científico tecnológica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BEABFF" w14:textId="77777777" w:rsidR="009111A8" w:rsidRPr="002C6242" w:rsidRDefault="009111A8" w:rsidP="009111A8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9111A8" w:rsidRPr="002C6242" w14:paraId="09914905" w14:textId="77777777" w:rsidTr="00024968">
        <w:trPr>
          <w:trHeight w:val="330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3DE79E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f.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EB7010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Mejoramiento en la oferta de servicios tecnológicos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370394" w14:textId="77777777" w:rsidR="009111A8" w:rsidRPr="002C6242" w:rsidRDefault="009111A8" w:rsidP="009111A8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9111A8" w:rsidRPr="002C6242" w14:paraId="26E7234C" w14:textId="77777777" w:rsidTr="00024968">
        <w:trPr>
          <w:trHeight w:val="331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AAE8DC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g.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B40190" w14:textId="77777777" w:rsidR="009111A8" w:rsidRPr="002C6242" w:rsidRDefault="009111A8" w:rsidP="00675003">
            <w:pPr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Otros impactos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ACA949" w14:textId="77777777" w:rsidR="009111A8" w:rsidRPr="002C6242" w:rsidRDefault="009111A8" w:rsidP="009111A8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9111A8" w:rsidRPr="002C6242" w14:paraId="7B8697C0" w14:textId="77777777" w:rsidTr="00024968">
        <w:trPr>
          <w:trHeight w:val="560"/>
          <w:jc w:val="center"/>
        </w:trPr>
        <w:tc>
          <w:tcPr>
            <w:tcW w:w="765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41E2EB" w14:textId="77777777" w:rsidR="009111A8" w:rsidRPr="002C6242" w:rsidRDefault="009111A8" w:rsidP="00A72B35">
            <w:pPr>
              <w:ind w:right="127"/>
              <w:jc w:val="both"/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SUBTOTAL Relativos a los Impactos científicos y tecnológicos del proyecto en la</w:t>
            </w:r>
            <w:r w:rsidR="00675003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empresa, centro o grupo de investigación (Promedio)</w:t>
            </w:r>
            <w:r w:rsidR="00A72B35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6AB0FB6" w14:textId="77777777" w:rsidR="009111A8" w:rsidRPr="002C6242" w:rsidRDefault="009111A8" w:rsidP="009111A8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</w:tbl>
    <w:p w14:paraId="75788A65" w14:textId="77777777" w:rsidR="006A5D2B" w:rsidRPr="002C6242" w:rsidRDefault="006A5D2B" w:rsidP="00675003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eNormal"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7294"/>
        <w:gridCol w:w="1778"/>
      </w:tblGrid>
      <w:tr w:rsidR="00175B1A" w:rsidRPr="00175B1A" w14:paraId="32D3B221" w14:textId="77777777" w:rsidTr="00024968">
        <w:trPr>
          <w:trHeight w:val="610"/>
          <w:jc w:val="center"/>
        </w:trPr>
        <w:tc>
          <w:tcPr>
            <w:tcW w:w="7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8D191D"/>
          </w:tcPr>
          <w:p w14:paraId="2C624964" w14:textId="77777777" w:rsidR="009111A8" w:rsidRPr="00175B1A" w:rsidRDefault="009111A8" w:rsidP="00675003">
            <w:pPr>
              <w:pStyle w:val="TableParagraph"/>
              <w:spacing w:before="49"/>
              <w:jc w:val="both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2.2.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27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Impactos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15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sobre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15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la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14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productividad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14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y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15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competitividad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14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de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15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la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14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empresa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14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o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14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sector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38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productivo</w:t>
            </w:r>
          </w:p>
        </w:tc>
        <w:tc>
          <w:tcPr>
            <w:tcW w:w="1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8D191D"/>
          </w:tcPr>
          <w:p w14:paraId="51A64F2E" w14:textId="77777777" w:rsidR="009111A8" w:rsidRPr="00175B1A" w:rsidRDefault="009111A8" w:rsidP="00675003">
            <w:pPr>
              <w:pStyle w:val="TableParagraph"/>
              <w:spacing w:line="267" w:lineRule="exact"/>
              <w:ind w:left="54" w:right="40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CALIFICACIÓN</w:t>
            </w:r>
          </w:p>
          <w:p w14:paraId="743866FB" w14:textId="77777777" w:rsidR="009111A8" w:rsidRPr="00175B1A" w:rsidRDefault="009111A8" w:rsidP="00675003">
            <w:pPr>
              <w:pStyle w:val="TableParagraph"/>
              <w:spacing w:line="249" w:lineRule="exact"/>
              <w:ind w:left="54" w:right="33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(1-10)</w:t>
            </w:r>
          </w:p>
        </w:tc>
      </w:tr>
      <w:tr w:rsidR="009111A8" w:rsidRPr="002C6242" w14:paraId="06D016F0" w14:textId="77777777" w:rsidTr="00024968">
        <w:trPr>
          <w:trHeight w:val="330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657B12" w14:textId="77777777" w:rsidR="009111A8" w:rsidRPr="002C6242" w:rsidRDefault="009111A8" w:rsidP="00675003">
            <w:pPr>
              <w:pStyle w:val="TableParagraph"/>
              <w:spacing w:before="11"/>
              <w:ind w:left="95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.</w:t>
            </w:r>
          </w:p>
        </w:tc>
        <w:tc>
          <w:tcPr>
            <w:tcW w:w="72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162F4EA3" w14:textId="77777777" w:rsidR="009111A8" w:rsidRPr="002C6242" w:rsidRDefault="009111A8" w:rsidP="00675003">
            <w:pPr>
              <w:pStyle w:val="TableParagraph"/>
              <w:spacing w:before="1"/>
              <w:ind w:left="71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cceso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nuevos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mercados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nacionales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o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internacionales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E888AD" w14:textId="77777777" w:rsidR="009111A8" w:rsidRPr="002C6242" w:rsidRDefault="009111A8" w:rsidP="00675003">
            <w:pPr>
              <w:pStyle w:val="TableParagraph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9111A8" w:rsidRPr="002C6242" w14:paraId="6BE88C69" w14:textId="77777777" w:rsidTr="00024968">
        <w:trPr>
          <w:trHeight w:val="308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0CB09A" w14:textId="77777777" w:rsidR="009111A8" w:rsidRPr="002C6242" w:rsidRDefault="009111A8" w:rsidP="00675003">
            <w:pPr>
              <w:pStyle w:val="TableParagraph"/>
              <w:spacing w:line="267" w:lineRule="exact"/>
              <w:ind w:left="95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b.</w:t>
            </w:r>
          </w:p>
        </w:tc>
        <w:tc>
          <w:tcPr>
            <w:tcW w:w="72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E005B9" w14:textId="77777777" w:rsidR="009111A8" w:rsidRPr="002C6242" w:rsidRDefault="009111A8" w:rsidP="00675003">
            <w:pPr>
              <w:pStyle w:val="TableParagraph"/>
              <w:spacing w:line="218" w:lineRule="exact"/>
              <w:ind w:left="71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mpleo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generado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4854C3" w14:textId="77777777" w:rsidR="009111A8" w:rsidRPr="002C6242" w:rsidRDefault="009111A8" w:rsidP="00675003">
            <w:pPr>
              <w:pStyle w:val="TableParagraph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9111A8" w:rsidRPr="002C6242" w14:paraId="2CCA7D18" w14:textId="77777777" w:rsidTr="00024968">
        <w:trPr>
          <w:trHeight w:val="308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5F9499" w14:textId="77777777" w:rsidR="009111A8" w:rsidRPr="002C6242" w:rsidRDefault="009111A8" w:rsidP="00675003">
            <w:pPr>
              <w:pStyle w:val="TableParagraph"/>
              <w:spacing w:before="11"/>
              <w:ind w:left="95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.</w:t>
            </w:r>
          </w:p>
        </w:tc>
        <w:tc>
          <w:tcPr>
            <w:tcW w:w="72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D4A68C" w14:textId="77777777" w:rsidR="009111A8" w:rsidRPr="002C6242" w:rsidRDefault="009111A8" w:rsidP="00675003">
            <w:pPr>
              <w:pStyle w:val="TableParagraph"/>
              <w:spacing w:line="218" w:lineRule="exact"/>
              <w:ind w:left="71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stablecimiento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lianzas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stratégicas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(“</w:t>
            </w:r>
            <w:proofErr w:type="spellStart"/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Joint-Ventures</w:t>
            </w:r>
            <w:proofErr w:type="spellEnd"/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”,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franquicias,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otros)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061117" w14:textId="77777777" w:rsidR="009111A8" w:rsidRPr="002C6242" w:rsidRDefault="009111A8" w:rsidP="00675003">
            <w:pPr>
              <w:pStyle w:val="TableParagraph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7052FD93" w14:textId="77777777" w:rsidTr="00024968">
        <w:trPr>
          <w:trHeight w:val="308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2DBE1C" w14:textId="77777777" w:rsidR="00A25C72" w:rsidRPr="002C6242" w:rsidRDefault="00A25C72" w:rsidP="00675003">
            <w:pPr>
              <w:pStyle w:val="TableParagraph"/>
              <w:spacing w:before="1"/>
              <w:ind w:left="95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.</w:t>
            </w:r>
          </w:p>
        </w:tc>
        <w:tc>
          <w:tcPr>
            <w:tcW w:w="72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E32172" w14:textId="77777777" w:rsidR="00A25C72" w:rsidRPr="002C6242" w:rsidRDefault="00A25C72" w:rsidP="00675003">
            <w:pPr>
              <w:pStyle w:val="TableParagraph"/>
              <w:spacing w:line="209" w:lineRule="exact"/>
              <w:ind w:left="63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Mejoramiento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la productividad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y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la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alidad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86F432" w14:textId="77777777" w:rsidR="00A25C72" w:rsidRPr="002C6242" w:rsidRDefault="00A25C72" w:rsidP="00675003">
            <w:pPr>
              <w:pStyle w:val="TableParagraph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49908727" w14:textId="77777777" w:rsidTr="00024968">
        <w:trPr>
          <w:trHeight w:val="308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D6E152" w14:textId="77777777" w:rsidR="00A25C72" w:rsidRPr="002C6242" w:rsidRDefault="00A25C72" w:rsidP="00675003">
            <w:pPr>
              <w:pStyle w:val="TableParagraph"/>
              <w:spacing w:before="1"/>
              <w:ind w:left="95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.</w:t>
            </w:r>
          </w:p>
        </w:tc>
        <w:tc>
          <w:tcPr>
            <w:tcW w:w="72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8ED670" w14:textId="77777777" w:rsidR="00A25C72" w:rsidRPr="002C6242" w:rsidRDefault="00A25C72" w:rsidP="00675003">
            <w:pPr>
              <w:pStyle w:val="TableParagraph"/>
              <w:spacing w:line="209" w:lineRule="exact"/>
              <w:ind w:left="63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Mejoramiento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l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lima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organizacional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C563BF" w14:textId="77777777" w:rsidR="00A25C72" w:rsidRPr="002C6242" w:rsidRDefault="00A25C72" w:rsidP="00675003">
            <w:pPr>
              <w:pStyle w:val="TableParagraph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4CE8B2F6" w14:textId="77777777" w:rsidTr="00024968">
        <w:trPr>
          <w:trHeight w:val="308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9DCB2B" w14:textId="77777777" w:rsidR="00A25C72" w:rsidRPr="002C6242" w:rsidRDefault="00A25C72" w:rsidP="00675003">
            <w:pPr>
              <w:pStyle w:val="TableParagraph"/>
              <w:spacing w:line="267" w:lineRule="exact"/>
              <w:ind w:left="95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f.</w:t>
            </w:r>
          </w:p>
        </w:tc>
        <w:tc>
          <w:tcPr>
            <w:tcW w:w="72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880EF4" w14:textId="77777777" w:rsidR="00A25C72" w:rsidRPr="002C6242" w:rsidRDefault="00A25C72" w:rsidP="00675003">
            <w:pPr>
              <w:pStyle w:val="TableParagraph"/>
              <w:spacing w:line="209" w:lineRule="exact"/>
              <w:ind w:left="63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egiones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y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omunidades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beneficiadas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or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l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royecto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B29AC8" w14:textId="77777777" w:rsidR="00A25C72" w:rsidRPr="002C6242" w:rsidRDefault="00A25C72" w:rsidP="00675003">
            <w:pPr>
              <w:pStyle w:val="TableParagraph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39C6F70A" w14:textId="77777777" w:rsidTr="00024968">
        <w:trPr>
          <w:trHeight w:val="308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266C13" w14:textId="77777777" w:rsidR="00A25C72" w:rsidRPr="002C6242" w:rsidRDefault="00A25C72" w:rsidP="00675003">
            <w:pPr>
              <w:pStyle w:val="TableParagraph"/>
              <w:spacing w:before="27"/>
              <w:ind w:left="95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g.</w:t>
            </w:r>
          </w:p>
        </w:tc>
        <w:tc>
          <w:tcPr>
            <w:tcW w:w="72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0CCD2C" w14:textId="77777777" w:rsidR="00A25C72" w:rsidRPr="002C6242" w:rsidRDefault="00A25C72" w:rsidP="00675003">
            <w:pPr>
              <w:pStyle w:val="TableParagraph"/>
              <w:spacing w:line="209" w:lineRule="exact"/>
              <w:ind w:left="63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sarrollo</w:t>
            </w:r>
            <w:r w:rsidRPr="002C6242">
              <w:rPr>
                <w:rFonts w:ascii="Arial" w:hAnsi="Arial" w:cs="Arial"/>
                <w:spacing w:val="-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tecnológico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roveedores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27FAA3" w14:textId="77777777" w:rsidR="00A25C72" w:rsidRPr="002C6242" w:rsidRDefault="00A25C72" w:rsidP="00675003">
            <w:pPr>
              <w:pStyle w:val="TableParagraph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1E76739B" w14:textId="77777777" w:rsidTr="00024968">
        <w:trPr>
          <w:trHeight w:val="308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FFFA79" w14:textId="77777777" w:rsidR="00A25C72" w:rsidRPr="002C6242" w:rsidRDefault="00A25C72" w:rsidP="00675003">
            <w:pPr>
              <w:pStyle w:val="TableParagraph"/>
              <w:spacing w:before="30"/>
              <w:ind w:left="95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h.</w:t>
            </w:r>
          </w:p>
        </w:tc>
        <w:tc>
          <w:tcPr>
            <w:tcW w:w="72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38C482" w14:textId="77777777" w:rsidR="00A25C72" w:rsidRPr="002C6242" w:rsidRDefault="00A25C72" w:rsidP="00675003">
            <w:pPr>
              <w:pStyle w:val="TableParagraph"/>
              <w:spacing w:line="211" w:lineRule="exact"/>
              <w:ind w:left="63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Otros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impactos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D76CD1" w14:textId="77777777" w:rsidR="00A25C72" w:rsidRPr="002C6242" w:rsidRDefault="00A25C72" w:rsidP="00675003">
            <w:pPr>
              <w:pStyle w:val="TableParagraph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</w:tbl>
    <w:tbl>
      <w:tblPr>
        <w:tblStyle w:val="TableNormal1"/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700"/>
        <w:gridCol w:w="1798"/>
      </w:tblGrid>
      <w:tr w:rsidR="00A25C72" w:rsidRPr="002C6242" w14:paraId="1D7A4C5C" w14:textId="77777777" w:rsidTr="00024968">
        <w:trPr>
          <w:trHeight w:val="488"/>
          <w:jc w:val="center"/>
        </w:trPr>
        <w:tc>
          <w:tcPr>
            <w:tcW w:w="7700" w:type="dxa"/>
          </w:tcPr>
          <w:p w14:paraId="413DC784" w14:textId="77777777" w:rsidR="00A25C72" w:rsidRPr="002C6242" w:rsidRDefault="00A25C72" w:rsidP="00675003">
            <w:pPr>
              <w:pStyle w:val="TableParagraph"/>
              <w:spacing w:line="236" w:lineRule="exact"/>
              <w:ind w:right="52"/>
              <w:jc w:val="both"/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SUBTOTAL</w:t>
            </w:r>
            <w:r w:rsidRPr="002C6242">
              <w:rPr>
                <w:rFonts w:ascii="Arial" w:hAnsi="Arial" w:cs="Arial"/>
                <w:b/>
                <w:i/>
                <w:spacing w:val="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Relativo</w:t>
            </w:r>
            <w:r w:rsidRPr="002C6242">
              <w:rPr>
                <w:rFonts w:ascii="Arial" w:hAnsi="Arial" w:cs="Arial"/>
                <w:b/>
                <w:i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a</w:t>
            </w:r>
            <w:r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los impactos</w:t>
            </w:r>
            <w:r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sobre</w:t>
            </w:r>
            <w:r w:rsidRPr="002C6242">
              <w:rPr>
                <w:rFonts w:ascii="Arial" w:hAnsi="Arial" w:cs="Arial"/>
                <w:b/>
                <w:i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la</w:t>
            </w:r>
            <w:r w:rsidRPr="002C6242">
              <w:rPr>
                <w:rFonts w:ascii="Arial" w:hAnsi="Arial" w:cs="Arial"/>
                <w:b/>
                <w:i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productividad</w:t>
            </w:r>
            <w:r w:rsidRPr="002C6242">
              <w:rPr>
                <w:rFonts w:ascii="Arial" w:hAnsi="Arial" w:cs="Arial"/>
                <w:b/>
                <w:i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y</w:t>
            </w:r>
            <w:r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competitividad</w:t>
            </w:r>
            <w:r w:rsidRPr="002C6242">
              <w:rPr>
                <w:rFonts w:ascii="Arial" w:hAnsi="Arial" w:cs="Arial"/>
                <w:b/>
                <w:i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b/>
                <w:i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la</w:t>
            </w:r>
            <w:r w:rsidR="00675003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empresa</w:t>
            </w:r>
            <w:r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o</w:t>
            </w:r>
            <w:r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sector</w:t>
            </w:r>
            <w:r w:rsidRPr="002C6242">
              <w:rPr>
                <w:rFonts w:ascii="Arial" w:hAnsi="Arial" w:cs="Arial"/>
                <w:b/>
                <w:i/>
                <w:spacing w:val="-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productivo</w:t>
            </w:r>
            <w:r w:rsidRPr="002C6242">
              <w:rPr>
                <w:rFonts w:ascii="Arial" w:hAnsi="Arial" w:cs="Arial"/>
                <w:b/>
                <w:i/>
                <w:spacing w:val="-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(Promedio).</w:t>
            </w:r>
          </w:p>
        </w:tc>
        <w:tc>
          <w:tcPr>
            <w:tcW w:w="1798" w:type="dxa"/>
          </w:tcPr>
          <w:p w14:paraId="7A1BF45B" w14:textId="77777777" w:rsidR="00A25C72" w:rsidRPr="002C6242" w:rsidRDefault="00A25C72" w:rsidP="00675003">
            <w:pPr>
              <w:pStyle w:val="TableParagraph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</w:tbl>
    <w:p w14:paraId="77D01E4A" w14:textId="77777777" w:rsidR="006A5D2B" w:rsidRPr="002C6242" w:rsidRDefault="006A5D2B" w:rsidP="002F6F96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eNormal"/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7152"/>
        <w:gridCol w:w="1778"/>
      </w:tblGrid>
      <w:tr w:rsidR="00175B1A" w:rsidRPr="00175B1A" w14:paraId="04C692D3" w14:textId="77777777" w:rsidTr="00024968">
        <w:trPr>
          <w:trHeight w:val="618"/>
          <w:jc w:val="center"/>
        </w:trPr>
        <w:tc>
          <w:tcPr>
            <w:tcW w:w="7720" w:type="dxa"/>
            <w:gridSpan w:val="2"/>
            <w:tcBorders>
              <w:right w:val="single" w:sz="4" w:space="0" w:color="000000"/>
            </w:tcBorders>
            <w:shd w:val="clear" w:color="auto" w:fill="8D191D"/>
          </w:tcPr>
          <w:p w14:paraId="0626F7EB" w14:textId="77777777" w:rsidR="00A25C72" w:rsidRPr="00175B1A" w:rsidRDefault="00A25C72" w:rsidP="008A779E">
            <w:pPr>
              <w:pStyle w:val="TableParagraph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2.3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3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Impactos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1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sobre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1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el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3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medio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2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ambiente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1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y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1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la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1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sociedad</w:t>
            </w:r>
          </w:p>
        </w:tc>
        <w:tc>
          <w:tcPr>
            <w:tcW w:w="177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8D191D"/>
          </w:tcPr>
          <w:p w14:paraId="2001AFBD" w14:textId="77777777" w:rsidR="00A25C72" w:rsidRPr="00175B1A" w:rsidRDefault="00A25C72" w:rsidP="0070586E">
            <w:pPr>
              <w:pStyle w:val="TableParagraph"/>
              <w:spacing w:line="258" w:lineRule="exact"/>
              <w:ind w:left="54" w:right="40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CALIFICACIÓN</w:t>
            </w:r>
          </w:p>
          <w:p w14:paraId="7BBFB66E" w14:textId="77777777" w:rsidR="00A25C72" w:rsidRPr="00175B1A" w:rsidRDefault="00A25C72" w:rsidP="0070586E">
            <w:pPr>
              <w:pStyle w:val="TableParagraph"/>
              <w:spacing w:before="41"/>
              <w:ind w:left="54" w:right="33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(1-10)</w:t>
            </w:r>
          </w:p>
        </w:tc>
      </w:tr>
      <w:tr w:rsidR="00A25C72" w:rsidRPr="002C6242" w14:paraId="3278EF07" w14:textId="77777777" w:rsidTr="00024968">
        <w:trPr>
          <w:trHeight w:val="330"/>
          <w:jc w:val="center"/>
        </w:trPr>
        <w:tc>
          <w:tcPr>
            <w:tcW w:w="568" w:type="dxa"/>
          </w:tcPr>
          <w:p w14:paraId="50FB5BAE" w14:textId="77777777" w:rsidR="00A25C72" w:rsidRPr="002C6242" w:rsidRDefault="00A25C72" w:rsidP="0070586E">
            <w:pPr>
              <w:pStyle w:val="TableParagraph"/>
              <w:spacing w:line="268" w:lineRule="exact"/>
              <w:ind w:left="9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.</w:t>
            </w:r>
          </w:p>
        </w:tc>
        <w:tc>
          <w:tcPr>
            <w:tcW w:w="7152" w:type="dxa"/>
          </w:tcPr>
          <w:p w14:paraId="55F8F06F" w14:textId="77777777" w:rsidR="00A25C72" w:rsidRPr="002C6242" w:rsidRDefault="00A25C72" w:rsidP="0070586E">
            <w:pPr>
              <w:pStyle w:val="TableParagraph"/>
              <w:spacing w:line="236" w:lineRule="exact"/>
              <w:ind w:left="6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educción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n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l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onsumo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nergía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y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gua</w:t>
            </w:r>
          </w:p>
        </w:tc>
        <w:tc>
          <w:tcPr>
            <w:tcW w:w="1778" w:type="dxa"/>
          </w:tcPr>
          <w:p w14:paraId="4A2CC471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271EDD93" w14:textId="77777777" w:rsidTr="00024968">
        <w:trPr>
          <w:trHeight w:val="327"/>
          <w:jc w:val="center"/>
        </w:trPr>
        <w:tc>
          <w:tcPr>
            <w:tcW w:w="568" w:type="dxa"/>
          </w:tcPr>
          <w:p w14:paraId="6476C06C" w14:textId="77777777" w:rsidR="00A25C72" w:rsidRPr="002C6242" w:rsidRDefault="00A25C72" w:rsidP="0070586E">
            <w:pPr>
              <w:pStyle w:val="TableParagraph"/>
              <w:spacing w:line="267" w:lineRule="exact"/>
              <w:ind w:left="9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b.</w:t>
            </w:r>
          </w:p>
        </w:tc>
        <w:tc>
          <w:tcPr>
            <w:tcW w:w="7152" w:type="dxa"/>
          </w:tcPr>
          <w:p w14:paraId="3AC0EA1E" w14:textId="77777777" w:rsidR="00A25C72" w:rsidRPr="002C6242" w:rsidRDefault="00A25C72" w:rsidP="0070586E">
            <w:pPr>
              <w:pStyle w:val="TableParagraph"/>
              <w:spacing w:line="236" w:lineRule="exact"/>
              <w:ind w:left="6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educción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n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l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onsumo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ecursos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naturales.</w:t>
            </w:r>
          </w:p>
        </w:tc>
        <w:tc>
          <w:tcPr>
            <w:tcW w:w="1778" w:type="dxa"/>
          </w:tcPr>
          <w:p w14:paraId="15E2568B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2DA41F38" w14:textId="77777777" w:rsidTr="00024968">
        <w:trPr>
          <w:trHeight w:val="330"/>
          <w:jc w:val="center"/>
        </w:trPr>
        <w:tc>
          <w:tcPr>
            <w:tcW w:w="568" w:type="dxa"/>
          </w:tcPr>
          <w:p w14:paraId="66272A64" w14:textId="77777777" w:rsidR="00A25C72" w:rsidRPr="002C6242" w:rsidRDefault="00A25C72" w:rsidP="0070586E">
            <w:pPr>
              <w:pStyle w:val="TableParagraph"/>
              <w:spacing w:before="1"/>
              <w:ind w:left="9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.</w:t>
            </w:r>
          </w:p>
        </w:tc>
        <w:tc>
          <w:tcPr>
            <w:tcW w:w="7152" w:type="dxa"/>
          </w:tcPr>
          <w:p w14:paraId="07921DF1" w14:textId="77777777" w:rsidR="00A25C72" w:rsidRPr="002C6242" w:rsidRDefault="00A25C72" w:rsidP="0070586E">
            <w:pPr>
              <w:pStyle w:val="TableParagraph"/>
              <w:spacing w:line="236" w:lineRule="exact"/>
              <w:ind w:left="6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educción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n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la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generación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misiones,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vertimientos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y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esiduos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sólidos.</w:t>
            </w:r>
          </w:p>
        </w:tc>
        <w:tc>
          <w:tcPr>
            <w:tcW w:w="1778" w:type="dxa"/>
          </w:tcPr>
          <w:p w14:paraId="0B935157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744F2056" w14:textId="77777777" w:rsidTr="00024968">
        <w:trPr>
          <w:trHeight w:val="330"/>
          <w:jc w:val="center"/>
        </w:trPr>
        <w:tc>
          <w:tcPr>
            <w:tcW w:w="568" w:type="dxa"/>
          </w:tcPr>
          <w:p w14:paraId="0C4E6C0E" w14:textId="77777777" w:rsidR="00A25C72" w:rsidRPr="002C6242" w:rsidRDefault="00A25C72" w:rsidP="0070586E">
            <w:pPr>
              <w:pStyle w:val="TableParagraph"/>
              <w:spacing w:before="1"/>
              <w:ind w:left="9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.</w:t>
            </w:r>
          </w:p>
        </w:tc>
        <w:tc>
          <w:tcPr>
            <w:tcW w:w="7152" w:type="dxa"/>
          </w:tcPr>
          <w:p w14:paraId="37941E37" w14:textId="77777777" w:rsidR="00A25C72" w:rsidRPr="002C6242" w:rsidRDefault="00A25C72" w:rsidP="0070586E">
            <w:pPr>
              <w:pStyle w:val="TableParagraph"/>
              <w:spacing w:line="236" w:lineRule="exact"/>
              <w:ind w:left="6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Mejoramiento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la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alidad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l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medio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mbiente.</w:t>
            </w:r>
          </w:p>
        </w:tc>
        <w:tc>
          <w:tcPr>
            <w:tcW w:w="1778" w:type="dxa"/>
          </w:tcPr>
          <w:p w14:paraId="4858089C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73C034D6" w14:textId="77777777" w:rsidTr="00024968">
        <w:trPr>
          <w:trHeight w:val="330"/>
          <w:jc w:val="center"/>
        </w:trPr>
        <w:tc>
          <w:tcPr>
            <w:tcW w:w="568" w:type="dxa"/>
          </w:tcPr>
          <w:p w14:paraId="1A987104" w14:textId="77777777" w:rsidR="00A25C72" w:rsidRPr="002C6242" w:rsidRDefault="00A25C72" w:rsidP="0070586E">
            <w:pPr>
              <w:pStyle w:val="TableParagraph"/>
              <w:spacing w:before="1"/>
              <w:ind w:left="9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.</w:t>
            </w:r>
          </w:p>
        </w:tc>
        <w:tc>
          <w:tcPr>
            <w:tcW w:w="7152" w:type="dxa"/>
          </w:tcPr>
          <w:p w14:paraId="65345DF9" w14:textId="77777777" w:rsidR="00A25C72" w:rsidRPr="002C6242" w:rsidRDefault="00A25C72" w:rsidP="0070586E">
            <w:pPr>
              <w:pStyle w:val="TableParagraph"/>
              <w:spacing w:line="236" w:lineRule="exact"/>
              <w:ind w:left="6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liminación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o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educción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iesgos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ara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la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salud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humana.</w:t>
            </w:r>
          </w:p>
        </w:tc>
        <w:tc>
          <w:tcPr>
            <w:tcW w:w="1778" w:type="dxa"/>
          </w:tcPr>
          <w:p w14:paraId="25060A27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4A948C9C" w14:textId="77777777" w:rsidTr="00024968">
        <w:trPr>
          <w:trHeight w:val="330"/>
          <w:jc w:val="center"/>
        </w:trPr>
        <w:tc>
          <w:tcPr>
            <w:tcW w:w="568" w:type="dxa"/>
          </w:tcPr>
          <w:p w14:paraId="2FB7D833" w14:textId="77777777" w:rsidR="00A25C72" w:rsidRPr="002C6242" w:rsidRDefault="00A25C72" w:rsidP="0070586E">
            <w:pPr>
              <w:pStyle w:val="TableParagraph"/>
              <w:spacing w:before="1"/>
              <w:ind w:left="9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lastRenderedPageBreak/>
              <w:t>f.</w:t>
            </w:r>
          </w:p>
        </w:tc>
        <w:tc>
          <w:tcPr>
            <w:tcW w:w="7152" w:type="dxa"/>
          </w:tcPr>
          <w:p w14:paraId="3AEDEA14" w14:textId="77777777" w:rsidR="00A25C72" w:rsidRPr="002C6242" w:rsidRDefault="00A25C72" w:rsidP="0070586E">
            <w:pPr>
              <w:pStyle w:val="TableParagraph"/>
              <w:spacing w:line="236" w:lineRule="exact"/>
              <w:ind w:left="6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provechamiento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sostenible</w:t>
            </w:r>
            <w:r w:rsidRPr="002C6242">
              <w:rPr>
                <w:rFonts w:ascii="Arial" w:hAnsi="Arial" w:cs="Arial"/>
                <w:spacing w:val="-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nuevos</w:t>
            </w:r>
            <w:r w:rsidRPr="002C6242">
              <w:rPr>
                <w:rFonts w:ascii="Arial" w:hAnsi="Arial" w:cs="Arial"/>
                <w:spacing w:val="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ecursos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naturales.</w:t>
            </w:r>
          </w:p>
        </w:tc>
        <w:tc>
          <w:tcPr>
            <w:tcW w:w="1778" w:type="dxa"/>
          </w:tcPr>
          <w:p w14:paraId="5439DB07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52C75E18" w14:textId="77777777" w:rsidTr="00024968">
        <w:trPr>
          <w:trHeight w:val="330"/>
          <w:jc w:val="center"/>
        </w:trPr>
        <w:tc>
          <w:tcPr>
            <w:tcW w:w="568" w:type="dxa"/>
          </w:tcPr>
          <w:p w14:paraId="3FE31A2F" w14:textId="77777777" w:rsidR="00A25C72" w:rsidRPr="002C6242" w:rsidRDefault="00A25C72" w:rsidP="0070586E">
            <w:pPr>
              <w:pStyle w:val="TableParagraph"/>
              <w:spacing w:line="267" w:lineRule="exact"/>
              <w:ind w:left="9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g.</w:t>
            </w:r>
          </w:p>
        </w:tc>
        <w:tc>
          <w:tcPr>
            <w:tcW w:w="7152" w:type="dxa"/>
          </w:tcPr>
          <w:p w14:paraId="06704AEE" w14:textId="77777777" w:rsidR="00A25C72" w:rsidRPr="002C6242" w:rsidRDefault="00A25C72" w:rsidP="0070586E">
            <w:pPr>
              <w:pStyle w:val="TableParagraph"/>
              <w:spacing w:line="236" w:lineRule="exact"/>
              <w:ind w:left="6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fectos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sobre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reservación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la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biodiversidad.</w:t>
            </w:r>
          </w:p>
        </w:tc>
        <w:tc>
          <w:tcPr>
            <w:tcW w:w="1778" w:type="dxa"/>
          </w:tcPr>
          <w:p w14:paraId="1CF73560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46038C62" w14:textId="77777777" w:rsidTr="00024968">
        <w:trPr>
          <w:trHeight w:val="327"/>
          <w:jc w:val="center"/>
        </w:trPr>
        <w:tc>
          <w:tcPr>
            <w:tcW w:w="568" w:type="dxa"/>
          </w:tcPr>
          <w:p w14:paraId="45719DBA" w14:textId="77777777" w:rsidR="00A25C72" w:rsidRPr="002C6242" w:rsidRDefault="00A25C72" w:rsidP="0070586E">
            <w:pPr>
              <w:pStyle w:val="TableParagraph"/>
              <w:spacing w:line="267" w:lineRule="exact"/>
              <w:ind w:left="9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h.</w:t>
            </w:r>
          </w:p>
        </w:tc>
        <w:tc>
          <w:tcPr>
            <w:tcW w:w="7152" w:type="dxa"/>
          </w:tcPr>
          <w:p w14:paraId="32BCCEB3" w14:textId="77777777" w:rsidR="00A25C72" w:rsidRPr="002C6242" w:rsidRDefault="00A25C72" w:rsidP="0070586E">
            <w:pPr>
              <w:pStyle w:val="TableParagraph"/>
              <w:spacing w:line="236" w:lineRule="exact"/>
              <w:ind w:left="6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Mejoramiento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la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alidad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vida.</w:t>
            </w:r>
          </w:p>
        </w:tc>
        <w:tc>
          <w:tcPr>
            <w:tcW w:w="1778" w:type="dxa"/>
          </w:tcPr>
          <w:p w14:paraId="1052729C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040F6DD6" w14:textId="77777777" w:rsidTr="00024968">
        <w:trPr>
          <w:trHeight w:val="488"/>
          <w:jc w:val="center"/>
        </w:trPr>
        <w:tc>
          <w:tcPr>
            <w:tcW w:w="568" w:type="dxa"/>
          </w:tcPr>
          <w:p w14:paraId="112D70E8" w14:textId="77777777" w:rsidR="00A25C72" w:rsidRPr="002C6242" w:rsidRDefault="00A25C72" w:rsidP="0070586E">
            <w:pPr>
              <w:pStyle w:val="TableParagraph"/>
              <w:spacing w:before="80"/>
              <w:ind w:left="9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i.</w:t>
            </w:r>
          </w:p>
        </w:tc>
        <w:tc>
          <w:tcPr>
            <w:tcW w:w="7152" w:type="dxa"/>
          </w:tcPr>
          <w:p w14:paraId="17513DF0" w14:textId="77777777" w:rsidR="00A25C72" w:rsidRPr="002C6242" w:rsidRDefault="00A25C72" w:rsidP="00024968">
            <w:pPr>
              <w:pStyle w:val="TableParagraph"/>
              <w:spacing w:line="236" w:lineRule="exact"/>
              <w:ind w:left="63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Beneficios</w:t>
            </w:r>
            <w:r w:rsidRPr="002C6242">
              <w:rPr>
                <w:rFonts w:ascii="Arial" w:hAnsi="Arial" w:cs="Arial"/>
                <w:spacing w:val="69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de  </w:t>
            </w:r>
            <w:r w:rsidRPr="002C6242">
              <w:rPr>
                <w:rFonts w:ascii="Arial" w:hAnsi="Arial" w:cs="Arial"/>
                <w:spacing w:val="20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los  </w:t>
            </w:r>
            <w:r w:rsidRPr="002C6242">
              <w:rPr>
                <w:rFonts w:ascii="Arial" w:hAnsi="Arial" w:cs="Arial"/>
                <w:spacing w:val="2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grupos  </w:t>
            </w:r>
            <w:r w:rsidRPr="002C6242">
              <w:rPr>
                <w:rFonts w:ascii="Arial" w:hAnsi="Arial" w:cs="Arial"/>
                <w:spacing w:val="20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de  </w:t>
            </w:r>
            <w:r w:rsidRPr="002C6242">
              <w:rPr>
                <w:rFonts w:ascii="Arial" w:hAnsi="Arial" w:cs="Arial"/>
                <w:spacing w:val="2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interés  </w:t>
            </w:r>
            <w:r w:rsidRPr="002C6242">
              <w:rPr>
                <w:rFonts w:ascii="Arial" w:hAnsi="Arial" w:cs="Arial"/>
                <w:spacing w:val="2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relacionados  </w:t>
            </w:r>
            <w:r w:rsidRPr="002C6242">
              <w:rPr>
                <w:rFonts w:ascii="Arial" w:hAnsi="Arial" w:cs="Arial"/>
                <w:spacing w:val="2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con  </w:t>
            </w:r>
            <w:r w:rsidRPr="002C6242">
              <w:rPr>
                <w:rFonts w:ascii="Arial" w:hAnsi="Arial" w:cs="Arial"/>
                <w:spacing w:val="2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el  </w:t>
            </w:r>
            <w:r w:rsidRPr="002C6242">
              <w:rPr>
                <w:rFonts w:ascii="Arial" w:hAnsi="Arial" w:cs="Arial"/>
                <w:spacing w:val="2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royecto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(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Proveedores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,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lientes,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ccionistas,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omunidad,</w:t>
            </w:r>
            <w:r w:rsidRPr="002C6242">
              <w:rPr>
                <w:rFonts w:ascii="Arial" w:hAnsi="Arial" w:cs="Arial"/>
                <w:spacing w:val="-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stado,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mpleados,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tc.)</w:t>
            </w:r>
          </w:p>
        </w:tc>
        <w:tc>
          <w:tcPr>
            <w:tcW w:w="1778" w:type="dxa"/>
          </w:tcPr>
          <w:p w14:paraId="22C1E8DF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72D5B7E8" w14:textId="77777777" w:rsidTr="00024968">
        <w:trPr>
          <w:trHeight w:val="325"/>
          <w:jc w:val="center"/>
        </w:trPr>
        <w:tc>
          <w:tcPr>
            <w:tcW w:w="568" w:type="dxa"/>
          </w:tcPr>
          <w:p w14:paraId="5EF54E68" w14:textId="77777777" w:rsidR="00A25C72" w:rsidRPr="002C6242" w:rsidRDefault="00A25C72" w:rsidP="0070586E">
            <w:pPr>
              <w:pStyle w:val="TableParagraph"/>
              <w:spacing w:line="268" w:lineRule="exact"/>
              <w:ind w:left="9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j.</w:t>
            </w:r>
          </w:p>
        </w:tc>
        <w:tc>
          <w:tcPr>
            <w:tcW w:w="7152" w:type="dxa"/>
          </w:tcPr>
          <w:p w14:paraId="03CDD74F" w14:textId="77777777" w:rsidR="00A25C72" w:rsidRPr="002C6242" w:rsidRDefault="00A25C72" w:rsidP="0070586E">
            <w:pPr>
              <w:pStyle w:val="TableParagraph"/>
              <w:spacing w:line="236" w:lineRule="exact"/>
              <w:ind w:left="6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Otros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impactos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</w:tcPr>
          <w:p w14:paraId="0AC997EB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6F545B1F" w14:textId="77777777" w:rsidTr="00024968">
        <w:trPr>
          <w:trHeight w:val="560"/>
          <w:jc w:val="center"/>
        </w:trPr>
        <w:tc>
          <w:tcPr>
            <w:tcW w:w="7720" w:type="dxa"/>
            <w:gridSpan w:val="2"/>
          </w:tcPr>
          <w:p w14:paraId="0BFD3F90" w14:textId="77777777" w:rsidR="00A25C72" w:rsidRPr="002C6242" w:rsidRDefault="00A72B35" w:rsidP="00A72B35">
            <w:pPr>
              <w:pStyle w:val="TableParagraph"/>
              <w:spacing w:line="236" w:lineRule="exact"/>
              <w:ind w:right="53"/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 xml:space="preserve">SUBTOTAL Relativo a los </w:t>
            </w:r>
            <w:r w:rsidR="00A25C72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impactos</w:t>
            </w:r>
            <w:r w:rsidR="00A25C72" w:rsidRPr="002C6242">
              <w:rPr>
                <w:rFonts w:ascii="Arial" w:hAnsi="Arial" w:cs="Arial"/>
                <w:b/>
                <w:i/>
                <w:spacing w:val="-2"/>
                <w:sz w:val="21"/>
                <w:szCs w:val="21"/>
                <w:lang w:val="es-CO"/>
              </w:rPr>
              <w:t xml:space="preserve"> </w:t>
            </w:r>
            <w:r w:rsidR="00A25C72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sobre</w:t>
            </w:r>
            <w:r w:rsidR="00A25C72" w:rsidRPr="002C6242">
              <w:rPr>
                <w:rFonts w:ascii="Arial" w:hAnsi="Arial" w:cs="Arial"/>
                <w:b/>
                <w:i/>
                <w:spacing w:val="-3"/>
                <w:sz w:val="21"/>
                <w:szCs w:val="21"/>
                <w:lang w:val="es-CO"/>
              </w:rPr>
              <w:t xml:space="preserve"> </w:t>
            </w:r>
            <w:r w:rsidR="00A25C72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la</w:t>
            </w:r>
            <w:r w:rsidR="00A25C72" w:rsidRPr="002C6242">
              <w:rPr>
                <w:rFonts w:ascii="Arial" w:hAnsi="Arial" w:cs="Arial"/>
                <w:b/>
                <w:i/>
                <w:spacing w:val="-2"/>
                <w:sz w:val="21"/>
                <w:szCs w:val="21"/>
                <w:lang w:val="es-CO"/>
              </w:rPr>
              <w:t xml:space="preserve"> </w:t>
            </w:r>
            <w:r w:rsidR="00A25C72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productividad</w:t>
            </w:r>
            <w:r w:rsidR="00A25C72" w:rsidRPr="002C6242">
              <w:rPr>
                <w:rFonts w:ascii="Arial" w:hAnsi="Arial" w:cs="Arial"/>
                <w:b/>
                <w:i/>
                <w:spacing w:val="-3"/>
                <w:sz w:val="21"/>
                <w:szCs w:val="21"/>
                <w:lang w:val="es-CO"/>
              </w:rPr>
              <w:t xml:space="preserve"> </w:t>
            </w:r>
            <w:r w:rsidR="00A25C72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y</w:t>
            </w:r>
            <w:r w:rsidR="00A25C72" w:rsidRPr="002C6242">
              <w:rPr>
                <w:rFonts w:ascii="Arial" w:hAnsi="Arial" w:cs="Arial"/>
                <w:b/>
                <w:i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 xml:space="preserve">competitividad </w:t>
            </w:r>
            <w:r w:rsidR="00A25C72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de</w:t>
            </w:r>
            <w:r w:rsidR="00A25C72" w:rsidRPr="002C6242">
              <w:rPr>
                <w:rFonts w:ascii="Arial" w:hAnsi="Arial" w:cs="Arial"/>
                <w:b/>
                <w:i/>
                <w:spacing w:val="-2"/>
                <w:sz w:val="21"/>
                <w:szCs w:val="21"/>
                <w:lang w:val="es-CO"/>
              </w:rPr>
              <w:t xml:space="preserve"> </w:t>
            </w:r>
            <w:r w:rsidR="00A25C72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la</w:t>
            </w:r>
            <w:r w:rsidR="00A25C72"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="00A25C72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empresa</w:t>
            </w:r>
            <w:r w:rsidR="00A25C72" w:rsidRPr="002C6242">
              <w:rPr>
                <w:rFonts w:ascii="Arial" w:hAnsi="Arial" w:cs="Arial"/>
                <w:b/>
                <w:i/>
                <w:spacing w:val="-2"/>
                <w:sz w:val="21"/>
                <w:szCs w:val="21"/>
                <w:lang w:val="es-CO"/>
              </w:rPr>
              <w:t xml:space="preserve"> </w:t>
            </w:r>
            <w:r w:rsidR="00A25C72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o</w:t>
            </w:r>
            <w:r w:rsidR="00A25C72" w:rsidRPr="002C6242">
              <w:rPr>
                <w:rFonts w:ascii="Arial" w:hAnsi="Arial" w:cs="Arial"/>
                <w:b/>
                <w:i/>
                <w:spacing w:val="-2"/>
                <w:sz w:val="21"/>
                <w:szCs w:val="21"/>
                <w:lang w:val="es-CO"/>
              </w:rPr>
              <w:t xml:space="preserve"> </w:t>
            </w:r>
            <w:r w:rsidR="00A25C72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sector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 xml:space="preserve"> </w:t>
            </w:r>
            <w:r w:rsidR="00A25C72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productivo</w:t>
            </w:r>
            <w:r w:rsidR="00A25C72" w:rsidRPr="002C6242">
              <w:rPr>
                <w:rFonts w:ascii="Arial" w:hAnsi="Arial" w:cs="Arial"/>
                <w:b/>
                <w:i/>
                <w:spacing w:val="-9"/>
                <w:sz w:val="21"/>
                <w:szCs w:val="21"/>
                <w:lang w:val="es-CO"/>
              </w:rPr>
              <w:t xml:space="preserve"> </w:t>
            </w:r>
            <w:r w:rsidR="00A25C72"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(promedio).</w:t>
            </w:r>
          </w:p>
        </w:tc>
        <w:tc>
          <w:tcPr>
            <w:tcW w:w="1778" w:type="dxa"/>
          </w:tcPr>
          <w:p w14:paraId="0D7C2998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</w:tbl>
    <w:p w14:paraId="1238A93A" w14:textId="77777777" w:rsidR="006A5D2B" w:rsidRPr="002C6242" w:rsidRDefault="006A5D2B" w:rsidP="00DA61A0">
      <w:pPr>
        <w:pStyle w:val="Standard"/>
        <w:widowControl w:val="0"/>
        <w:ind w:left="142" w:hanging="426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eNormal"/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7152"/>
        <w:gridCol w:w="1778"/>
      </w:tblGrid>
      <w:tr w:rsidR="00175B1A" w:rsidRPr="00175B1A" w14:paraId="5AFA0E93" w14:textId="77777777" w:rsidTr="00024968">
        <w:trPr>
          <w:trHeight w:val="618"/>
          <w:jc w:val="center"/>
        </w:trPr>
        <w:tc>
          <w:tcPr>
            <w:tcW w:w="7720" w:type="dxa"/>
            <w:gridSpan w:val="2"/>
            <w:tcBorders>
              <w:right w:val="single" w:sz="4" w:space="0" w:color="000000"/>
            </w:tcBorders>
            <w:shd w:val="clear" w:color="auto" w:fill="8D191D"/>
          </w:tcPr>
          <w:p w14:paraId="22C0DE61" w14:textId="77777777" w:rsidR="002F6F96" w:rsidRPr="00175B1A" w:rsidRDefault="002F6F96" w:rsidP="00BD0032">
            <w:pPr>
              <w:pStyle w:val="TableParagraph"/>
              <w:spacing w:before="2"/>
              <w:rPr>
                <w:rFonts w:ascii="Arial" w:hAnsi="Arial" w:cs="Arial"/>
                <w:i/>
                <w:color w:val="FFFFFF" w:themeColor="background1"/>
                <w:sz w:val="21"/>
                <w:szCs w:val="21"/>
                <w:lang w:val="es-CO"/>
              </w:rPr>
            </w:pPr>
          </w:p>
          <w:p w14:paraId="5C1FED94" w14:textId="77777777" w:rsidR="002F6F96" w:rsidRPr="00175B1A" w:rsidRDefault="002F6F96" w:rsidP="002F6F96">
            <w:pPr>
              <w:pStyle w:val="TableParagraph"/>
              <w:spacing w:before="1"/>
              <w:ind w:left="1129" w:hanging="993"/>
              <w:jc w:val="both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2.4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2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Impactos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2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sobre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2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la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2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economía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1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y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2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la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2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sociedad</w:t>
            </w:r>
          </w:p>
        </w:tc>
        <w:tc>
          <w:tcPr>
            <w:tcW w:w="1778" w:type="dxa"/>
            <w:tcBorders>
              <w:left w:val="single" w:sz="4" w:space="0" w:color="000000"/>
            </w:tcBorders>
            <w:shd w:val="clear" w:color="auto" w:fill="8D191D"/>
          </w:tcPr>
          <w:p w14:paraId="4FEA2566" w14:textId="77777777" w:rsidR="002F6F96" w:rsidRPr="00175B1A" w:rsidRDefault="002F6F96" w:rsidP="00BD0032">
            <w:pPr>
              <w:pStyle w:val="TableParagraph"/>
              <w:spacing w:line="260" w:lineRule="exact"/>
              <w:ind w:left="54" w:right="35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CALIFICACIÓN</w:t>
            </w:r>
          </w:p>
          <w:p w14:paraId="64A9A3B4" w14:textId="77777777" w:rsidR="002F6F96" w:rsidRPr="00175B1A" w:rsidRDefault="002F6F96" w:rsidP="00BD0032">
            <w:pPr>
              <w:pStyle w:val="TableParagraph"/>
              <w:spacing w:before="38"/>
              <w:ind w:left="54" w:right="28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(1-10)</w:t>
            </w:r>
          </w:p>
        </w:tc>
      </w:tr>
      <w:tr w:rsidR="002F6F96" w:rsidRPr="002C6242" w14:paraId="6DE53144" w14:textId="77777777" w:rsidTr="00024968">
        <w:trPr>
          <w:trHeight w:val="330"/>
          <w:jc w:val="center"/>
        </w:trPr>
        <w:tc>
          <w:tcPr>
            <w:tcW w:w="568" w:type="dxa"/>
            <w:tcBorders>
              <w:right w:val="single" w:sz="4" w:space="0" w:color="000000"/>
            </w:tcBorders>
          </w:tcPr>
          <w:p w14:paraId="460E039B" w14:textId="77777777" w:rsidR="002F6F96" w:rsidRPr="002C6242" w:rsidRDefault="002F6F96" w:rsidP="00BD0032">
            <w:pPr>
              <w:pStyle w:val="TableParagraph"/>
              <w:spacing w:before="18"/>
              <w:ind w:left="14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.</w:t>
            </w:r>
          </w:p>
        </w:tc>
        <w:tc>
          <w:tcPr>
            <w:tcW w:w="7152" w:type="dxa"/>
            <w:tcBorders>
              <w:left w:val="single" w:sz="4" w:space="0" w:color="000000"/>
              <w:right w:val="single" w:sz="4" w:space="0" w:color="000000"/>
            </w:tcBorders>
          </w:tcPr>
          <w:p w14:paraId="22AD21DC" w14:textId="77777777" w:rsidR="002F6F96" w:rsidRPr="002C6242" w:rsidRDefault="002F6F96" w:rsidP="00BD0032">
            <w:pPr>
              <w:pStyle w:val="TableParagraph"/>
              <w:spacing w:before="34"/>
              <w:ind w:left="92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n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l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recimiento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celerado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iertos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sectores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conómico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  <w:tcBorders>
              <w:left w:val="single" w:sz="4" w:space="0" w:color="000000"/>
            </w:tcBorders>
          </w:tcPr>
          <w:p w14:paraId="66F8B283" w14:textId="77777777" w:rsidR="002F6F96" w:rsidRPr="002C6242" w:rsidRDefault="002F6F96" w:rsidP="00BD0032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2F6F96" w:rsidRPr="002C6242" w14:paraId="6FE36ECC" w14:textId="77777777" w:rsidTr="00024968">
        <w:trPr>
          <w:trHeight w:val="488"/>
          <w:jc w:val="center"/>
        </w:trPr>
        <w:tc>
          <w:tcPr>
            <w:tcW w:w="568" w:type="dxa"/>
            <w:tcBorders>
              <w:right w:val="single" w:sz="4" w:space="0" w:color="000000"/>
            </w:tcBorders>
          </w:tcPr>
          <w:p w14:paraId="0C9FEA34" w14:textId="77777777" w:rsidR="002F6F96" w:rsidRPr="002C6242" w:rsidRDefault="002F6F96" w:rsidP="00BD0032">
            <w:pPr>
              <w:pStyle w:val="TableParagraph"/>
              <w:spacing w:before="94"/>
              <w:ind w:right="237"/>
              <w:jc w:val="center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  b.</w:t>
            </w:r>
          </w:p>
        </w:tc>
        <w:tc>
          <w:tcPr>
            <w:tcW w:w="7152" w:type="dxa"/>
            <w:tcBorders>
              <w:left w:val="single" w:sz="4" w:space="0" w:color="000000"/>
            </w:tcBorders>
          </w:tcPr>
          <w:p w14:paraId="6DE880F7" w14:textId="77777777" w:rsidR="002F6F96" w:rsidRPr="002C6242" w:rsidRDefault="002F6F96" w:rsidP="00BD0032">
            <w:pPr>
              <w:pStyle w:val="TableParagraph"/>
              <w:spacing w:line="236" w:lineRule="exact"/>
              <w:ind w:left="92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reación</w:t>
            </w:r>
            <w:r w:rsidRPr="002C6242">
              <w:rPr>
                <w:rFonts w:ascii="Arial" w:hAnsi="Arial" w:cs="Arial"/>
                <w:spacing w:val="10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5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nuevos</w:t>
            </w:r>
            <w:r w:rsidRPr="002C6242">
              <w:rPr>
                <w:rFonts w:ascii="Arial" w:hAnsi="Arial" w:cs="Arial"/>
                <w:spacing w:val="5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sectores</w:t>
            </w:r>
            <w:r w:rsidRPr="002C6242">
              <w:rPr>
                <w:rFonts w:ascii="Arial" w:hAnsi="Arial" w:cs="Arial"/>
                <w:spacing w:val="5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conómicos</w:t>
            </w:r>
            <w:r w:rsidRPr="002C6242">
              <w:rPr>
                <w:rFonts w:ascii="Arial" w:hAnsi="Arial" w:cs="Arial"/>
                <w:spacing w:val="5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n</w:t>
            </w:r>
            <w:r w:rsidRPr="002C6242">
              <w:rPr>
                <w:rFonts w:ascii="Arial" w:hAnsi="Arial" w:cs="Arial"/>
                <w:spacing w:val="5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la</w:t>
            </w:r>
            <w:r w:rsidRPr="002C6242">
              <w:rPr>
                <w:rFonts w:ascii="Arial" w:hAnsi="Arial" w:cs="Arial"/>
                <w:spacing w:val="5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structura</w:t>
            </w:r>
            <w:r w:rsidRPr="002C6242">
              <w:rPr>
                <w:rFonts w:ascii="Arial" w:hAnsi="Arial" w:cs="Arial"/>
                <w:spacing w:val="5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nacional</w:t>
            </w:r>
            <w:r w:rsidRPr="002C6242">
              <w:rPr>
                <w:rFonts w:ascii="Arial" w:hAnsi="Arial" w:cs="Arial"/>
                <w:spacing w:val="5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y/o</w:t>
            </w:r>
          </w:p>
          <w:p w14:paraId="0BA866CA" w14:textId="77777777" w:rsidR="002F6F96" w:rsidRPr="002C6242" w:rsidRDefault="00024968" w:rsidP="00BD0032">
            <w:pPr>
              <w:pStyle w:val="TableParagraph"/>
              <w:spacing w:line="232" w:lineRule="exact"/>
              <w:ind w:left="92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</w:t>
            </w:r>
            <w:r w:rsidR="002F6F96" w:rsidRPr="002C6242">
              <w:rPr>
                <w:rFonts w:ascii="Arial" w:hAnsi="Arial" w:cs="Arial"/>
                <w:sz w:val="21"/>
                <w:szCs w:val="21"/>
                <w:lang w:val="es-CO"/>
              </w:rPr>
              <w:t>egional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</w:tcPr>
          <w:p w14:paraId="567C0BF4" w14:textId="77777777" w:rsidR="002F6F96" w:rsidRPr="002C6242" w:rsidRDefault="002F6F96" w:rsidP="00BD0032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2F6F96" w:rsidRPr="002C6242" w14:paraId="32302536" w14:textId="77777777" w:rsidTr="00024968">
        <w:trPr>
          <w:trHeight w:val="328"/>
          <w:jc w:val="center"/>
        </w:trPr>
        <w:tc>
          <w:tcPr>
            <w:tcW w:w="568" w:type="dxa"/>
            <w:tcBorders>
              <w:right w:val="single" w:sz="4" w:space="0" w:color="000000"/>
            </w:tcBorders>
          </w:tcPr>
          <w:p w14:paraId="031E7C2D" w14:textId="77777777" w:rsidR="002F6F96" w:rsidRPr="002C6242" w:rsidRDefault="002F6F96" w:rsidP="00BD0032">
            <w:pPr>
              <w:pStyle w:val="TableParagraph"/>
              <w:spacing w:before="15"/>
              <w:ind w:left="14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.</w:t>
            </w:r>
          </w:p>
        </w:tc>
        <w:tc>
          <w:tcPr>
            <w:tcW w:w="7152" w:type="dxa"/>
            <w:tcBorders>
              <w:left w:val="single" w:sz="4" w:space="0" w:color="000000"/>
            </w:tcBorders>
          </w:tcPr>
          <w:p w14:paraId="438E8BC3" w14:textId="77777777" w:rsidR="002F6F96" w:rsidRPr="002C6242" w:rsidRDefault="002F6F96" w:rsidP="00BD0032">
            <w:pPr>
              <w:pStyle w:val="TableParagraph"/>
              <w:spacing w:before="32"/>
              <w:ind w:left="92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Sustitución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importaciones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</w:tcPr>
          <w:p w14:paraId="4E948145" w14:textId="77777777" w:rsidR="002F6F96" w:rsidRPr="002C6242" w:rsidRDefault="002F6F96" w:rsidP="00BD0032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2F6F96" w:rsidRPr="002C6242" w14:paraId="6D8DA4DC" w14:textId="77777777" w:rsidTr="00024968">
        <w:trPr>
          <w:trHeight w:val="330"/>
          <w:jc w:val="center"/>
        </w:trPr>
        <w:tc>
          <w:tcPr>
            <w:tcW w:w="568" w:type="dxa"/>
            <w:tcBorders>
              <w:right w:val="single" w:sz="4" w:space="0" w:color="000000"/>
            </w:tcBorders>
          </w:tcPr>
          <w:p w14:paraId="7C1046BB" w14:textId="77777777" w:rsidR="002F6F96" w:rsidRPr="002C6242" w:rsidRDefault="002F6F96" w:rsidP="00BD0032">
            <w:pPr>
              <w:pStyle w:val="TableParagraph"/>
              <w:spacing w:before="18"/>
              <w:ind w:right="237"/>
              <w:jc w:val="right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.</w:t>
            </w:r>
          </w:p>
        </w:tc>
        <w:tc>
          <w:tcPr>
            <w:tcW w:w="7152" w:type="dxa"/>
            <w:tcBorders>
              <w:left w:val="single" w:sz="4" w:space="0" w:color="000000"/>
            </w:tcBorders>
          </w:tcPr>
          <w:p w14:paraId="17766407" w14:textId="77777777" w:rsidR="002F6F96" w:rsidRPr="002C6242" w:rsidRDefault="002F6F96" w:rsidP="00BD0032">
            <w:pPr>
              <w:pStyle w:val="TableParagraph"/>
              <w:spacing w:before="34"/>
              <w:ind w:left="92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Generación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xportaciones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</w:tcPr>
          <w:p w14:paraId="33E83031" w14:textId="77777777" w:rsidR="002F6F96" w:rsidRPr="002C6242" w:rsidRDefault="002F6F96" w:rsidP="00BD0032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2F6F96" w:rsidRPr="002C6242" w14:paraId="7ECBB837" w14:textId="77777777" w:rsidTr="00024968">
        <w:trPr>
          <w:trHeight w:val="309"/>
          <w:jc w:val="center"/>
        </w:trPr>
        <w:tc>
          <w:tcPr>
            <w:tcW w:w="568" w:type="dxa"/>
            <w:tcBorders>
              <w:right w:val="single" w:sz="4" w:space="0" w:color="000000"/>
            </w:tcBorders>
          </w:tcPr>
          <w:p w14:paraId="6DFA7CB0" w14:textId="77777777" w:rsidR="002F6F96" w:rsidRPr="002C6242" w:rsidRDefault="002F6F96" w:rsidP="00BD0032">
            <w:pPr>
              <w:pStyle w:val="TableParagraph"/>
              <w:spacing w:before="6"/>
              <w:ind w:left="14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.</w:t>
            </w:r>
          </w:p>
        </w:tc>
        <w:tc>
          <w:tcPr>
            <w:tcW w:w="7152" w:type="dxa"/>
            <w:tcBorders>
              <w:left w:val="single" w:sz="4" w:space="0" w:color="000000"/>
            </w:tcBorders>
          </w:tcPr>
          <w:p w14:paraId="3D8E5403" w14:textId="77777777" w:rsidR="002F6F96" w:rsidRPr="002C6242" w:rsidRDefault="002F6F96" w:rsidP="00BD0032">
            <w:pPr>
              <w:pStyle w:val="TableParagraph"/>
              <w:spacing w:before="25"/>
              <w:ind w:left="92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Otros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impactos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>.</w:t>
            </w:r>
          </w:p>
        </w:tc>
        <w:tc>
          <w:tcPr>
            <w:tcW w:w="1778" w:type="dxa"/>
          </w:tcPr>
          <w:p w14:paraId="1839DC78" w14:textId="77777777" w:rsidR="002F6F96" w:rsidRPr="002C6242" w:rsidRDefault="002F6F96" w:rsidP="00BD0032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2F6F96" w:rsidRPr="002C6242" w14:paraId="0C1C11B4" w14:textId="77777777" w:rsidTr="00024968">
        <w:trPr>
          <w:trHeight w:val="330"/>
          <w:jc w:val="center"/>
        </w:trPr>
        <w:tc>
          <w:tcPr>
            <w:tcW w:w="7720" w:type="dxa"/>
            <w:gridSpan w:val="2"/>
          </w:tcPr>
          <w:p w14:paraId="686700E7" w14:textId="77777777" w:rsidR="002F6F96" w:rsidRPr="002C6242" w:rsidRDefault="002F6F96" w:rsidP="00BD0032">
            <w:pPr>
              <w:pStyle w:val="TableParagraph"/>
              <w:spacing w:before="18"/>
              <w:jc w:val="both"/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 xml:space="preserve">SUBTOTAL </w:t>
            </w:r>
            <w:r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impactos</w:t>
            </w:r>
            <w:r w:rsidRPr="002C6242">
              <w:rPr>
                <w:rFonts w:ascii="Arial" w:hAnsi="Arial" w:cs="Arial"/>
                <w:b/>
                <w:i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sobre</w:t>
            </w:r>
            <w:r w:rsidRPr="002C6242">
              <w:rPr>
                <w:rFonts w:ascii="Arial" w:hAnsi="Arial" w:cs="Arial"/>
                <w:b/>
                <w:i/>
                <w:spacing w:val="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e</w:t>
            </w:r>
            <w:r w:rsidRPr="002C6242">
              <w:rPr>
                <w:rFonts w:ascii="Arial" w:hAnsi="Arial" w:cs="Arial"/>
                <w:b/>
                <w:sz w:val="21"/>
                <w:szCs w:val="21"/>
                <w:lang w:val="es-CO"/>
              </w:rPr>
              <w:t>l</w:t>
            </w:r>
            <w:r w:rsidRPr="002C6242">
              <w:rPr>
                <w:rFonts w:ascii="Arial" w:hAnsi="Arial" w:cs="Arial"/>
                <w:b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sz w:val="21"/>
                <w:szCs w:val="21"/>
                <w:lang w:val="es-CO"/>
              </w:rPr>
              <w:t>medio</w:t>
            </w:r>
            <w:r w:rsidRPr="002C6242">
              <w:rPr>
                <w:rFonts w:ascii="Arial" w:hAnsi="Arial" w:cs="Arial"/>
                <w:b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sz w:val="21"/>
                <w:szCs w:val="21"/>
                <w:lang w:val="es-CO"/>
              </w:rPr>
              <w:t>ambiente</w:t>
            </w:r>
            <w:r w:rsidRPr="002C6242">
              <w:rPr>
                <w:rFonts w:ascii="Arial" w:hAnsi="Arial" w:cs="Arial"/>
                <w:b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sz w:val="21"/>
                <w:szCs w:val="21"/>
                <w:lang w:val="es-CO"/>
              </w:rPr>
              <w:t>y la</w:t>
            </w:r>
            <w:r w:rsidRPr="002C6242">
              <w:rPr>
                <w:rFonts w:ascii="Arial" w:hAnsi="Arial" w:cs="Arial"/>
                <w:b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sz w:val="21"/>
                <w:szCs w:val="21"/>
                <w:lang w:val="es-CO"/>
              </w:rPr>
              <w:t>sociedad</w:t>
            </w:r>
            <w:r w:rsidRPr="002C6242">
              <w:rPr>
                <w:rFonts w:ascii="Arial" w:hAnsi="Arial" w:cs="Arial"/>
                <w:b/>
                <w:spacing w:val="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(promedio).</w:t>
            </w:r>
          </w:p>
        </w:tc>
        <w:tc>
          <w:tcPr>
            <w:tcW w:w="1778" w:type="dxa"/>
          </w:tcPr>
          <w:p w14:paraId="529A7F8C" w14:textId="77777777" w:rsidR="002F6F96" w:rsidRPr="002C6242" w:rsidRDefault="002F6F96" w:rsidP="00BD0032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2F6F96" w:rsidRPr="002C6242" w14:paraId="7136A074" w14:textId="77777777" w:rsidTr="00024968">
        <w:trPr>
          <w:trHeight w:val="330"/>
          <w:jc w:val="center"/>
        </w:trPr>
        <w:tc>
          <w:tcPr>
            <w:tcW w:w="7720" w:type="dxa"/>
            <w:gridSpan w:val="2"/>
          </w:tcPr>
          <w:p w14:paraId="2BDFD2D3" w14:textId="77777777" w:rsidR="002F6F96" w:rsidRPr="002C6242" w:rsidRDefault="002F6F96" w:rsidP="00BD0032">
            <w:pPr>
              <w:pStyle w:val="TableParagraph"/>
              <w:spacing w:before="18"/>
              <w:ind w:left="136" w:hanging="142"/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TOTAL</w:t>
            </w:r>
            <w:r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Relativo</w:t>
            </w:r>
            <w:r w:rsidRPr="002C6242">
              <w:rPr>
                <w:rFonts w:ascii="Arial" w:hAnsi="Arial" w:cs="Arial"/>
                <w:b/>
                <w:i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a</w:t>
            </w:r>
            <w:r w:rsidRPr="002C6242">
              <w:rPr>
                <w:rFonts w:ascii="Arial" w:hAnsi="Arial" w:cs="Arial"/>
                <w:b/>
                <w:i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impactos</w:t>
            </w:r>
            <w:r w:rsidRPr="002C6242">
              <w:rPr>
                <w:rFonts w:ascii="Arial" w:hAnsi="Arial" w:cs="Arial"/>
                <w:b/>
                <w:i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(</w:t>
            </w:r>
            <w:r w:rsidRPr="002C6242">
              <w:rPr>
                <w:rFonts w:ascii="Arial" w:hAnsi="Arial" w:cs="Arial"/>
                <w:b/>
                <w:i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Promedio</w:t>
            </w:r>
            <w:r w:rsidRPr="002C6242">
              <w:rPr>
                <w:rFonts w:ascii="Arial" w:hAnsi="Arial" w:cs="Arial"/>
                <w:b/>
                <w:i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b/>
                <w:i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las</w:t>
            </w:r>
            <w:r w:rsidRPr="002C6242">
              <w:rPr>
                <w:rFonts w:ascii="Arial" w:hAnsi="Arial" w:cs="Arial"/>
                <w:b/>
                <w:i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secciones</w:t>
            </w:r>
            <w:r w:rsidRPr="002C6242">
              <w:rPr>
                <w:rFonts w:ascii="Arial" w:hAnsi="Arial" w:cs="Arial"/>
                <w:b/>
                <w:i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2.1,</w:t>
            </w:r>
            <w:r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2.2,</w:t>
            </w:r>
            <w:r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2.3,</w:t>
            </w:r>
            <w:r w:rsidRPr="002C6242">
              <w:rPr>
                <w:rFonts w:ascii="Arial" w:hAnsi="Arial" w:cs="Arial"/>
                <w:b/>
                <w:i/>
                <w:spacing w:val="-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2.4)</w:t>
            </w:r>
          </w:p>
        </w:tc>
        <w:tc>
          <w:tcPr>
            <w:tcW w:w="1778" w:type="dxa"/>
          </w:tcPr>
          <w:p w14:paraId="44A7B77A" w14:textId="77777777" w:rsidR="002F6F96" w:rsidRPr="002C6242" w:rsidRDefault="002F6F96" w:rsidP="00BD0032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</w:tbl>
    <w:p w14:paraId="57B679E0" w14:textId="77777777" w:rsidR="002F6F96" w:rsidRPr="002C6242" w:rsidRDefault="002F6F96" w:rsidP="002F6F96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</w:p>
    <w:p w14:paraId="0E6E6A68" w14:textId="77777777" w:rsidR="002F6F96" w:rsidRPr="002C6242" w:rsidRDefault="002F6F96" w:rsidP="002F6F96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  <w:r w:rsidRPr="002C6242">
        <w:rPr>
          <w:rFonts w:ascii="Arial" w:hAnsi="Arial" w:cs="Arial"/>
          <w:sz w:val="21"/>
          <w:szCs w:val="21"/>
          <w:lang w:val="es-CO"/>
        </w:rPr>
        <w:t>Tabla 3.</w:t>
      </w:r>
    </w:p>
    <w:p w14:paraId="3CF4DE11" w14:textId="77777777" w:rsidR="006A5D2B" w:rsidRPr="002C6242" w:rsidRDefault="006A5D2B" w:rsidP="00DA61A0">
      <w:pPr>
        <w:pStyle w:val="Standard"/>
        <w:widowControl w:val="0"/>
        <w:ind w:left="142" w:hanging="426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eNormal"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7230"/>
        <w:gridCol w:w="1842"/>
      </w:tblGrid>
      <w:tr w:rsidR="00175B1A" w:rsidRPr="00175B1A" w14:paraId="1AE8F747" w14:textId="77777777" w:rsidTr="00024968">
        <w:trPr>
          <w:trHeight w:val="618"/>
          <w:jc w:val="center"/>
        </w:trPr>
        <w:tc>
          <w:tcPr>
            <w:tcW w:w="7656" w:type="dxa"/>
            <w:gridSpan w:val="2"/>
            <w:shd w:val="clear" w:color="auto" w:fill="8D191D"/>
          </w:tcPr>
          <w:p w14:paraId="18F7F431" w14:textId="77777777" w:rsidR="00A25C72" w:rsidRPr="00175B1A" w:rsidRDefault="00A25C72" w:rsidP="008A779E">
            <w:pPr>
              <w:pStyle w:val="TableParagraph"/>
              <w:spacing w:before="155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3.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84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RELATIVOS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4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A LOS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3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ASPECTOS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1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ECONÓMICOS</w:t>
            </w:r>
            <w:r w:rsidRPr="00175B1A">
              <w:rPr>
                <w:rFonts w:ascii="Arial" w:hAnsi="Arial" w:cs="Arial"/>
                <w:b/>
                <w:color w:val="FFFFFF" w:themeColor="background1"/>
                <w:spacing w:val="-3"/>
                <w:sz w:val="21"/>
                <w:szCs w:val="21"/>
                <w:lang w:val="es-CO"/>
              </w:rPr>
              <w:t xml:space="preserve"> </w:t>
            </w: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Y FINANCIEROS</w:t>
            </w:r>
          </w:p>
        </w:tc>
        <w:tc>
          <w:tcPr>
            <w:tcW w:w="1842" w:type="dxa"/>
            <w:shd w:val="clear" w:color="auto" w:fill="8D191D"/>
          </w:tcPr>
          <w:p w14:paraId="7B5FB03F" w14:textId="77777777" w:rsidR="00A25C72" w:rsidRPr="00175B1A" w:rsidRDefault="00A25C72" w:rsidP="0070586E">
            <w:pPr>
              <w:pStyle w:val="TableParagraph"/>
              <w:spacing w:line="268" w:lineRule="exact"/>
              <w:ind w:left="49" w:right="42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CALIFICACIÓN</w:t>
            </w:r>
          </w:p>
          <w:p w14:paraId="20F966C9" w14:textId="77777777" w:rsidR="00A25C72" w:rsidRPr="00175B1A" w:rsidRDefault="00A25C72" w:rsidP="0070586E">
            <w:pPr>
              <w:pStyle w:val="TableParagraph"/>
              <w:spacing w:before="41"/>
              <w:ind w:left="49" w:right="40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(1-10)</w:t>
            </w:r>
          </w:p>
        </w:tc>
      </w:tr>
      <w:tr w:rsidR="00A25C72" w:rsidRPr="002C6242" w14:paraId="08D8EC08" w14:textId="77777777" w:rsidTr="00024968">
        <w:trPr>
          <w:trHeight w:val="705"/>
          <w:jc w:val="center"/>
        </w:trPr>
        <w:tc>
          <w:tcPr>
            <w:tcW w:w="42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63127E" w14:textId="77777777" w:rsidR="00A25C72" w:rsidRPr="002C6242" w:rsidRDefault="00A25C72" w:rsidP="0070586E">
            <w:pPr>
              <w:pStyle w:val="TableParagraph"/>
              <w:spacing w:before="3"/>
              <w:rPr>
                <w:rFonts w:ascii="Arial" w:hAnsi="Arial" w:cs="Arial"/>
                <w:i/>
                <w:sz w:val="21"/>
                <w:szCs w:val="21"/>
                <w:lang w:val="es-CO"/>
              </w:rPr>
            </w:pPr>
          </w:p>
          <w:p w14:paraId="51C95259" w14:textId="77777777" w:rsidR="00A25C72" w:rsidRPr="002C6242" w:rsidRDefault="00A25C72" w:rsidP="0070586E">
            <w:pPr>
              <w:pStyle w:val="TableParagraph"/>
              <w:ind w:left="8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.</w:t>
            </w:r>
          </w:p>
        </w:tc>
        <w:tc>
          <w:tcPr>
            <w:tcW w:w="7230" w:type="dxa"/>
            <w:tcBorders>
              <w:left w:val="single" w:sz="8" w:space="0" w:color="000000"/>
              <w:bottom w:val="single" w:sz="8" w:space="0" w:color="000000"/>
            </w:tcBorders>
          </w:tcPr>
          <w:p w14:paraId="336913CC" w14:textId="77777777" w:rsidR="00A25C72" w:rsidRPr="002C6242" w:rsidRDefault="00A25C72" w:rsidP="0070586E">
            <w:pPr>
              <w:pStyle w:val="TableParagraph"/>
              <w:spacing w:before="1"/>
              <w:ind w:left="68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valuación</w:t>
            </w:r>
            <w:r w:rsidRPr="002C6242">
              <w:rPr>
                <w:rFonts w:ascii="Arial" w:hAnsi="Arial" w:cs="Arial"/>
                <w:spacing w:val="-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l</w:t>
            </w:r>
            <w:r w:rsidRPr="002C6242">
              <w:rPr>
                <w:rFonts w:ascii="Arial" w:hAnsi="Arial" w:cs="Arial"/>
                <w:spacing w:val="-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mercado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ara</w:t>
            </w:r>
            <w:r w:rsidRPr="002C6242">
              <w:rPr>
                <w:rFonts w:ascii="Arial" w:hAnsi="Arial" w:cs="Arial"/>
                <w:spacing w:val="-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la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innovación</w:t>
            </w:r>
            <w:r w:rsidRPr="002C6242">
              <w:rPr>
                <w:rFonts w:ascii="Arial" w:hAnsi="Arial" w:cs="Arial"/>
                <w:spacing w:val="-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ropuesta.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manda</w:t>
            </w:r>
            <w:r w:rsidRPr="002C6242">
              <w:rPr>
                <w:rFonts w:ascii="Arial" w:hAnsi="Arial" w:cs="Arial"/>
                <w:spacing w:val="-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o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mercado</w:t>
            </w:r>
            <w:r w:rsidRPr="002C6242">
              <w:rPr>
                <w:rFonts w:ascii="Arial" w:hAnsi="Arial" w:cs="Arial"/>
                <w:spacing w:val="-4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l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roducto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o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servicio,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anales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omercialización,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ompetidores</w:t>
            </w:r>
          </w:p>
        </w:tc>
        <w:tc>
          <w:tcPr>
            <w:tcW w:w="1842" w:type="dxa"/>
            <w:tcBorders>
              <w:bottom w:val="single" w:sz="8" w:space="0" w:color="000000"/>
              <w:right w:val="single" w:sz="8" w:space="0" w:color="000000"/>
            </w:tcBorders>
          </w:tcPr>
          <w:p w14:paraId="61294F6D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72EBEB5D" w14:textId="77777777" w:rsidTr="00024968">
        <w:trPr>
          <w:trHeight w:val="488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E3A3CF" w14:textId="77777777" w:rsidR="00A25C72" w:rsidRPr="002C6242" w:rsidRDefault="00A25C72" w:rsidP="0070586E">
            <w:pPr>
              <w:pStyle w:val="TableParagraph"/>
              <w:spacing w:before="90"/>
              <w:ind w:left="8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b.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0FF8D1" w14:textId="77777777" w:rsidR="00A25C72" w:rsidRPr="002C6242" w:rsidRDefault="00A25C72" w:rsidP="0070586E">
            <w:pPr>
              <w:pStyle w:val="TableParagraph"/>
              <w:spacing w:line="240" w:lineRule="atLeast"/>
              <w:ind w:left="68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erspectivas</w:t>
            </w:r>
            <w:r w:rsidRPr="002C6242">
              <w:rPr>
                <w:rFonts w:ascii="Arial" w:hAnsi="Arial" w:cs="Arial"/>
                <w:spacing w:val="1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conómicas</w:t>
            </w:r>
            <w:r w:rsidRPr="002C6242">
              <w:rPr>
                <w:rFonts w:ascii="Arial" w:hAnsi="Arial" w:cs="Arial"/>
                <w:spacing w:val="1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y</w:t>
            </w:r>
            <w:r w:rsidRPr="002C6242">
              <w:rPr>
                <w:rFonts w:ascii="Arial" w:hAnsi="Arial" w:cs="Arial"/>
                <w:spacing w:val="17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financieras</w:t>
            </w:r>
            <w:r w:rsidRPr="002C6242">
              <w:rPr>
                <w:rFonts w:ascii="Arial" w:hAnsi="Arial" w:cs="Arial"/>
                <w:spacing w:val="15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1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la</w:t>
            </w:r>
            <w:r w:rsidRPr="002C6242">
              <w:rPr>
                <w:rFonts w:ascii="Arial" w:hAnsi="Arial" w:cs="Arial"/>
                <w:spacing w:val="1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mpresa</w:t>
            </w:r>
            <w:r w:rsidRPr="002C6242">
              <w:rPr>
                <w:rFonts w:ascii="Arial" w:hAnsi="Arial" w:cs="Arial"/>
                <w:spacing w:val="1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or</w:t>
            </w:r>
            <w:r w:rsidRPr="002C6242">
              <w:rPr>
                <w:rFonts w:ascii="Arial" w:hAnsi="Arial" w:cs="Arial"/>
                <w:spacing w:val="9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l</w:t>
            </w:r>
            <w:r w:rsidRPr="002C6242">
              <w:rPr>
                <w:rFonts w:ascii="Arial" w:hAnsi="Arial" w:cs="Arial"/>
                <w:spacing w:val="1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sarrollo</w:t>
            </w:r>
            <w:r w:rsidRPr="002C6242">
              <w:rPr>
                <w:rFonts w:ascii="Arial" w:hAnsi="Arial" w:cs="Arial"/>
                <w:spacing w:val="1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l</w:t>
            </w:r>
            <w:r w:rsidRPr="002C6242">
              <w:rPr>
                <w:rFonts w:ascii="Arial" w:hAnsi="Arial" w:cs="Arial"/>
                <w:spacing w:val="-4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royecto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C941BD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66754D13" w14:textId="77777777" w:rsidTr="00024968">
        <w:trPr>
          <w:trHeight w:val="330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B14ACA" w14:textId="77777777" w:rsidR="00A25C72" w:rsidRPr="002C6242" w:rsidRDefault="00A25C72" w:rsidP="0070586E">
            <w:pPr>
              <w:pStyle w:val="TableParagraph"/>
              <w:spacing w:before="11"/>
              <w:ind w:left="8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.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8F18E7" w14:textId="77777777" w:rsidR="00A25C72" w:rsidRPr="002C6242" w:rsidRDefault="00A25C72" w:rsidP="0070586E">
            <w:pPr>
              <w:pStyle w:val="TableParagraph"/>
              <w:spacing w:before="1"/>
              <w:ind w:left="68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utenticidad,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la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idea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s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original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BB1084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46E551C8" w14:textId="77777777" w:rsidTr="00024968">
        <w:trPr>
          <w:trHeight w:val="731"/>
          <w:jc w:val="center"/>
        </w:trPr>
        <w:tc>
          <w:tcPr>
            <w:tcW w:w="426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D1AC9CA" w14:textId="77777777" w:rsidR="00A25C72" w:rsidRPr="002C6242" w:rsidRDefault="00A25C72" w:rsidP="0070586E">
            <w:pPr>
              <w:pStyle w:val="TableParagraph"/>
              <w:spacing w:before="5"/>
              <w:rPr>
                <w:rFonts w:ascii="Arial" w:hAnsi="Arial" w:cs="Arial"/>
                <w:i/>
                <w:sz w:val="21"/>
                <w:szCs w:val="21"/>
                <w:lang w:val="es-CO"/>
              </w:rPr>
            </w:pPr>
          </w:p>
          <w:p w14:paraId="47BC15D6" w14:textId="77777777" w:rsidR="00A25C72" w:rsidRPr="002C6242" w:rsidRDefault="00A25C72" w:rsidP="0070586E">
            <w:pPr>
              <w:pStyle w:val="TableParagraph"/>
              <w:ind w:left="8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.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59E8936" w14:textId="77777777" w:rsidR="00A25C72" w:rsidRPr="002C6242" w:rsidRDefault="00A25C72" w:rsidP="00024968">
            <w:pPr>
              <w:pStyle w:val="TableParagraph"/>
              <w:spacing w:before="1"/>
              <w:ind w:left="68" w:right="50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fectos</w:t>
            </w:r>
            <w:r w:rsidRPr="002C6242">
              <w:rPr>
                <w:rFonts w:ascii="Arial" w:hAnsi="Arial" w:cs="Arial"/>
                <w:spacing w:val="3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conómicos</w:t>
            </w:r>
            <w:r w:rsidRPr="002C6242">
              <w:rPr>
                <w:rFonts w:ascii="Arial" w:hAnsi="Arial" w:cs="Arial"/>
                <w:spacing w:val="3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n</w:t>
            </w:r>
            <w:r w:rsidRPr="002C6242">
              <w:rPr>
                <w:rFonts w:ascii="Arial" w:hAnsi="Arial" w:cs="Arial"/>
                <w:spacing w:val="3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relación</w:t>
            </w:r>
            <w:r w:rsidRPr="002C6242">
              <w:rPr>
                <w:rFonts w:ascii="Arial" w:hAnsi="Arial" w:cs="Arial"/>
                <w:spacing w:val="3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on:</w:t>
            </w:r>
            <w:r w:rsidRPr="002C6242">
              <w:rPr>
                <w:rFonts w:ascii="Arial" w:hAnsi="Arial" w:cs="Arial"/>
                <w:spacing w:val="3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incremento</w:t>
            </w:r>
            <w:r w:rsidRPr="002C6242">
              <w:rPr>
                <w:rFonts w:ascii="Arial" w:hAnsi="Arial" w:cs="Arial"/>
                <w:spacing w:val="3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n</w:t>
            </w:r>
            <w:r w:rsidRPr="002C6242">
              <w:rPr>
                <w:rFonts w:ascii="Arial" w:hAnsi="Arial" w:cs="Arial"/>
                <w:spacing w:val="3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ventas,</w:t>
            </w:r>
            <w:r w:rsidRPr="002C6242">
              <w:rPr>
                <w:rFonts w:ascii="Arial" w:hAnsi="Arial" w:cs="Arial"/>
                <w:spacing w:val="3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horros</w:t>
            </w:r>
            <w:r w:rsidRPr="002C6242">
              <w:rPr>
                <w:rFonts w:ascii="Arial" w:hAnsi="Arial" w:cs="Arial"/>
                <w:spacing w:val="3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or</w:t>
            </w:r>
            <w:r w:rsidRPr="002C6242">
              <w:rPr>
                <w:rFonts w:ascii="Arial" w:hAnsi="Arial" w:cs="Arial"/>
                <w:spacing w:val="-4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umento</w:t>
            </w:r>
            <w:r w:rsidRPr="002C6242">
              <w:rPr>
                <w:rFonts w:ascii="Arial" w:hAnsi="Arial" w:cs="Arial"/>
                <w:spacing w:val="2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2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roductividad,</w:t>
            </w:r>
            <w:r w:rsidRPr="002C6242">
              <w:rPr>
                <w:rFonts w:ascii="Arial" w:hAnsi="Arial" w:cs="Arial"/>
                <w:spacing w:val="20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utilidades</w:t>
            </w:r>
            <w:r w:rsidRPr="002C6242">
              <w:rPr>
                <w:rFonts w:ascii="Arial" w:hAnsi="Arial" w:cs="Arial"/>
                <w:spacing w:val="2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que</w:t>
            </w:r>
            <w:r w:rsidRPr="002C6242">
              <w:rPr>
                <w:rFonts w:ascii="Arial" w:hAnsi="Arial" w:cs="Arial"/>
                <w:spacing w:val="2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uede</w:t>
            </w:r>
            <w:r w:rsidRPr="002C6242">
              <w:rPr>
                <w:rFonts w:ascii="Arial" w:hAnsi="Arial" w:cs="Arial"/>
                <w:spacing w:val="2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generar,</w:t>
            </w:r>
            <w:r w:rsidRPr="002C6242">
              <w:rPr>
                <w:rFonts w:ascii="Arial" w:hAnsi="Arial" w:cs="Arial"/>
                <w:spacing w:val="2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xportaciones,</w:t>
            </w:r>
            <w:r w:rsidR="00024968" w:rsidRPr="002C6242">
              <w:rPr>
                <w:rFonts w:ascii="Arial" w:hAnsi="Arial" w:cs="Arial"/>
                <w:sz w:val="21"/>
                <w:szCs w:val="21"/>
                <w:lang w:val="es-CO"/>
              </w:rPr>
              <w:t xml:space="preserve"> 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sustitución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materiales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y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materias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rimas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7E02A79E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3D4B0BD9" w14:textId="77777777" w:rsidTr="00024968">
        <w:trPr>
          <w:trHeight w:val="330"/>
          <w:jc w:val="center"/>
        </w:trPr>
        <w:tc>
          <w:tcPr>
            <w:tcW w:w="426" w:type="dxa"/>
          </w:tcPr>
          <w:p w14:paraId="667F4962" w14:textId="77777777" w:rsidR="00A25C72" w:rsidRPr="002C6242" w:rsidRDefault="00A25C72" w:rsidP="0070586E">
            <w:pPr>
              <w:pStyle w:val="TableParagraph"/>
              <w:spacing w:before="11"/>
              <w:ind w:left="88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.</w:t>
            </w:r>
          </w:p>
        </w:tc>
        <w:tc>
          <w:tcPr>
            <w:tcW w:w="7230" w:type="dxa"/>
          </w:tcPr>
          <w:p w14:paraId="3C2F2BBD" w14:textId="77777777" w:rsidR="00A25C72" w:rsidRPr="002C6242" w:rsidRDefault="00A25C72" w:rsidP="0070586E">
            <w:pPr>
              <w:pStyle w:val="TableParagraph"/>
              <w:spacing w:before="1"/>
              <w:ind w:left="73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Capacidad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financiera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la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ntidad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beneficiaria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ara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sarrollar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l</w:t>
            </w:r>
            <w:r w:rsidRPr="002C6242">
              <w:rPr>
                <w:rFonts w:ascii="Arial" w:hAnsi="Arial" w:cs="Arial"/>
                <w:spacing w:val="-2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royecto</w:t>
            </w:r>
          </w:p>
        </w:tc>
        <w:tc>
          <w:tcPr>
            <w:tcW w:w="1842" w:type="dxa"/>
          </w:tcPr>
          <w:p w14:paraId="78ADC427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3985800A" w14:textId="77777777" w:rsidTr="00024968">
        <w:trPr>
          <w:trHeight w:val="331"/>
          <w:jc w:val="center"/>
        </w:trPr>
        <w:tc>
          <w:tcPr>
            <w:tcW w:w="7656" w:type="dxa"/>
            <w:gridSpan w:val="2"/>
          </w:tcPr>
          <w:p w14:paraId="03124B18" w14:textId="77777777" w:rsidR="00A25C72" w:rsidRPr="002C6242" w:rsidRDefault="00A25C72" w:rsidP="00F135C0">
            <w:pPr>
              <w:pStyle w:val="TableParagraph"/>
              <w:spacing w:before="27"/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b/>
                <w:sz w:val="21"/>
                <w:szCs w:val="21"/>
                <w:lang w:val="es-CO"/>
              </w:rPr>
              <w:t>TOTAL</w:t>
            </w:r>
            <w:r w:rsidRPr="002C6242">
              <w:rPr>
                <w:rFonts w:ascii="Arial" w:hAnsi="Arial" w:cs="Arial"/>
                <w:b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sz w:val="21"/>
                <w:szCs w:val="21"/>
                <w:lang w:val="es-CO"/>
              </w:rPr>
              <w:t>R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elativos</w:t>
            </w:r>
            <w:r w:rsidRPr="002C6242">
              <w:rPr>
                <w:rFonts w:ascii="Arial" w:hAnsi="Arial" w:cs="Arial"/>
                <w:b/>
                <w:i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a</w:t>
            </w:r>
            <w:r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los</w:t>
            </w:r>
            <w:r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aspectos</w:t>
            </w:r>
            <w:r w:rsidRPr="002C6242">
              <w:rPr>
                <w:rFonts w:ascii="Arial" w:hAnsi="Arial" w:cs="Arial"/>
                <w:b/>
                <w:i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económicos</w:t>
            </w:r>
            <w:r w:rsidRPr="002C6242">
              <w:rPr>
                <w:rFonts w:ascii="Arial" w:hAnsi="Arial" w:cs="Arial"/>
                <w:b/>
                <w:i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y financieros</w:t>
            </w:r>
            <w:r w:rsidRPr="002C6242">
              <w:rPr>
                <w:rFonts w:ascii="Arial" w:hAnsi="Arial" w:cs="Arial"/>
                <w:b/>
                <w:i/>
                <w:spacing w:val="40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b/>
                <w:i/>
                <w:sz w:val="21"/>
                <w:szCs w:val="21"/>
                <w:lang w:val="es-CO"/>
              </w:rPr>
              <w:t>(Promedio)</w:t>
            </w:r>
          </w:p>
        </w:tc>
        <w:tc>
          <w:tcPr>
            <w:tcW w:w="1842" w:type="dxa"/>
          </w:tcPr>
          <w:p w14:paraId="6FD7813A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</w:tbl>
    <w:p w14:paraId="518DD4AD" w14:textId="77777777" w:rsidR="006A5D2B" w:rsidRPr="002C6242" w:rsidRDefault="006A5D2B" w:rsidP="00F135C0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</w:p>
    <w:p w14:paraId="4924D0E8" w14:textId="77777777" w:rsidR="00A25C72" w:rsidRPr="002C6242" w:rsidRDefault="00A25C72" w:rsidP="00024968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  <w:r w:rsidRPr="002C6242">
        <w:rPr>
          <w:rFonts w:ascii="Arial" w:hAnsi="Arial" w:cs="Arial"/>
          <w:sz w:val="21"/>
          <w:szCs w:val="21"/>
          <w:lang w:val="es-CO"/>
        </w:rPr>
        <w:t>De</w:t>
      </w:r>
      <w:r w:rsidRPr="002C6242">
        <w:rPr>
          <w:rFonts w:ascii="Arial" w:hAnsi="Arial" w:cs="Arial"/>
          <w:spacing w:val="-5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acuerdo</w:t>
      </w:r>
      <w:r w:rsidRPr="002C6242">
        <w:rPr>
          <w:rFonts w:ascii="Arial" w:hAnsi="Arial" w:cs="Arial"/>
          <w:spacing w:val="-5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con</w:t>
      </w:r>
      <w:r w:rsidRPr="002C6242">
        <w:rPr>
          <w:rFonts w:ascii="Arial" w:hAnsi="Arial" w:cs="Arial"/>
          <w:spacing w:val="-6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el</w:t>
      </w:r>
      <w:r w:rsidRPr="002C6242">
        <w:rPr>
          <w:rFonts w:ascii="Arial" w:hAnsi="Arial" w:cs="Arial"/>
          <w:spacing w:val="-5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puntaje</w:t>
      </w:r>
      <w:r w:rsidRPr="002C6242">
        <w:rPr>
          <w:rFonts w:ascii="Arial" w:hAnsi="Arial" w:cs="Arial"/>
          <w:spacing w:val="-7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TOTAL</w:t>
      </w:r>
      <w:r w:rsidRPr="002C6242">
        <w:rPr>
          <w:rFonts w:ascii="Arial" w:hAnsi="Arial" w:cs="Arial"/>
          <w:spacing w:val="-6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obtenido</w:t>
      </w:r>
      <w:r w:rsidRPr="002C6242">
        <w:rPr>
          <w:rFonts w:ascii="Arial" w:hAnsi="Arial" w:cs="Arial"/>
          <w:spacing w:val="-4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en</w:t>
      </w:r>
      <w:r w:rsidRPr="002C6242">
        <w:rPr>
          <w:rFonts w:ascii="Arial" w:hAnsi="Arial" w:cs="Arial"/>
          <w:spacing w:val="-6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cada</w:t>
      </w:r>
      <w:r w:rsidRPr="002C6242">
        <w:rPr>
          <w:rFonts w:ascii="Arial" w:hAnsi="Arial" w:cs="Arial"/>
          <w:spacing w:val="-6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uno</w:t>
      </w:r>
      <w:r w:rsidRPr="002C6242">
        <w:rPr>
          <w:rFonts w:ascii="Arial" w:hAnsi="Arial" w:cs="Arial"/>
          <w:spacing w:val="-4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de</w:t>
      </w:r>
      <w:r w:rsidRPr="002C6242">
        <w:rPr>
          <w:rFonts w:ascii="Arial" w:hAnsi="Arial" w:cs="Arial"/>
          <w:spacing w:val="-5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los</w:t>
      </w:r>
      <w:r w:rsidRPr="002C6242">
        <w:rPr>
          <w:rFonts w:ascii="Arial" w:hAnsi="Arial" w:cs="Arial"/>
          <w:spacing w:val="-5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tres</w:t>
      </w:r>
      <w:r w:rsidRPr="002C6242">
        <w:rPr>
          <w:rFonts w:ascii="Arial" w:hAnsi="Arial" w:cs="Arial"/>
          <w:spacing w:val="-7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(3)</w:t>
      </w:r>
      <w:r w:rsidRPr="002C6242">
        <w:rPr>
          <w:rFonts w:ascii="Arial" w:hAnsi="Arial" w:cs="Arial"/>
          <w:spacing w:val="-5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grupos</w:t>
      </w:r>
      <w:r w:rsidRPr="002C6242">
        <w:rPr>
          <w:rFonts w:ascii="Arial" w:hAnsi="Arial" w:cs="Arial"/>
          <w:spacing w:val="-6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de</w:t>
      </w:r>
      <w:r w:rsidRPr="002C6242">
        <w:rPr>
          <w:rFonts w:ascii="Arial" w:hAnsi="Arial" w:cs="Arial"/>
          <w:spacing w:val="-5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criterios</w:t>
      </w:r>
      <w:r w:rsidRPr="002C6242">
        <w:rPr>
          <w:rFonts w:ascii="Arial" w:hAnsi="Arial" w:cs="Arial"/>
          <w:spacing w:val="-8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señalados</w:t>
      </w:r>
      <w:r w:rsidRPr="002C6242">
        <w:rPr>
          <w:rFonts w:ascii="Arial" w:hAnsi="Arial" w:cs="Arial"/>
          <w:spacing w:val="-46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en</w:t>
      </w:r>
      <w:r w:rsidRPr="002C6242">
        <w:rPr>
          <w:rFonts w:ascii="Arial" w:hAnsi="Arial" w:cs="Arial"/>
          <w:spacing w:val="-1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las Tablas</w:t>
      </w:r>
      <w:r w:rsidRPr="002C6242">
        <w:rPr>
          <w:rFonts w:ascii="Arial" w:hAnsi="Arial" w:cs="Arial"/>
          <w:spacing w:val="-3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1</w:t>
      </w:r>
      <w:r w:rsidRPr="002C6242">
        <w:rPr>
          <w:rFonts w:ascii="Arial" w:hAnsi="Arial" w:cs="Arial"/>
          <w:spacing w:val="-1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,2</w:t>
      </w:r>
      <w:r w:rsidRPr="002C6242">
        <w:rPr>
          <w:rFonts w:ascii="Arial" w:hAnsi="Arial" w:cs="Arial"/>
          <w:spacing w:val="-2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y</w:t>
      </w:r>
      <w:r w:rsidRPr="002C6242">
        <w:rPr>
          <w:rFonts w:ascii="Arial" w:hAnsi="Arial" w:cs="Arial"/>
          <w:spacing w:val="-2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3,</w:t>
      </w:r>
      <w:r w:rsidRPr="002C6242">
        <w:rPr>
          <w:rFonts w:ascii="Arial" w:hAnsi="Arial" w:cs="Arial"/>
          <w:spacing w:val="-2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especifique</w:t>
      </w:r>
      <w:r w:rsidRPr="002C6242">
        <w:rPr>
          <w:rFonts w:ascii="Arial" w:hAnsi="Arial" w:cs="Arial"/>
          <w:spacing w:val="1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el puntaje</w:t>
      </w:r>
      <w:r w:rsidRPr="002C6242">
        <w:rPr>
          <w:rFonts w:ascii="Arial" w:hAnsi="Arial" w:cs="Arial"/>
          <w:spacing w:val="-2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asignado</w:t>
      </w:r>
      <w:r w:rsidRPr="002C6242">
        <w:rPr>
          <w:rFonts w:ascii="Arial" w:hAnsi="Arial" w:cs="Arial"/>
          <w:spacing w:val="-1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para</w:t>
      </w:r>
      <w:r w:rsidRPr="002C6242">
        <w:rPr>
          <w:rFonts w:ascii="Arial" w:hAnsi="Arial" w:cs="Arial"/>
          <w:spacing w:val="-1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un</w:t>
      </w:r>
      <w:r w:rsidRPr="002C6242">
        <w:rPr>
          <w:rFonts w:ascii="Arial" w:hAnsi="Arial" w:cs="Arial"/>
          <w:spacing w:val="-1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máximo</w:t>
      </w:r>
      <w:r w:rsidRPr="002C6242">
        <w:rPr>
          <w:rFonts w:ascii="Arial" w:hAnsi="Arial" w:cs="Arial"/>
          <w:spacing w:val="1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de</w:t>
      </w:r>
      <w:r w:rsidRPr="002C6242">
        <w:rPr>
          <w:rFonts w:ascii="Arial" w:hAnsi="Arial" w:cs="Arial"/>
          <w:spacing w:val="-3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30, en</w:t>
      </w:r>
      <w:r w:rsidRPr="002C6242">
        <w:rPr>
          <w:rFonts w:ascii="Arial" w:hAnsi="Arial" w:cs="Arial"/>
          <w:spacing w:val="-4"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sz w:val="21"/>
          <w:szCs w:val="21"/>
          <w:lang w:val="es-CO"/>
        </w:rPr>
        <w:t>la</w:t>
      </w:r>
      <w:r w:rsidRPr="002C6242">
        <w:rPr>
          <w:rFonts w:ascii="Arial" w:hAnsi="Arial" w:cs="Arial"/>
          <w:spacing w:val="2"/>
          <w:sz w:val="21"/>
          <w:szCs w:val="21"/>
          <w:lang w:val="es-CO"/>
        </w:rPr>
        <w:t xml:space="preserve"> </w:t>
      </w:r>
      <w:hyperlink w:anchor="_bookmark3" w:history="1">
        <w:r w:rsidRPr="002C6242">
          <w:rPr>
            <w:rFonts w:ascii="Arial" w:hAnsi="Arial" w:cs="Arial"/>
            <w:sz w:val="21"/>
            <w:szCs w:val="21"/>
            <w:lang w:val="es-CO"/>
          </w:rPr>
          <w:t>Tabla 4</w:t>
        </w:r>
      </w:hyperlink>
      <w:r w:rsidRPr="002C6242">
        <w:rPr>
          <w:rFonts w:ascii="Arial" w:hAnsi="Arial" w:cs="Arial"/>
          <w:sz w:val="21"/>
          <w:szCs w:val="21"/>
          <w:lang w:val="es-CO"/>
        </w:rPr>
        <w:t>.</w:t>
      </w:r>
    </w:p>
    <w:p w14:paraId="246F28E1" w14:textId="77777777" w:rsidR="00A25C72" w:rsidRPr="002C6242" w:rsidRDefault="00A25C72" w:rsidP="00A25C72">
      <w:pPr>
        <w:pStyle w:val="Textoindependiente"/>
        <w:spacing w:before="7"/>
        <w:rPr>
          <w:sz w:val="21"/>
          <w:szCs w:val="21"/>
          <w:lang w:val="es-CO"/>
        </w:rPr>
      </w:pPr>
    </w:p>
    <w:p w14:paraId="577FF5FC" w14:textId="77777777" w:rsidR="00024968" w:rsidRPr="002C6242" w:rsidRDefault="00024968" w:rsidP="00A25C72">
      <w:pPr>
        <w:pStyle w:val="Textoindependiente"/>
        <w:spacing w:before="7"/>
        <w:rPr>
          <w:sz w:val="21"/>
          <w:szCs w:val="21"/>
          <w:lang w:val="es-CO"/>
        </w:rPr>
      </w:pPr>
    </w:p>
    <w:p w14:paraId="630CB1DE" w14:textId="77777777" w:rsidR="00024968" w:rsidRPr="002C6242" w:rsidRDefault="00024968" w:rsidP="00A25C72">
      <w:pPr>
        <w:pStyle w:val="Textoindependiente"/>
        <w:spacing w:before="7"/>
        <w:rPr>
          <w:sz w:val="21"/>
          <w:szCs w:val="21"/>
          <w:lang w:val="es-CO"/>
        </w:rPr>
      </w:pPr>
    </w:p>
    <w:p w14:paraId="79106C02" w14:textId="77777777" w:rsidR="00024968" w:rsidRPr="002C6242" w:rsidRDefault="00024968" w:rsidP="00A25C72">
      <w:pPr>
        <w:pStyle w:val="Textoindependiente"/>
        <w:spacing w:before="7"/>
        <w:rPr>
          <w:sz w:val="21"/>
          <w:szCs w:val="21"/>
          <w:lang w:val="es-CO"/>
        </w:rPr>
      </w:pPr>
    </w:p>
    <w:p w14:paraId="060C8B2E" w14:textId="77777777" w:rsidR="00A25C72" w:rsidRPr="002C6242" w:rsidRDefault="000340E8" w:rsidP="00024968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  <w:bookmarkStart w:id="1" w:name="_bookmark3"/>
      <w:bookmarkEnd w:id="1"/>
      <w:r w:rsidRPr="002C6242">
        <w:rPr>
          <w:rFonts w:ascii="Arial" w:hAnsi="Arial" w:cs="Arial"/>
          <w:sz w:val="21"/>
          <w:szCs w:val="21"/>
          <w:lang w:val="es-CO"/>
        </w:rPr>
        <w:t>Tabla 4.</w:t>
      </w:r>
    </w:p>
    <w:p w14:paraId="2A442054" w14:textId="77777777" w:rsidR="000340E8" w:rsidRPr="002C6242" w:rsidRDefault="000340E8" w:rsidP="00A25C72">
      <w:pPr>
        <w:pStyle w:val="Textoindependiente"/>
        <w:spacing w:before="3"/>
        <w:rPr>
          <w:sz w:val="21"/>
          <w:szCs w:val="21"/>
          <w:lang w:val="es-CO"/>
        </w:rPr>
      </w:pPr>
    </w:p>
    <w:tbl>
      <w:tblPr>
        <w:tblStyle w:val="TableNormal"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90"/>
        <w:gridCol w:w="6236"/>
        <w:gridCol w:w="1872"/>
      </w:tblGrid>
      <w:tr w:rsidR="00175B1A" w:rsidRPr="00175B1A" w14:paraId="72C88F06" w14:textId="77777777" w:rsidTr="00024968">
        <w:trPr>
          <w:trHeight w:val="537"/>
          <w:jc w:val="center"/>
        </w:trPr>
        <w:tc>
          <w:tcPr>
            <w:tcW w:w="1390" w:type="dxa"/>
            <w:shd w:val="clear" w:color="auto" w:fill="8D191D"/>
          </w:tcPr>
          <w:p w14:paraId="12990E56" w14:textId="77777777" w:rsidR="00A25C72" w:rsidRPr="00175B1A" w:rsidRDefault="00A25C72" w:rsidP="00024968">
            <w:pPr>
              <w:pStyle w:val="TableParagraph"/>
              <w:spacing w:line="268" w:lineRule="exact"/>
              <w:ind w:left="189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ITEM</w:t>
            </w:r>
          </w:p>
        </w:tc>
        <w:tc>
          <w:tcPr>
            <w:tcW w:w="6236" w:type="dxa"/>
            <w:shd w:val="clear" w:color="auto" w:fill="8D191D"/>
          </w:tcPr>
          <w:p w14:paraId="14C7A83A" w14:textId="77777777" w:rsidR="00A25C72" w:rsidRPr="00175B1A" w:rsidRDefault="00F135C0" w:rsidP="00F135C0">
            <w:pPr>
              <w:pStyle w:val="TableParagraph"/>
              <w:spacing w:line="268" w:lineRule="exact"/>
              <w:ind w:right="2615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 xml:space="preserve">                                  CRITERIOS</w:t>
            </w:r>
          </w:p>
        </w:tc>
        <w:tc>
          <w:tcPr>
            <w:tcW w:w="1872" w:type="dxa"/>
            <w:shd w:val="clear" w:color="auto" w:fill="8D191D"/>
          </w:tcPr>
          <w:p w14:paraId="4A8D6846" w14:textId="77777777" w:rsidR="00A25C72" w:rsidRPr="00175B1A" w:rsidRDefault="00A25C72" w:rsidP="0070586E">
            <w:pPr>
              <w:pStyle w:val="TableParagraph"/>
              <w:spacing w:line="268" w:lineRule="exact"/>
              <w:ind w:left="88" w:right="80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CALIFICACIÓN</w:t>
            </w:r>
          </w:p>
          <w:p w14:paraId="2DE62FE7" w14:textId="77777777" w:rsidR="00A25C72" w:rsidRPr="00175B1A" w:rsidRDefault="00A25C72" w:rsidP="0070586E">
            <w:pPr>
              <w:pStyle w:val="TableParagraph"/>
              <w:spacing w:line="249" w:lineRule="exact"/>
              <w:ind w:left="88" w:right="78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</w:pPr>
            <w:r w:rsidRPr="00175B1A">
              <w:rPr>
                <w:rFonts w:ascii="Arial" w:hAnsi="Arial" w:cs="Arial"/>
                <w:b/>
                <w:color w:val="FFFFFF" w:themeColor="background1"/>
                <w:sz w:val="21"/>
                <w:szCs w:val="21"/>
                <w:lang w:val="es-CO"/>
              </w:rPr>
              <w:t>(1-10)</w:t>
            </w:r>
          </w:p>
        </w:tc>
      </w:tr>
      <w:tr w:rsidR="00A25C72" w:rsidRPr="002C6242" w14:paraId="57380301" w14:textId="77777777" w:rsidTr="00024968">
        <w:trPr>
          <w:trHeight w:val="268"/>
          <w:jc w:val="center"/>
        </w:trPr>
        <w:tc>
          <w:tcPr>
            <w:tcW w:w="1390" w:type="dxa"/>
          </w:tcPr>
          <w:p w14:paraId="1323DEC8" w14:textId="77777777" w:rsidR="00A25C72" w:rsidRPr="002C6242" w:rsidRDefault="00A25C72" w:rsidP="00024968">
            <w:pPr>
              <w:pStyle w:val="TableParagraph"/>
              <w:spacing w:line="248" w:lineRule="exact"/>
              <w:ind w:left="242"/>
              <w:jc w:val="center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1.</w:t>
            </w:r>
          </w:p>
        </w:tc>
        <w:tc>
          <w:tcPr>
            <w:tcW w:w="6236" w:type="dxa"/>
          </w:tcPr>
          <w:p w14:paraId="62264D09" w14:textId="77777777" w:rsidR="00A25C72" w:rsidRPr="002C6242" w:rsidRDefault="00A25C72" w:rsidP="0070586E">
            <w:pPr>
              <w:pStyle w:val="TableParagraph"/>
              <w:spacing w:line="248" w:lineRule="exact"/>
              <w:ind w:left="10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portes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n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investigación, innovación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o adaptación</w:t>
            </w:r>
          </w:p>
        </w:tc>
        <w:tc>
          <w:tcPr>
            <w:tcW w:w="1872" w:type="dxa"/>
          </w:tcPr>
          <w:p w14:paraId="72663CD1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79BFF356" w14:textId="77777777" w:rsidTr="00024968">
        <w:trPr>
          <w:trHeight w:val="268"/>
          <w:jc w:val="center"/>
        </w:trPr>
        <w:tc>
          <w:tcPr>
            <w:tcW w:w="1390" w:type="dxa"/>
          </w:tcPr>
          <w:p w14:paraId="1AD8188E" w14:textId="77777777" w:rsidR="00A25C72" w:rsidRPr="002C6242" w:rsidRDefault="00A25C72" w:rsidP="00024968">
            <w:pPr>
              <w:pStyle w:val="TableParagraph"/>
              <w:spacing w:line="248" w:lineRule="exact"/>
              <w:ind w:left="242"/>
              <w:jc w:val="center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2.</w:t>
            </w:r>
          </w:p>
        </w:tc>
        <w:tc>
          <w:tcPr>
            <w:tcW w:w="6236" w:type="dxa"/>
          </w:tcPr>
          <w:p w14:paraId="6F32B53B" w14:textId="77777777" w:rsidR="00A25C72" w:rsidRPr="002C6242" w:rsidRDefault="00A25C72" w:rsidP="0070586E">
            <w:pPr>
              <w:pStyle w:val="TableParagraph"/>
              <w:spacing w:line="248" w:lineRule="exact"/>
              <w:ind w:left="10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Impactos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del</w:t>
            </w:r>
            <w:r w:rsidRPr="002C6242">
              <w:rPr>
                <w:rFonts w:ascii="Arial" w:hAnsi="Arial" w:cs="Arial"/>
                <w:spacing w:val="-4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royecto</w:t>
            </w:r>
          </w:p>
        </w:tc>
        <w:tc>
          <w:tcPr>
            <w:tcW w:w="1872" w:type="dxa"/>
          </w:tcPr>
          <w:p w14:paraId="075F9ABD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551AF470" w14:textId="77777777" w:rsidTr="00024968">
        <w:trPr>
          <w:trHeight w:val="268"/>
          <w:jc w:val="center"/>
        </w:trPr>
        <w:tc>
          <w:tcPr>
            <w:tcW w:w="1390" w:type="dxa"/>
          </w:tcPr>
          <w:p w14:paraId="53E730AA" w14:textId="77777777" w:rsidR="00A25C72" w:rsidRPr="002C6242" w:rsidRDefault="00A25C72" w:rsidP="00024968">
            <w:pPr>
              <w:pStyle w:val="TableParagraph"/>
              <w:spacing w:line="248" w:lineRule="exact"/>
              <w:ind w:left="242"/>
              <w:jc w:val="center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3.</w:t>
            </w:r>
          </w:p>
        </w:tc>
        <w:tc>
          <w:tcPr>
            <w:tcW w:w="6236" w:type="dxa"/>
          </w:tcPr>
          <w:p w14:paraId="6742BE80" w14:textId="77777777" w:rsidR="00A25C72" w:rsidRPr="002C6242" w:rsidRDefault="00A25C72" w:rsidP="0070586E">
            <w:pPr>
              <w:pStyle w:val="TableParagraph"/>
              <w:spacing w:line="248" w:lineRule="exact"/>
              <w:ind w:left="105"/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Aspectos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económicos</w:t>
            </w:r>
            <w:r w:rsidRPr="002C6242">
              <w:rPr>
                <w:rFonts w:ascii="Arial" w:hAnsi="Arial" w:cs="Arial"/>
                <w:spacing w:val="-3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y</w:t>
            </w:r>
            <w:r w:rsidRPr="002C6242">
              <w:rPr>
                <w:rFonts w:ascii="Arial" w:hAnsi="Arial" w:cs="Arial"/>
                <w:spacing w:val="-1"/>
                <w:sz w:val="21"/>
                <w:szCs w:val="21"/>
                <w:lang w:val="es-CO"/>
              </w:rPr>
              <w:t xml:space="preserve"> </w:t>
            </w: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financieros</w:t>
            </w:r>
          </w:p>
        </w:tc>
        <w:tc>
          <w:tcPr>
            <w:tcW w:w="1872" w:type="dxa"/>
          </w:tcPr>
          <w:p w14:paraId="06931F0D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  <w:tr w:rsidR="00A25C72" w:rsidRPr="002C6242" w14:paraId="0DA3A004" w14:textId="77777777" w:rsidTr="00024968">
        <w:trPr>
          <w:trHeight w:val="268"/>
          <w:jc w:val="center"/>
        </w:trPr>
        <w:tc>
          <w:tcPr>
            <w:tcW w:w="7626" w:type="dxa"/>
            <w:gridSpan w:val="2"/>
          </w:tcPr>
          <w:p w14:paraId="062047CE" w14:textId="77777777" w:rsidR="00A25C72" w:rsidRPr="002C6242" w:rsidRDefault="00A25C72" w:rsidP="0070586E">
            <w:pPr>
              <w:pStyle w:val="TableParagraph"/>
              <w:spacing w:line="249" w:lineRule="exact"/>
              <w:ind w:right="94"/>
              <w:jc w:val="right"/>
              <w:rPr>
                <w:rFonts w:ascii="Arial" w:hAnsi="Arial" w:cs="Arial"/>
                <w:b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b/>
                <w:sz w:val="21"/>
                <w:szCs w:val="21"/>
                <w:lang w:val="es-CO"/>
              </w:rPr>
              <w:t>SUMA</w:t>
            </w:r>
          </w:p>
        </w:tc>
        <w:tc>
          <w:tcPr>
            <w:tcW w:w="1872" w:type="dxa"/>
          </w:tcPr>
          <w:p w14:paraId="1F6F5885" w14:textId="77777777" w:rsidR="00A25C72" w:rsidRPr="002C6242" w:rsidRDefault="00A25C72" w:rsidP="0070586E">
            <w:pPr>
              <w:pStyle w:val="TableParagrap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</w:tbl>
    <w:p w14:paraId="593E67AF" w14:textId="77777777" w:rsidR="00A25C72" w:rsidRPr="002C6242" w:rsidRDefault="00A25C72" w:rsidP="00A25C72">
      <w:pPr>
        <w:pStyle w:val="Textoindependiente"/>
        <w:spacing w:before="7"/>
        <w:rPr>
          <w:i/>
          <w:sz w:val="21"/>
          <w:szCs w:val="21"/>
          <w:lang w:val="es-CO"/>
        </w:rPr>
      </w:pPr>
    </w:p>
    <w:p w14:paraId="4A1C812F" w14:textId="77777777" w:rsidR="00A25C72" w:rsidRPr="002C6242" w:rsidRDefault="00A25C72" w:rsidP="00024968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  <w:r w:rsidRPr="002C6242">
        <w:rPr>
          <w:rFonts w:ascii="Arial" w:hAnsi="Arial" w:cs="Arial"/>
          <w:sz w:val="21"/>
          <w:szCs w:val="21"/>
          <w:lang w:val="es-CO"/>
        </w:rPr>
        <w:t xml:space="preserve">El reconocimiento de puntos a la producción tecnológica, se determinará con la aplicación de la siguiente formula, en la </w:t>
      </w:r>
      <w:hyperlink w:anchor="_bookmark4" w:history="1">
        <w:r w:rsidRPr="002C6242">
          <w:rPr>
            <w:rFonts w:ascii="Arial" w:hAnsi="Arial" w:cs="Arial"/>
            <w:sz w:val="21"/>
            <w:szCs w:val="21"/>
            <w:lang w:val="es-CO"/>
          </w:rPr>
          <w:t>Tabla 5</w:t>
        </w:r>
      </w:hyperlink>
      <w:r w:rsidRPr="002C6242">
        <w:rPr>
          <w:rFonts w:ascii="Arial" w:hAnsi="Arial" w:cs="Arial"/>
          <w:sz w:val="21"/>
          <w:szCs w:val="21"/>
          <w:lang w:val="es-CO"/>
        </w:rPr>
        <w:t>:</w:t>
      </w:r>
    </w:p>
    <w:p w14:paraId="4294D565" w14:textId="77777777" w:rsidR="00A25C72" w:rsidRPr="002C6242" w:rsidRDefault="00A25C72" w:rsidP="00F135C0">
      <w:pPr>
        <w:ind w:left="-426"/>
        <w:rPr>
          <w:sz w:val="21"/>
          <w:szCs w:val="21"/>
        </w:rPr>
      </w:pPr>
    </w:p>
    <w:p w14:paraId="62CB5E0E" w14:textId="77777777" w:rsidR="000340E8" w:rsidRPr="002C6242" w:rsidRDefault="00A25C72" w:rsidP="00024968">
      <w:pPr>
        <w:pStyle w:val="Standard"/>
        <w:widowControl w:val="0"/>
        <w:jc w:val="both"/>
        <w:rPr>
          <w:rFonts w:ascii="Arial" w:hAnsi="Arial" w:cs="Arial"/>
          <w:b/>
          <w:sz w:val="21"/>
          <w:szCs w:val="21"/>
          <w:lang w:val="es-CO"/>
        </w:rPr>
      </w:pPr>
      <w:r w:rsidRPr="002C6242">
        <w:rPr>
          <w:rFonts w:ascii="Arial" w:hAnsi="Arial" w:cs="Arial"/>
          <w:b/>
          <w:sz w:val="21"/>
          <w:szCs w:val="21"/>
          <w:lang w:val="es-CO"/>
        </w:rPr>
        <w:t>P= s x 15 / 30, para los productos de innovación tecnológica.</w:t>
      </w:r>
    </w:p>
    <w:p w14:paraId="2EE41B2D" w14:textId="77777777" w:rsidR="00A25C72" w:rsidRPr="002C6242" w:rsidRDefault="00A25C72" w:rsidP="00024968">
      <w:pPr>
        <w:pStyle w:val="Standard"/>
        <w:widowControl w:val="0"/>
        <w:jc w:val="both"/>
        <w:rPr>
          <w:rFonts w:ascii="Arial" w:hAnsi="Arial" w:cs="Arial"/>
          <w:b/>
          <w:sz w:val="21"/>
          <w:szCs w:val="21"/>
          <w:lang w:val="es-CO"/>
        </w:rPr>
      </w:pPr>
      <w:r w:rsidRPr="002C6242">
        <w:rPr>
          <w:rFonts w:ascii="Arial" w:hAnsi="Arial" w:cs="Arial"/>
          <w:b/>
          <w:sz w:val="21"/>
          <w:szCs w:val="21"/>
          <w:lang w:val="es-CO"/>
        </w:rPr>
        <w:t>P= s x 8/ 30, para los productos de adaptación tecnológica.</w:t>
      </w:r>
    </w:p>
    <w:p w14:paraId="7FF349E3" w14:textId="77777777" w:rsidR="00A25C72" w:rsidRPr="002C6242" w:rsidRDefault="00A25C72" w:rsidP="00024968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</w:p>
    <w:p w14:paraId="336680AD" w14:textId="77777777" w:rsidR="00A25C72" w:rsidRPr="002C6242" w:rsidRDefault="00A25C72" w:rsidP="00024968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  <w:r w:rsidRPr="002C6242">
        <w:rPr>
          <w:rFonts w:ascii="Arial" w:hAnsi="Arial" w:cs="Arial"/>
          <w:sz w:val="21"/>
          <w:szCs w:val="21"/>
          <w:lang w:val="es-CO"/>
        </w:rPr>
        <w:t>En donde “P”, es el puntaje por determinar, y “s” la sumatoria de los puntos otorgados a la calificación de los criterios que por este acto se establecen y se hará proporcional de acuerdo con lo</w:t>
      </w:r>
      <w:r w:rsidR="000340E8" w:rsidRPr="002C6242">
        <w:rPr>
          <w:rFonts w:ascii="Arial" w:hAnsi="Arial" w:cs="Arial"/>
          <w:sz w:val="21"/>
          <w:szCs w:val="21"/>
          <w:lang w:val="es-CO"/>
        </w:rPr>
        <w:t>s lineamientos del Decreto 1279 de 20</w:t>
      </w:r>
      <w:r w:rsidRPr="002C6242">
        <w:rPr>
          <w:rFonts w:ascii="Arial" w:hAnsi="Arial" w:cs="Arial"/>
          <w:sz w:val="21"/>
          <w:szCs w:val="21"/>
          <w:lang w:val="es-CO"/>
        </w:rPr>
        <w:t>02 y Resolución 693 de 2004.</w:t>
      </w:r>
    </w:p>
    <w:p w14:paraId="7E634662" w14:textId="77777777" w:rsidR="00D068FA" w:rsidRPr="002C6242" w:rsidRDefault="00D068FA" w:rsidP="00F135C0">
      <w:pPr>
        <w:ind w:left="-567" w:firstLine="141"/>
        <w:rPr>
          <w:sz w:val="21"/>
          <w:szCs w:val="21"/>
        </w:rPr>
      </w:pPr>
      <w:bookmarkStart w:id="2" w:name="_bookmark4"/>
      <w:bookmarkEnd w:id="2"/>
    </w:p>
    <w:p w14:paraId="41902020" w14:textId="77777777" w:rsidR="00A25C72" w:rsidRPr="002C6242" w:rsidRDefault="00A25C72" w:rsidP="00024968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  <w:r w:rsidRPr="002C6242">
        <w:rPr>
          <w:rFonts w:ascii="Arial" w:hAnsi="Arial" w:cs="Arial"/>
          <w:sz w:val="21"/>
          <w:szCs w:val="21"/>
          <w:lang w:val="es-CO"/>
        </w:rPr>
        <w:t xml:space="preserve">Tabla </w:t>
      </w:r>
      <w:r w:rsidR="005217A8" w:rsidRPr="002C6242">
        <w:rPr>
          <w:rFonts w:ascii="Arial" w:hAnsi="Arial" w:cs="Arial"/>
          <w:sz w:val="21"/>
          <w:szCs w:val="21"/>
          <w:lang w:val="es-CO"/>
        </w:rPr>
        <w:t>5.</w:t>
      </w:r>
      <w:r w:rsidRPr="002C6242">
        <w:rPr>
          <w:rFonts w:ascii="Arial" w:hAnsi="Arial" w:cs="Arial"/>
          <w:sz w:val="21"/>
          <w:szCs w:val="21"/>
          <w:lang w:val="es-CO"/>
        </w:rPr>
        <w:t xml:space="preserve"> Puntaje total otorgado a la producción técnica</w:t>
      </w:r>
    </w:p>
    <w:p w14:paraId="512D55A6" w14:textId="77777777" w:rsidR="00A25C72" w:rsidRPr="002C6242" w:rsidRDefault="00A25C72" w:rsidP="00A25C72">
      <w:pPr>
        <w:rPr>
          <w:sz w:val="21"/>
          <w:szCs w:val="21"/>
        </w:rPr>
      </w:pPr>
    </w:p>
    <w:tbl>
      <w:tblPr>
        <w:tblStyle w:val="TableNormal"/>
        <w:tblW w:w="0" w:type="auto"/>
        <w:tblInd w:w="17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8"/>
        <w:gridCol w:w="692"/>
      </w:tblGrid>
      <w:tr w:rsidR="00A25C72" w:rsidRPr="002C6242" w14:paraId="67CD3AB8" w14:textId="77777777" w:rsidTr="005217A8">
        <w:trPr>
          <w:trHeight w:val="335"/>
        </w:trPr>
        <w:tc>
          <w:tcPr>
            <w:tcW w:w="4958" w:type="dxa"/>
          </w:tcPr>
          <w:p w14:paraId="533B9BF8" w14:textId="77777777" w:rsidR="00A25C72" w:rsidRPr="002C6242" w:rsidRDefault="00A25C72" w:rsidP="00A25C72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PUNTAJE TOTAL DE LA PRODUCCIÓN TÉCNICA</w:t>
            </w:r>
          </w:p>
        </w:tc>
        <w:tc>
          <w:tcPr>
            <w:tcW w:w="692" w:type="dxa"/>
          </w:tcPr>
          <w:p w14:paraId="30DB4AB1" w14:textId="77777777" w:rsidR="00A25C72" w:rsidRPr="002C6242" w:rsidRDefault="00A25C72" w:rsidP="00A25C72">
            <w:pPr>
              <w:rPr>
                <w:sz w:val="21"/>
                <w:szCs w:val="21"/>
                <w:lang w:val="es-CO"/>
              </w:rPr>
            </w:pPr>
          </w:p>
        </w:tc>
      </w:tr>
      <w:tr w:rsidR="00A25C72" w:rsidRPr="002C6242" w14:paraId="2604A23B" w14:textId="77777777" w:rsidTr="005217A8">
        <w:trPr>
          <w:trHeight w:val="316"/>
        </w:trPr>
        <w:tc>
          <w:tcPr>
            <w:tcW w:w="4958" w:type="dxa"/>
          </w:tcPr>
          <w:p w14:paraId="47529D8E" w14:textId="77777777" w:rsidR="00A25C72" w:rsidRPr="002C6242" w:rsidRDefault="00A25C72" w:rsidP="00A25C72">
            <w:pPr>
              <w:rPr>
                <w:rFonts w:ascii="Arial" w:hAnsi="Arial" w:cs="Arial"/>
                <w:sz w:val="21"/>
                <w:szCs w:val="21"/>
                <w:lang w:val="es-CO"/>
              </w:rPr>
            </w:pPr>
            <w:r w:rsidRPr="002C6242">
              <w:rPr>
                <w:rFonts w:ascii="Arial" w:hAnsi="Arial" w:cs="Arial"/>
                <w:sz w:val="21"/>
                <w:szCs w:val="21"/>
                <w:lang w:val="es-CO"/>
              </w:rPr>
              <w:t>NÚMERO DE AUTORES</w:t>
            </w:r>
          </w:p>
        </w:tc>
        <w:tc>
          <w:tcPr>
            <w:tcW w:w="692" w:type="dxa"/>
          </w:tcPr>
          <w:p w14:paraId="47731BF7" w14:textId="77777777" w:rsidR="00A25C72" w:rsidRPr="002C6242" w:rsidRDefault="00A25C72" w:rsidP="00A25C72">
            <w:pPr>
              <w:rPr>
                <w:sz w:val="21"/>
                <w:szCs w:val="21"/>
                <w:lang w:val="es-CO"/>
              </w:rPr>
            </w:pPr>
          </w:p>
        </w:tc>
      </w:tr>
    </w:tbl>
    <w:p w14:paraId="1AD0808F" w14:textId="77777777" w:rsidR="00875415" w:rsidRPr="002C6242" w:rsidRDefault="00875415" w:rsidP="00DA61A0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</w:p>
    <w:p w14:paraId="4BE0C098" w14:textId="77777777" w:rsidR="009111A8" w:rsidRPr="002C6242" w:rsidRDefault="009111A8" w:rsidP="00DA61A0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</w:p>
    <w:p w14:paraId="08496E79" w14:textId="77777777" w:rsidR="00875415" w:rsidRPr="002C6242" w:rsidRDefault="00FD60D3" w:rsidP="00024968">
      <w:pPr>
        <w:pStyle w:val="Standard"/>
        <w:widowControl w:val="0"/>
        <w:jc w:val="both"/>
        <w:rPr>
          <w:rFonts w:ascii="Arial" w:hAnsi="Arial" w:cs="Arial"/>
          <w:sz w:val="21"/>
          <w:szCs w:val="21"/>
          <w:lang w:val="es-CO"/>
        </w:rPr>
      </w:pPr>
      <w:r w:rsidRPr="002C6242">
        <w:rPr>
          <w:rFonts w:ascii="Arial" w:hAnsi="Arial" w:cs="Arial"/>
          <w:sz w:val="21"/>
          <w:szCs w:val="21"/>
          <w:lang w:val="es-CO"/>
        </w:rPr>
        <w:t xml:space="preserve">Por favor elabore una sinopsis de su evaluación que recoja lo fundamental de sus comentarios sobre el trabajo analizado. Destaque los aportes, vacíos o limitaciones contenidos en dicho </w:t>
      </w:r>
      <w:r w:rsidR="00F135C0" w:rsidRPr="002C6242">
        <w:rPr>
          <w:rFonts w:ascii="Arial" w:hAnsi="Arial" w:cs="Arial"/>
          <w:sz w:val="21"/>
          <w:szCs w:val="21"/>
          <w:lang w:val="es-CO"/>
        </w:rPr>
        <w:t>material.</w:t>
      </w:r>
    </w:p>
    <w:p w14:paraId="041FD6FA" w14:textId="77777777" w:rsidR="00AA698E" w:rsidRPr="002C6242" w:rsidRDefault="00AA698E" w:rsidP="00DA61A0">
      <w:pPr>
        <w:pStyle w:val="Standard"/>
        <w:ind w:right="49"/>
        <w:jc w:val="both"/>
        <w:rPr>
          <w:rFonts w:ascii="Arial" w:hAnsi="Arial" w:cs="Arial"/>
          <w:sz w:val="21"/>
          <w:szCs w:val="21"/>
          <w:lang w:val="es-CO"/>
        </w:rPr>
      </w:pPr>
    </w:p>
    <w:tbl>
      <w:tblPr>
        <w:tblStyle w:val="Tablaconcuadrcula"/>
        <w:tblW w:w="10349" w:type="dxa"/>
        <w:jc w:val="center"/>
        <w:tblLook w:val="04A0" w:firstRow="1" w:lastRow="0" w:firstColumn="1" w:lastColumn="0" w:noHBand="0" w:noVBand="1"/>
      </w:tblPr>
      <w:tblGrid>
        <w:gridCol w:w="10349"/>
      </w:tblGrid>
      <w:tr w:rsidR="00134DC3" w:rsidRPr="002C6242" w14:paraId="5528ED30" w14:textId="77777777" w:rsidTr="00024968">
        <w:trPr>
          <w:trHeight w:val="601"/>
          <w:jc w:val="center"/>
        </w:trPr>
        <w:tc>
          <w:tcPr>
            <w:tcW w:w="10349" w:type="dxa"/>
          </w:tcPr>
          <w:p w14:paraId="5486DF14" w14:textId="77777777" w:rsidR="00134DC3" w:rsidRPr="002C6242" w:rsidRDefault="00134DC3" w:rsidP="00DA61A0">
            <w:pPr>
              <w:pStyle w:val="Standard"/>
              <w:jc w:val="both"/>
              <w:rPr>
                <w:rFonts w:ascii="Arial" w:hAnsi="Arial" w:cs="Arial"/>
                <w:sz w:val="21"/>
                <w:szCs w:val="21"/>
                <w:lang w:val="es-CO"/>
              </w:rPr>
            </w:pPr>
          </w:p>
        </w:tc>
      </w:tr>
    </w:tbl>
    <w:p w14:paraId="1E202BFF" w14:textId="77777777" w:rsidR="00134DC3" w:rsidRPr="002C6242" w:rsidRDefault="00134DC3" w:rsidP="00DA61A0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</w:p>
    <w:p w14:paraId="53449C25" w14:textId="77777777" w:rsidR="00875415" w:rsidRPr="002C6242" w:rsidRDefault="00875415" w:rsidP="00DA61A0">
      <w:pPr>
        <w:pStyle w:val="Standard"/>
        <w:jc w:val="both"/>
        <w:rPr>
          <w:rFonts w:ascii="Arial" w:hAnsi="Arial" w:cs="Arial"/>
          <w:sz w:val="21"/>
          <w:szCs w:val="21"/>
          <w:lang w:val="es-CO"/>
        </w:rPr>
      </w:pPr>
    </w:p>
    <w:p w14:paraId="0A270E5D" w14:textId="77777777" w:rsidR="00875415" w:rsidRPr="002C6242" w:rsidRDefault="00FD60D3" w:rsidP="00DA61A0">
      <w:pPr>
        <w:pStyle w:val="Standard"/>
        <w:ind w:hanging="284"/>
        <w:jc w:val="both"/>
        <w:rPr>
          <w:rFonts w:ascii="Arial" w:hAnsi="Arial" w:cs="Arial"/>
          <w:b/>
          <w:sz w:val="21"/>
          <w:szCs w:val="21"/>
          <w:lang w:val="es-CO"/>
        </w:rPr>
      </w:pPr>
      <w:r w:rsidRPr="002C6242">
        <w:rPr>
          <w:rFonts w:ascii="Arial" w:hAnsi="Arial" w:cs="Arial"/>
          <w:b/>
          <w:sz w:val="21"/>
          <w:szCs w:val="21"/>
          <w:lang w:val="es-CO"/>
        </w:rPr>
        <w:t>Puntos</w:t>
      </w:r>
      <w:r w:rsidRPr="002C6242">
        <w:rPr>
          <w:rFonts w:ascii="Arial" w:eastAsia="Arial" w:hAnsi="Arial" w:cs="Arial"/>
          <w:b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b/>
          <w:sz w:val="21"/>
          <w:szCs w:val="21"/>
          <w:lang w:val="es-CO"/>
        </w:rPr>
        <w:t>asignados</w:t>
      </w:r>
      <w:r w:rsidRPr="002C6242">
        <w:rPr>
          <w:rFonts w:ascii="Arial" w:eastAsia="Arial" w:hAnsi="Arial" w:cs="Arial"/>
          <w:b/>
          <w:sz w:val="21"/>
          <w:szCs w:val="21"/>
          <w:lang w:val="es-CO"/>
        </w:rPr>
        <w:t xml:space="preserve"> </w:t>
      </w:r>
      <w:r w:rsidRPr="002C6242">
        <w:rPr>
          <w:rFonts w:ascii="Arial" w:hAnsi="Arial" w:cs="Arial"/>
          <w:b/>
          <w:sz w:val="21"/>
          <w:szCs w:val="21"/>
          <w:lang w:val="es-CO"/>
        </w:rPr>
        <w:t>al</w:t>
      </w:r>
      <w:r w:rsidRPr="002C6242">
        <w:rPr>
          <w:rFonts w:ascii="Arial" w:eastAsia="Arial" w:hAnsi="Arial" w:cs="Arial"/>
          <w:b/>
          <w:sz w:val="21"/>
          <w:szCs w:val="21"/>
          <w:lang w:val="es-CO"/>
        </w:rPr>
        <w:t xml:space="preserve"> </w:t>
      </w:r>
      <w:r w:rsidR="00135F67" w:rsidRPr="002C6242">
        <w:rPr>
          <w:rFonts w:ascii="Arial" w:hAnsi="Arial" w:cs="Arial"/>
          <w:b/>
          <w:sz w:val="21"/>
          <w:szCs w:val="21"/>
          <w:lang w:val="es-CO"/>
        </w:rPr>
        <w:t>material</w:t>
      </w:r>
      <w:r w:rsidRPr="002C6242">
        <w:rPr>
          <w:rFonts w:ascii="Arial" w:hAnsi="Arial" w:cs="Arial"/>
          <w:b/>
          <w:sz w:val="21"/>
          <w:szCs w:val="21"/>
          <w:lang w:val="es-CO"/>
        </w:rPr>
        <w:t>:</w:t>
      </w:r>
      <w:r w:rsidRPr="002C6242">
        <w:rPr>
          <w:rFonts w:ascii="Arial" w:eastAsia="Arial" w:hAnsi="Arial" w:cs="Arial"/>
          <w:b/>
          <w:sz w:val="21"/>
          <w:szCs w:val="21"/>
          <w:lang w:val="es-CO"/>
        </w:rPr>
        <w:t xml:space="preserve"> </w:t>
      </w:r>
      <w:r w:rsidR="00E729A1" w:rsidRPr="002C6242">
        <w:rPr>
          <w:rFonts w:ascii="Arial" w:hAnsi="Arial" w:cs="Arial"/>
          <w:b/>
          <w:sz w:val="21"/>
          <w:szCs w:val="21"/>
          <w:lang w:val="es-CO"/>
        </w:rPr>
        <w:t>_</w:t>
      </w:r>
      <w:r w:rsidR="005B65E8" w:rsidRPr="002C6242">
        <w:rPr>
          <w:rFonts w:ascii="Arial" w:hAnsi="Arial" w:cs="Arial"/>
          <w:b/>
          <w:sz w:val="21"/>
          <w:szCs w:val="21"/>
          <w:lang w:val="es-CO"/>
        </w:rPr>
        <w:t>_</w:t>
      </w:r>
      <w:r w:rsidR="00EB0607" w:rsidRPr="002C6242">
        <w:rPr>
          <w:rFonts w:ascii="Arial" w:hAnsi="Arial" w:cs="Arial"/>
          <w:b/>
          <w:sz w:val="21"/>
          <w:szCs w:val="21"/>
          <w:lang w:val="es-CO"/>
        </w:rPr>
        <w:t>__</w:t>
      </w:r>
      <w:r w:rsidR="005B65E8" w:rsidRPr="002C6242">
        <w:rPr>
          <w:rFonts w:ascii="Arial" w:hAnsi="Arial" w:cs="Arial"/>
          <w:b/>
          <w:sz w:val="21"/>
          <w:szCs w:val="21"/>
          <w:lang w:val="es-CO"/>
        </w:rPr>
        <w:t xml:space="preserve"> </w:t>
      </w:r>
    </w:p>
    <w:p w14:paraId="175EADE0" w14:textId="77777777" w:rsidR="00AA698E" w:rsidRPr="002C6242" w:rsidRDefault="00AA698E" w:rsidP="00DA61A0">
      <w:pPr>
        <w:pStyle w:val="Standard"/>
        <w:ind w:hanging="284"/>
        <w:jc w:val="both"/>
        <w:rPr>
          <w:rFonts w:ascii="Arial" w:hAnsi="Arial" w:cs="Arial"/>
          <w:b/>
          <w:sz w:val="21"/>
          <w:szCs w:val="21"/>
          <w:lang w:val="es-CO"/>
        </w:rPr>
      </w:pPr>
    </w:p>
    <w:p w14:paraId="264124AC" w14:textId="77777777" w:rsidR="00AA698E" w:rsidRPr="002C6242" w:rsidRDefault="00AA698E" w:rsidP="00DA61A0">
      <w:pPr>
        <w:pStyle w:val="Standard"/>
        <w:jc w:val="both"/>
        <w:rPr>
          <w:rFonts w:ascii="Arial" w:hAnsi="Arial" w:cs="Arial"/>
          <w:b/>
          <w:sz w:val="21"/>
          <w:szCs w:val="21"/>
          <w:lang w:val="es-CO"/>
        </w:rPr>
      </w:pPr>
    </w:p>
    <w:p w14:paraId="2C289A1A" w14:textId="77777777" w:rsidR="00EB0607" w:rsidRPr="002C6242" w:rsidRDefault="00EB0607" w:rsidP="00AA698E">
      <w:pPr>
        <w:pStyle w:val="Standard"/>
        <w:jc w:val="center"/>
        <w:rPr>
          <w:rFonts w:ascii="Arial" w:hAnsi="Arial" w:cs="Arial"/>
          <w:sz w:val="21"/>
          <w:szCs w:val="21"/>
          <w:lang w:val="es-CO"/>
        </w:rPr>
      </w:pPr>
    </w:p>
    <w:p w14:paraId="2CAC9317" w14:textId="77777777" w:rsidR="00EB0607" w:rsidRPr="002C6242" w:rsidRDefault="00EB0607" w:rsidP="00E729A1">
      <w:pPr>
        <w:pStyle w:val="Standard"/>
        <w:rPr>
          <w:rFonts w:ascii="Arial" w:hAnsi="Arial" w:cs="Arial"/>
          <w:sz w:val="21"/>
          <w:szCs w:val="21"/>
          <w:lang w:val="es-CO"/>
        </w:rPr>
      </w:pPr>
    </w:p>
    <w:p w14:paraId="7393A34F" w14:textId="77777777" w:rsidR="00EB0607" w:rsidRPr="002C6242" w:rsidRDefault="00EB0607" w:rsidP="00AA698E">
      <w:pPr>
        <w:pStyle w:val="Standard"/>
        <w:jc w:val="center"/>
        <w:rPr>
          <w:rFonts w:ascii="Arial" w:hAnsi="Arial" w:cs="Arial"/>
          <w:sz w:val="21"/>
          <w:szCs w:val="21"/>
          <w:lang w:val="es-CO"/>
        </w:rPr>
      </w:pPr>
    </w:p>
    <w:p w14:paraId="01ECF242" w14:textId="77777777" w:rsidR="00EB0607" w:rsidRPr="002C6242" w:rsidRDefault="00EB0607" w:rsidP="00AA698E">
      <w:pPr>
        <w:pStyle w:val="Standard"/>
        <w:jc w:val="center"/>
        <w:rPr>
          <w:rFonts w:ascii="Arial" w:hAnsi="Arial" w:cs="Arial"/>
          <w:sz w:val="21"/>
          <w:szCs w:val="21"/>
          <w:lang w:val="es-CO"/>
        </w:rPr>
      </w:pPr>
      <w:r w:rsidRPr="002C6242">
        <w:rPr>
          <w:rFonts w:ascii="Arial" w:hAnsi="Arial" w:cs="Arial"/>
          <w:sz w:val="21"/>
          <w:szCs w:val="21"/>
          <w:lang w:val="es-CO"/>
        </w:rPr>
        <w:t>_________________________________</w:t>
      </w:r>
    </w:p>
    <w:p w14:paraId="7A167875" w14:textId="77777777" w:rsidR="00AA698E" w:rsidRPr="002C6242" w:rsidRDefault="00AA698E" w:rsidP="00AA698E">
      <w:pPr>
        <w:pStyle w:val="Standard"/>
        <w:jc w:val="center"/>
        <w:rPr>
          <w:rFonts w:ascii="Arial" w:hAnsi="Arial" w:cs="Arial"/>
          <w:sz w:val="21"/>
          <w:szCs w:val="21"/>
          <w:lang w:val="es-CO"/>
        </w:rPr>
      </w:pPr>
      <w:r w:rsidRPr="002C6242">
        <w:rPr>
          <w:rFonts w:ascii="Arial" w:hAnsi="Arial" w:cs="Arial"/>
          <w:sz w:val="21"/>
          <w:szCs w:val="21"/>
          <w:lang w:val="es-CO"/>
        </w:rPr>
        <w:t>Firma del par evaluador</w:t>
      </w:r>
      <w:r w:rsidR="00C366D9" w:rsidRPr="002C6242">
        <w:rPr>
          <w:rFonts w:ascii="Arial" w:hAnsi="Arial" w:cs="Arial"/>
          <w:sz w:val="21"/>
          <w:szCs w:val="21"/>
          <w:lang w:val="es-CO"/>
        </w:rPr>
        <w:t xml:space="preserve"> (a)</w:t>
      </w:r>
    </w:p>
    <w:sectPr w:rsidR="00AA698E" w:rsidRPr="002C6242" w:rsidSect="00337A4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701" w:right="1134" w:bottom="1701" w:left="1134" w:header="283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CA89A5" w14:textId="77777777" w:rsidR="00A835B4" w:rsidRDefault="00A835B4">
      <w:r>
        <w:separator/>
      </w:r>
    </w:p>
  </w:endnote>
  <w:endnote w:type="continuationSeparator" w:id="0">
    <w:p w14:paraId="064A0AD0" w14:textId="77777777" w:rsidR="00A835B4" w:rsidRDefault="00A83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e Sans UI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66AAB2" w14:textId="77777777" w:rsidR="00BD560E" w:rsidRDefault="00BD560E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BAF3A2" w14:textId="77777777" w:rsidR="00D938C9" w:rsidRPr="009A7041" w:rsidRDefault="00D938C9" w:rsidP="00956550">
    <w:pPr>
      <w:jc w:val="center"/>
      <w:rPr>
        <w:rStyle w:val="Fuentedeprrafopredeter1"/>
        <w:rFonts w:cs="Arial"/>
        <w:sz w:val="16"/>
        <w:szCs w:val="16"/>
      </w:rPr>
    </w:pPr>
    <w:r w:rsidRPr="009A7041">
      <w:rPr>
        <w:rStyle w:val="Fuentedeprrafopredeter1"/>
        <w:rFonts w:cs="Arial"/>
        <w:sz w:val="16"/>
        <w:szCs w:val="16"/>
      </w:rPr>
      <w:t>Vigilada Min</w:t>
    </w:r>
    <w:r w:rsidR="00033B50" w:rsidRPr="009A7041">
      <w:rPr>
        <w:rStyle w:val="Fuentedeprrafopredeter1"/>
        <w:rFonts w:cs="Arial"/>
        <w:sz w:val="16"/>
        <w:szCs w:val="16"/>
      </w:rPr>
      <w:t>e</w:t>
    </w:r>
    <w:r w:rsidRPr="009A7041">
      <w:rPr>
        <w:rStyle w:val="Fuentedeprrafopredeter1"/>
        <w:rFonts w:cs="Arial"/>
        <w:sz w:val="16"/>
        <w:szCs w:val="16"/>
      </w:rPr>
      <w:t>ducación</w:t>
    </w:r>
  </w:p>
  <w:p w14:paraId="0221716F" w14:textId="77777777" w:rsidR="00AD5104" w:rsidRPr="009A7041" w:rsidRDefault="00D938C9" w:rsidP="00956550">
    <w:pPr>
      <w:jc w:val="center"/>
      <w:rPr>
        <w:sz w:val="16"/>
        <w:szCs w:val="16"/>
      </w:rPr>
    </w:pPr>
    <w:r w:rsidRPr="009A7041">
      <w:rPr>
        <w:rStyle w:val="Fuentedeprrafopredeter1"/>
        <w:rFonts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9A7041">
        <w:rPr>
          <w:rStyle w:val="Hipervnculo"/>
          <w:color w:val="auto"/>
          <w:sz w:val="16"/>
          <w:szCs w:val="16"/>
          <w:u w:val="none"/>
        </w:rPr>
        <w:t>www.usco.edu.co</w:t>
      </w:r>
    </w:hyperlink>
    <w:r w:rsidRPr="009A7041">
      <w:rPr>
        <w:rStyle w:val="Fuentedeprrafopredeter1"/>
        <w:rFonts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94DE93" w14:textId="77777777" w:rsidR="00BD560E" w:rsidRDefault="00BD560E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DD0606" w14:textId="77777777" w:rsidR="00A835B4" w:rsidRDefault="00A835B4">
      <w:r>
        <w:rPr>
          <w:color w:val="000000"/>
        </w:rPr>
        <w:separator/>
      </w:r>
    </w:p>
  </w:footnote>
  <w:footnote w:type="continuationSeparator" w:id="0">
    <w:p w14:paraId="25DAC624" w14:textId="77777777" w:rsidR="00A835B4" w:rsidRDefault="00A835B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9FEC9" w14:textId="77777777" w:rsidR="00BD560E" w:rsidRDefault="00BD560E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25" w:type="dxa"/>
      <w:tblInd w:w="-294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277"/>
      <w:gridCol w:w="1842"/>
      <w:gridCol w:w="1134"/>
      <w:gridCol w:w="709"/>
      <w:gridCol w:w="1276"/>
      <w:gridCol w:w="850"/>
      <w:gridCol w:w="1111"/>
      <w:gridCol w:w="2126"/>
    </w:tblGrid>
    <w:tr w:rsidR="004856D7" w14:paraId="6ABAF7A8" w14:textId="77777777" w:rsidTr="00DA61A0">
      <w:tc>
        <w:tcPr>
          <w:tcW w:w="1277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552406A" w14:textId="77777777" w:rsidR="00AD5104" w:rsidRDefault="00CC5EDD">
          <w:pPr>
            <w:pStyle w:val="Textbody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697A5B6B" wp14:editId="1612038C">
                <wp:extent cx="559391" cy="580834"/>
                <wp:effectExtent l="0" t="0" r="0" b="0"/>
                <wp:docPr id="3" name="Imagen 3" descr="Universidad Surcolombiana - Wikipedia, la enciclopedia lib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dad Surcolombiana - Wikipedia, la enciclopedia libr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782" cy="5978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22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F7DC979" w14:textId="77777777" w:rsidR="00D938C9" w:rsidRPr="00CC5EDD" w:rsidRDefault="00D938C9" w:rsidP="00CC5EDD">
          <w:pPr>
            <w:pStyle w:val="Footnote"/>
            <w:spacing w:line="276" w:lineRule="auto"/>
            <w:jc w:val="center"/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</w:pPr>
          <w:r w:rsidRPr="00CC5EDD"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  <w:t>UNIVERSIDAD SURCOLOMBIANA</w:t>
          </w:r>
        </w:p>
        <w:p w14:paraId="57A6EBD1" w14:textId="4A4B13FB" w:rsidR="00AD5104" w:rsidRPr="00CC5EDD" w:rsidRDefault="00FD60D3" w:rsidP="00CC5EDD">
          <w:pPr>
            <w:pStyle w:val="Footnote"/>
            <w:spacing w:line="276" w:lineRule="auto"/>
            <w:jc w:val="center"/>
            <w:rPr>
              <w:rFonts w:ascii="Arial" w:hAnsi="Arial"/>
              <w:b/>
              <w:bCs/>
              <w:sz w:val="22"/>
              <w:szCs w:val="24"/>
            </w:rPr>
          </w:pPr>
          <w:r w:rsidRPr="00CC5EDD">
            <w:rPr>
              <w:rFonts w:ascii="Arial" w:hAnsi="Arial"/>
              <w:b/>
              <w:bCs/>
              <w:color w:val="FFFFFF" w:themeColor="background1"/>
              <w:sz w:val="22"/>
              <w:szCs w:val="24"/>
            </w:rPr>
            <w:t>INVESTIGACIÓN</w:t>
          </w:r>
        </w:p>
      </w:tc>
      <w:tc>
        <w:tcPr>
          <w:tcW w:w="2126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9B187FE" w14:textId="2F9B455C" w:rsidR="00AD5104" w:rsidRDefault="00BD560E" w:rsidP="00024B91">
          <w:pPr>
            <w:pStyle w:val="Footnot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72C0B48F" wp14:editId="5324AE8B">
                <wp:extent cx="1192696" cy="428043"/>
                <wp:effectExtent l="0" t="0" r="7620" b="0"/>
                <wp:docPr id="2344" name="Imagen 3" descr="C:\Users\SG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44" name="Imagen 3" descr="C:\Users\SG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6797" cy="429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</wp:inline>
            </w:drawing>
          </w:r>
        </w:p>
      </w:tc>
    </w:tr>
    <w:tr w:rsidR="004856D7" w14:paraId="4711B0EB" w14:textId="77777777" w:rsidTr="00DA61A0">
      <w:trPr>
        <w:trHeight w:val="380"/>
      </w:trPr>
      <w:tc>
        <w:tcPr>
          <w:tcW w:w="1277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1BBE6D0" w14:textId="77777777" w:rsidR="00A75CB0" w:rsidRDefault="00A75CB0"/>
      </w:tc>
      <w:tc>
        <w:tcPr>
          <w:tcW w:w="6922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09279ED" w14:textId="77777777" w:rsidR="00AD5104" w:rsidRPr="00CC5EDD" w:rsidRDefault="0000318B" w:rsidP="00A470DD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  <w:sz w:val="22"/>
            </w:rPr>
          </w:pPr>
          <w:r w:rsidRPr="00CC5EDD">
            <w:rPr>
              <w:rFonts w:ascii="Arial" w:hAnsi="Arial" w:cs="Arial"/>
              <w:b/>
              <w:sz w:val="22"/>
            </w:rPr>
            <w:t>EVALUACIÓN</w:t>
          </w:r>
          <w:r w:rsidRPr="00CC5EDD">
            <w:rPr>
              <w:rFonts w:ascii="Arial" w:eastAsia="Arial" w:hAnsi="Arial" w:cs="Arial"/>
              <w:b/>
              <w:sz w:val="22"/>
            </w:rPr>
            <w:t xml:space="preserve"> </w:t>
          </w:r>
          <w:r>
            <w:rPr>
              <w:rFonts w:ascii="Arial" w:eastAsia="Arial" w:hAnsi="Arial" w:cs="Arial"/>
              <w:b/>
              <w:sz w:val="22"/>
            </w:rPr>
            <w:t xml:space="preserve">DE </w:t>
          </w:r>
          <w:r w:rsidRPr="00AC3111">
            <w:rPr>
              <w:rFonts w:ascii="Arial" w:hAnsi="Arial" w:cs="Arial"/>
              <w:b/>
              <w:sz w:val="22"/>
            </w:rPr>
            <w:t xml:space="preserve">PRODUCCIÓN </w:t>
          </w:r>
          <w:r w:rsidR="00A470DD">
            <w:rPr>
              <w:rFonts w:ascii="Arial" w:hAnsi="Arial" w:cs="Arial"/>
              <w:b/>
              <w:sz w:val="22"/>
            </w:rPr>
            <w:t xml:space="preserve">TÉCNICA </w:t>
          </w:r>
        </w:p>
      </w:tc>
      <w:tc>
        <w:tcPr>
          <w:tcW w:w="2126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E5C540F" w14:textId="77777777" w:rsidR="00A75CB0" w:rsidRDefault="00A75CB0"/>
      </w:tc>
    </w:tr>
    <w:tr w:rsidR="004856D7" w14:paraId="445E2DBC" w14:textId="77777777" w:rsidTr="00DA61A0">
      <w:tc>
        <w:tcPr>
          <w:tcW w:w="1277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CBD0FAD" w14:textId="77777777" w:rsidR="00AD5104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D938C9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84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C0F0D54" w14:textId="77777777" w:rsidR="00AD5104" w:rsidRDefault="00FD60D3" w:rsidP="00AC3111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MI-INV-FO-</w:t>
          </w:r>
          <w:r w:rsidR="00571365">
            <w:rPr>
              <w:rFonts w:ascii="Arial" w:hAnsi="Arial"/>
              <w:b/>
              <w:bCs/>
              <w:sz w:val="20"/>
              <w:szCs w:val="20"/>
            </w:rPr>
            <w:t>34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87F332B" w14:textId="77777777" w:rsidR="00AD5104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D938C9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70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2DAE8CA" w14:textId="77777777" w:rsidR="00AD5104" w:rsidRDefault="00E729A1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</w:t>
          </w:r>
        </w:p>
      </w:tc>
      <w:tc>
        <w:tcPr>
          <w:tcW w:w="127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3216413" w14:textId="77777777" w:rsidR="00AD5104" w:rsidRDefault="00FD60D3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D938C9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3090CD0" w14:textId="77777777" w:rsidR="00AD5104" w:rsidRDefault="00E729A1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3</w:t>
          </w:r>
        </w:p>
      </w:tc>
      <w:tc>
        <w:tcPr>
          <w:tcW w:w="1111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D3D4E38" w14:textId="77777777" w:rsidR="00AD5104" w:rsidRDefault="00D938C9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12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3EE9F33" w14:textId="77777777" w:rsidR="00AD5104" w:rsidRPr="00CC5EDD" w:rsidRDefault="00195FED">
          <w:pPr>
            <w:pStyle w:val="Footnote"/>
            <w:jc w:val="center"/>
            <w:rPr>
              <w:rFonts w:ascii="Arial" w:hAnsi="Arial" w:cs="Arial"/>
            </w:rPr>
          </w:pPr>
          <w:r w:rsidRPr="00CC5EDD">
            <w:rPr>
              <w:rFonts w:ascii="Arial" w:hAnsi="Arial" w:cs="Arial"/>
              <w:b/>
              <w:bCs/>
            </w:rPr>
            <w:fldChar w:fldCharType="begin"/>
          </w:r>
          <w:r w:rsidR="00FD60D3" w:rsidRPr="00CC5EDD">
            <w:rPr>
              <w:rFonts w:ascii="Arial" w:hAnsi="Arial" w:cs="Arial"/>
              <w:b/>
              <w:bCs/>
            </w:rPr>
            <w:instrText xml:space="preserve"> PAGE </w:instrText>
          </w:r>
          <w:r w:rsidRPr="00CC5EDD">
            <w:rPr>
              <w:rFonts w:ascii="Arial" w:hAnsi="Arial" w:cs="Arial"/>
              <w:b/>
              <w:bCs/>
            </w:rPr>
            <w:fldChar w:fldCharType="separate"/>
          </w:r>
          <w:r w:rsidR="009C7CB1">
            <w:rPr>
              <w:rFonts w:ascii="Arial" w:hAnsi="Arial" w:cs="Arial"/>
              <w:b/>
              <w:bCs/>
              <w:noProof/>
            </w:rPr>
            <w:t>5</w:t>
          </w:r>
          <w:r w:rsidRPr="00CC5EDD">
            <w:rPr>
              <w:rFonts w:ascii="Arial" w:hAnsi="Arial" w:cs="Arial"/>
              <w:b/>
              <w:bCs/>
            </w:rPr>
            <w:fldChar w:fldCharType="end"/>
          </w:r>
          <w:r w:rsidR="00FD60D3" w:rsidRPr="00CC5EDD">
            <w:rPr>
              <w:rFonts w:ascii="Arial" w:hAnsi="Arial" w:cs="Arial"/>
              <w:b/>
              <w:bCs/>
            </w:rPr>
            <w:t xml:space="preserve"> de </w:t>
          </w:r>
          <w:r w:rsidRPr="00CC5EDD">
            <w:rPr>
              <w:rFonts w:ascii="Arial" w:hAnsi="Arial" w:cs="Arial"/>
              <w:b/>
              <w:bCs/>
            </w:rPr>
            <w:fldChar w:fldCharType="begin"/>
          </w:r>
          <w:r w:rsidR="00FD60D3" w:rsidRPr="00CC5EDD">
            <w:rPr>
              <w:rFonts w:ascii="Arial" w:hAnsi="Arial" w:cs="Arial"/>
              <w:b/>
              <w:bCs/>
            </w:rPr>
            <w:instrText xml:space="preserve"> NUMPAGES </w:instrText>
          </w:r>
          <w:r w:rsidRPr="00CC5EDD">
            <w:rPr>
              <w:rFonts w:ascii="Arial" w:hAnsi="Arial" w:cs="Arial"/>
              <w:b/>
              <w:bCs/>
            </w:rPr>
            <w:fldChar w:fldCharType="separate"/>
          </w:r>
          <w:r w:rsidR="009C7CB1">
            <w:rPr>
              <w:rFonts w:ascii="Arial" w:hAnsi="Arial" w:cs="Arial"/>
              <w:b/>
              <w:bCs/>
              <w:noProof/>
            </w:rPr>
            <w:t>5</w:t>
          </w:r>
          <w:r w:rsidRPr="00CC5EDD">
            <w:rPr>
              <w:rFonts w:ascii="Arial" w:hAnsi="Arial" w:cs="Arial"/>
              <w:b/>
              <w:bCs/>
            </w:rPr>
            <w:fldChar w:fldCharType="end"/>
          </w:r>
        </w:p>
      </w:tc>
    </w:tr>
  </w:tbl>
  <w:p w14:paraId="6C0D66B4" w14:textId="77777777" w:rsidR="00AD5104" w:rsidRPr="009A7041" w:rsidRDefault="00AD5104">
    <w:pPr>
      <w:pStyle w:val="Standard"/>
      <w:rPr>
        <w:sz w:val="16"/>
        <w:szCs w:val="16"/>
      </w:rPr>
    </w:pPr>
  </w:p>
  <w:p w14:paraId="5929E653" w14:textId="77777777" w:rsidR="00EC3000" w:rsidRDefault="00EC3000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65A19B" w14:textId="77777777" w:rsidR="00BD560E" w:rsidRDefault="00BD560E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565D61"/>
    <w:multiLevelType w:val="multilevel"/>
    <w:tmpl w:val="3BE641D2"/>
    <w:styleLink w:val="WW8Num2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">
    <w:nsid w:val="077F54F4"/>
    <w:multiLevelType w:val="hybridMultilevel"/>
    <w:tmpl w:val="ADAE6186"/>
    <w:lvl w:ilvl="0" w:tplc="B8F05062">
      <w:numFmt w:val="bullet"/>
      <w:lvlText w:val="•"/>
      <w:lvlJc w:val="left"/>
      <w:pPr>
        <w:ind w:left="201" w:hanging="130"/>
      </w:pPr>
      <w:rPr>
        <w:rFonts w:ascii="Calibri" w:eastAsia="Calibri" w:hAnsi="Calibri" w:cs="Calibri" w:hint="default"/>
        <w:w w:val="100"/>
        <w:sz w:val="18"/>
        <w:szCs w:val="18"/>
        <w:lang w:val="es-ES" w:eastAsia="en-US" w:bidi="ar-SA"/>
      </w:rPr>
    </w:lvl>
    <w:lvl w:ilvl="1" w:tplc="49048BEA">
      <w:numFmt w:val="bullet"/>
      <w:lvlText w:val="•"/>
      <w:lvlJc w:val="left"/>
      <w:pPr>
        <w:ind w:left="816" w:hanging="130"/>
      </w:pPr>
      <w:rPr>
        <w:rFonts w:hint="default"/>
        <w:lang w:val="es-ES" w:eastAsia="en-US" w:bidi="ar-SA"/>
      </w:rPr>
    </w:lvl>
    <w:lvl w:ilvl="2" w:tplc="2458CDB2">
      <w:numFmt w:val="bullet"/>
      <w:lvlText w:val="•"/>
      <w:lvlJc w:val="left"/>
      <w:pPr>
        <w:ind w:left="1433" w:hanging="130"/>
      </w:pPr>
      <w:rPr>
        <w:rFonts w:hint="default"/>
        <w:lang w:val="es-ES" w:eastAsia="en-US" w:bidi="ar-SA"/>
      </w:rPr>
    </w:lvl>
    <w:lvl w:ilvl="3" w:tplc="C7405CB4">
      <w:numFmt w:val="bullet"/>
      <w:lvlText w:val="•"/>
      <w:lvlJc w:val="left"/>
      <w:pPr>
        <w:ind w:left="2049" w:hanging="130"/>
      </w:pPr>
      <w:rPr>
        <w:rFonts w:hint="default"/>
        <w:lang w:val="es-ES" w:eastAsia="en-US" w:bidi="ar-SA"/>
      </w:rPr>
    </w:lvl>
    <w:lvl w:ilvl="4" w:tplc="F80ECABA">
      <w:numFmt w:val="bullet"/>
      <w:lvlText w:val="•"/>
      <w:lvlJc w:val="left"/>
      <w:pPr>
        <w:ind w:left="2666" w:hanging="130"/>
      </w:pPr>
      <w:rPr>
        <w:rFonts w:hint="default"/>
        <w:lang w:val="es-ES" w:eastAsia="en-US" w:bidi="ar-SA"/>
      </w:rPr>
    </w:lvl>
    <w:lvl w:ilvl="5" w:tplc="BD2E2EB0">
      <w:numFmt w:val="bullet"/>
      <w:lvlText w:val="•"/>
      <w:lvlJc w:val="left"/>
      <w:pPr>
        <w:ind w:left="3282" w:hanging="130"/>
      </w:pPr>
      <w:rPr>
        <w:rFonts w:hint="default"/>
        <w:lang w:val="es-ES" w:eastAsia="en-US" w:bidi="ar-SA"/>
      </w:rPr>
    </w:lvl>
    <w:lvl w:ilvl="6" w:tplc="87BE090E">
      <w:numFmt w:val="bullet"/>
      <w:lvlText w:val="•"/>
      <w:lvlJc w:val="left"/>
      <w:pPr>
        <w:ind w:left="3899" w:hanging="130"/>
      </w:pPr>
      <w:rPr>
        <w:rFonts w:hint="default"/>
        <w:lang w:val="es-ES" w:eastAsia="en-US" w:bidi="ar-SA"/>
      </w:rPr>
    </w:lvl>
    <w:lvl w:ilvl="7" w:tplc="A9BE88E6">
      <w:numFmt w:val="bullet"/>
      <w:lvlText w:val="•"/>
      <w:lvlJc w:val="left"/>
      <w:pPr>
        <w:ind w:left="4515" w:hanging="130"/>
      </w:pPr>
      <w:rPr>
        <w:rFonts w:hint="default"/>
        <w:lang w:val="es-ES" w:eastAsia="en-US" w:bidi="ar-SA"/>
      </w:rPr>
    </w:lvl>
    <w:lvl w:ilvl="8" w:tplc="72DA935C">
      <w:numFmt w:val="bullet"/>
      <w:lvlText w:val="•"/>
      <w:lvlJc w:val="left"/>
      <w:pPr>
        <w:ind w:left="5132" w:hanging="130"/>
      </w:pPr>
      <w:rPr>
        <w:rFonts w:hint="default"/>
        <w:lang w:val="es-ES" w:eastAsia="en-US" w:bidi="ar-SA"/>
      </w:rPr>
    </w:lvl>
  </w:abstractNum>
  <w:abstractNum w:abstractNumId="2">
    <w:nsid w:val="08316F2E"/>
    <w:multiLevelType w:val="multilevel"/>
    <w:tmpl w:val="31AE636E"/>
    <w:styleLink w:val="WW8Num1"/>
    <w:lvl w:ilvl="0">
      <w:start w:val="3"/>
      <w:numFmt w:val="decimal"/>
      <w:lvlText w:val="%1"/>
      <w:lvlJc w:val="left"/>
      <w:rPr>
        <w:rFonts w:cs="Times New Roman"/>
      </w:rPr>
    </w:lvl>
    <w:lvl w:ilvl="1">
      <w:start w:val="2"/>
      <w:numFmt w:val="decimal"/>
      <w:lvlText w:val="%1.%2"/>
      <w:lvlJc w:val="left"/>
      <w:rPr>
        <w:rFonts w:cs="Times New Roman"/>
      </w:rPr>
    </w:lvl>
    <w:lvl w:ilvl="2">
      <w:start w:val="1"/>
      <w:numFmt w:val="decimal"/>
      <w:lvlText w:val="%1.%2.%3"/>
      <w:lvlJc w:val="left"/>
      <w:rPr>
        <w:rFonts w:cs="Times New Roman"/>
      </w:rPr>
    </w:lvl>
    <w:lvl w:ilvl="3">
      <w:start w:val="1"/>
      <w:numFmt w:val="decimal"/>
      <w:lvlText w:val="%1.%2.%3.%4"/>
      <w:lvlJc w:val="left"/>
      <w:rPr>
        <w:rFonts w:cs="Times New Roman"/>
      </w:rPr>
    </w:lvl>
    <w:lvl w:ilvl="4">
      <w:start w:val="1"/>
      <w:numFmt w:val="decimal"/>
      <w:lvlText w:val="%1.%2.%3.%4.%5"/>
      <w:lvlJc w:val="left"/>
      <w:rPr>
        <w:rFonts w:cs="Times New Roman"/>
      </w:rPr>
    </w:lvl>
    <w:lvl w:ilvl="5">
      <w:start w:val="1"/>
      <w:numFmt w:val="decimal"/>
      <w:lvlText w:val="%1.%2.%3.%4.%5.%6"/>
      <w:lvlJc w:val="left"/>
      <w:rPr>
        <w:rFonts w:cs="Times New Roman"/>
      </w:rPr>
    </w:lvl>
    <w:lvl w:ilvl="6">
      <w:start w:val="1"/>
      <w:numFmt w:val="decimal"/>
      <w:lvlText w:val="%1.%2.%3.%4.%5.%6.%7"/>
      <w:lvlJc w:val="left"/>
      <w:rPr>
        <w:rFonts w:cs="Times New Roman"/>
      </w:rPr>
    </w:lvl>
    <w:lvl w:ilvl="7">
      <w:start w:val="1"/>
      <w:numFmt w:val="decimal"/>
      <w:lvlText w:val="%1.%2.%3.%4.%5.%6.%7.%8"/>
      <w:lvlJc w:val="left"/>
      <w:rPr>
        <w:rFonts w:cs="Times New Roman"/>
      </w:rPr>
    </w:lvl>
    <w:lvl w:ilvl="8">
      <w:start w:val="1"/>
      <w:numFmt w:val="decimal"/>
      <w:lvlText w:val="%1.%2.%3.%4.%5.%6.%7.%8.%9"/>
      <w:lvlJc w:val="left"/>
      <w:rPr>
        <w:rFonts w:cs="Times New Roman"/>
      </w:rPr>
    </w:lvl>
  </w:abstractNum>
  <w:abstractNum w:abstractNumId="3">
    <w:nsid w:val="0F002AA3"/>
    <w:multiLevelType w:val="multilevel"/>
    <w:tmpl w:val="D0889EBE"/>
    <w:styleLink w:val="WW8Num6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4">
    <w:nsid w:val="17CA53BB"/>
    <w:multiLevelType w:val="multilevel"/>
    <w:tmpl w:val="FE08145A"/>
    <w:styleLink w:val="WW8Num5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5">
    <w:nsid w:val="25D9201C"/>
    <w:multiLevelType w:val="multilevel"/>
    <w:tmpl w:val="EF6C9540"/>
    <w:styleLink w:val="WW8Num4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6">
    <w:nsid w:val="29916122"/>
    <w:multiLevelType w:val="hybridMultilevel"/>
    <w:tmpl w:val="506E214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5B7DDC"/>
    <w:multiLevelType w:val="hybridMultilevel"/>
    <w:tmpl w:val="4F6EA2A8"/>
    <w:lvl w:ilvl="0" w:tplc="240A000F">
      <w:start w:val="1"/>
      <w:numFmt w:val="decimal"/>
      <w:lvlText w:val="%1."/>
      <w:lvlJc w:val="left"/>
      <w:pPr>
        <w:ind w:left="2136" w:hanging="360"/>
      </w:pPr>
    </w:lvl>
    <w:lvl w:ilvl="1" w:tplc="240A0019" w:tentative="1">
      <w:start w:val="1"/>
      <w:numFmt w:val="lowerLetter"/>
      <w:lvlText w:val="%2."/>
      <w:lvlJc w:val="left"/>
      <w:pPr>
        <w:ind w:left="2856" w:hanging="360"/>
      </w:pPr>
    </w:lvl>
    <w:lvl w:ilvl="2" w:tplc="240A001B" w:tentative="1">
      <w:start w:val="1"/>
      <w:numFmt w:val="lowerRoman"/>
      <w:lvlText w:val="%3."/>
      <w:lvlJc w:val="right"/>
      <w:pPr>
        <w:ind w:left="3576" w:hanging="180"/>
      </w:pPr>
    </w:lvl>
    <w:lvl w:ilvl="3" w:tplc="240A000F" w:tentative="1">
      <w:start w:val="1"/>
      <w:numFmt w:val="decimal"/>
      <w:lvlText w:val="%4."/>
      <w:lvlJc w:val="left"/>
      <w:pPr>
        <w:ind w:left="4296" w:hanging="360"/>
      </w:pPr>
    </w:lvl>
    <w:lvl w:ilvl="4" w:tplc="240A0019" w:tentative="1">
      <w:start w:val="1"/>
      <w:numFmt w:val="lowerLetter"/>
      <w:lvlText w:val="%5."/>
      <w:lvlJc w:val="left"/>
      <w:pPr>
        <w:ind w:left="5016" w:hanging="360"/>
      </w:pPr>
    </w:lvl>
    <w:lvl w:ilvl="5" w:tplc="240A001B" w:tentative="1">
      <w:start w:val="1"/>
      <w:numFmt w:val="lowerRoman"/>
      <w:lvlText w:val="%6."/>
      <w:lvlJc w:val="right"/>
      <w:pPr>
        <w:ind w:left="5736" w:hanging="180"/>
      </w:pPr>
    </w:lvl>
    <w:lvl w:ilvl="6" w:tplc="240A000F" w:tentative="1">
      <w:start w:val="1"/>
      <w:numFmt w:val="decimal"/>
      <w:lvlText w:val="%7."/>
      <w:lvlJc w:val="left"/>
      <w:pPr>
        <w:ind w:left="6456" w:hanging="360"/>
      </w:pPr>
    </w:lvl>
    <w:lvl w:ilvl="7" w:tplc="240A0019" w:tentative="1">
      <w:start w:val="1"/>
      <w:numFmt w:val="lowerLetter"/>
      <w:lvlText w:val="%8."/>
      <w:lvlJc w:val="left"/>
      <w:pPr>
        <w:ind w:left="7176" w:hanging="360"/>
      </w:pPr>
    </w:lvl>
    <w:lvl w:ilvl="8" w:tplc="24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8">
    <w:nsid w:val="37C70467"/>
    <w:multiLevelType w:val="multilevel"/>
    <w:tmpl w:val="76285B96"/>
    <w:lvl w:ilvl="0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21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3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9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5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16" w:hanging="1800"/>
      </w:pPr>
      <w:rPr>
        <w:rFonts w:hint="default"/>
      </w:rPr>
    </w:lvl>
  </w:abstractNum>
  <w:abstractNum w:abstractNumId="9">
    <w:nsid w:val="3A7F69E9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3FB53614"/>
    <w:multiLevelType w:val="multilevel"/>
    <w:tmpl w:val="967210A8"/>
    <w:styleLink w:val="WW8Num3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none"/>
      <w:lvlText w:val="%2"/>
      <w:lvlJc w:val="left"/>
      <w:rPr>
        <w:rFonts w:cs="Times New Roman"/>
      </w:rPr>
    </w:lvl>
    <w:lvl w:ilvl="2">
      <w:numFmt w:val="none"/>
      <w:lvlText w:val="%3"/>
      <w:lvlJc w:val="left"/>
      <w:rPr>
        <w:rFonts w:cs="Times New Roman"/>
      </w:rPr>
    </w:lvl>
    <w:lvl w:ilvl="3">
      <w:numFmt w:val="none"/>
      <w:lvlText w:val="%4"/>
      <w:lvlJc w:val="left"/>
      <w:rPr>
        <w:rFonts w:cs="Times New Roman"/>
      </w:rPr>
    </w:lvl>
    <w:lvl w:ilvl="4">
      <w:numFmt w:val="none"/>
      <w:lvlText w:val="%5"/>
      <w:lvlJc w:val="left"/>
      <w:rPr>
        <w:rFonts w:cs="Times New Roman"/>
      </w:rPr>
    </w:lvl>
    <w:lvl w:ilvl="5">
      <w:numFmt w:val="none"/>
      <w:lvlText w:val="%6"/>
      <w:lvlJc w:val="left"/>
      <w:rPr>
        <w:rFonts w:cs="Times New Roman"/>
      </w:rPr>
    </w:lvl>
    <w:lvl w:ilvl="6">
      <w:numFmt w:val="none"/>
      <w:lvlText w:val="%7"/>
      <w:lvlJc w:val="left"/>
      <w:rPr>
        <w:rFonts w:cs="Times New Roman"/>
      </w:rPr>
    </w:lvl>
    <w:lvl w:ilvl="7">
      <w:numFmt w:val="none"/>
      <w:lvlText w:val="%8"/>
      <w:lvlJc w:val="left"/>
      <w:rPr>
        <w:rFonts w:cs="Times New Roman"/>
      </w:rPr>
    </w:lvl>
    <w:lvl w:ilvl="8">
      <w:numFmt w:val="none"/>
      <w:lvlText w:val="%9"/>
      <w:lvlJc w:val="left"/>
      <w:rPr>
        <w:rFonts w:cs="Times New Roman"/>
      </w:rPr>
    </w:lvl>
  </w:abstractNum>
  <w:abstractNum w:abstractNumId="11">
    <w:nsid w:val="4580753B"/>
    <w:multiLevelType w:val="multilevel"/>
    <w:tmpl w:val="61569E3A"/>
    <w:styleLink w:val="WW8Num7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2">
    <w:nsid w:val="466C52E7"/>
    <w:multiLevelType w:val="multilevel"/>
    <w:tmpl w:val="6F908180"/>
    <w:styleLink w:val="WW8Num10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3">
    <w:nsid w:val="47967AE0"/>
    <w:multiLevelType w:val="multilevel"/>
    <w:tmpl w:val="85EAEF8C"/>
    <w:styleLink w:val="WW8Num9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4">
    <w:nsid w:val="56C46DF5"/>
    <w:multiLevelType w:val="hybridMultilevel"/>
    <w:tmpl w:val="09648D36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F686A6E"/>
    <w:multiLevelType w:val="multilevel"/>
    <w:tmpl w:val="B4B401B4"/>
    <w:styleLink w:val="WW8Num8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6">
    <w:nsid w:val="68972768"/>
    <w:multiLevelType w:val="hybridMultilevel"/>
    <w:tmpl w:val="F7FE635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F484A4F"/>
    <w:multiLevelType w:val="hybridMultilevel"/>
    <w:tmpl w:val="EF9CEC0C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11"/>
  </w:num>
  <w:num w:numId="8">
    <w:abstractNumId w:val="15"/>
  </w:num>
  <w:num w:numId="9">
    <w:abstractNumId w:val="13"/>
  </w:num>
  <w:num w:numId="10">
    <w:abstractNumId w:val="12"/>
  </w:num>
  <w:num w:numId="11">
    <w:abstractNumId w:val="13"/>
    <w:lvlOverride w:ilvl="0">
      <w:startOverride w:val="1"/>
    </w:lvlOverride>
  </w:num>
  <w:num w:numId="12">
    <w:abstractNumId w:val="9"/>
  </w:num>
  <w:num w:numId="13">
    <w:abstractNumId w:val="6"/>
  </w:num>
  <w:num w:numId="14">
    <w:abstractNumId w:val="17"/>
  </w:num>
  <w:num w:numId="15">
    <w:abstractNumId w:val="14"/>
  </w:num>
  <w:num w:numId="16">
    <w:abstractNumId w:val="16"/>
  </w:num>
  <w:num w:numId="17">
    <w:abstractNumId w:val="1"/>
  </w:num>
  <w:num w:numId="18">
    <w:abstractNumId w:val="7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YwM7awsLQ0MjZV0lEKTi0uzszPAykwrAUAX7yPvSwAAAA="/>
  </w:docVars>
  <w:rsids>
    <w:rsidRoot w:val="00875415"/>
    <w:rsid w:val="000013E1"/>
    <w:rsid w:val="0000318B"/>
    <w:rsid w:val="00011656"/>
    <w:rsid w:val="00011E4C"/>
    <w:rsid w:val="000223D8"/>
    <w:rsid w:val="00024968"/>
    <w:rsid w:val="00024B91"/>
    <w:rsid w:val="00033B50"/>
    <w:rsid w:val="000340E8"/>
    <w:rsid w:val="00042EFA"/>
    <w:rsid w:val="00053A85"/>
    <w:rsid w:val="000949DC"/>
    <w:rsid w:val="000C53CD"/>
    <w:rsid w:val="001211CE"/>
    <w:rsid w:val="00134DC3"/>
    <w:rsid w:val="00135F67"/>
    <w:rsid w:val="00165E0E"/>
    <w:rsid w:val="00175B1A"/>
    <w:rsid w:val="0017735A"/>
    <w:rsid w:val="00195FED"/>
    <w:rsid w:val="001A3750"/>
    <w:rsid w:val="001C17AF"/>
    <w:rsid w:val="00210618"/>
    <w:rsid w:val="00213953"/>
    <w:rsid w:val="0024704F"/>
    <w:rsid w:val="00270336"/>
    <w:rsid w:val="00285CEF"/>
    <w:rsid w:val="002905F8"/>
    <w:rsid w:val="002C19F5"/>
    <w:rsid w:val="002C6242"/>
    <w:rsid w:val="002D0A9F"/>
    <w:rsid w:val="002F6F96"/>
    <w:rsid w:val="0031708E"/>
    <w:rsid w:val="00337A49"/>
    <w:rsid w:val="00370756"/>
    <w:rsid w:val="003D2762"/>
    <w:rsid w:val="00407DA8"/>
    <w:rsid w:val="004141CB"/>
    <w:rsid w:val="00445A3C"/>
    <w:rsid w:val="004A29B6"/>
    <w:rsid w:val="004B2583"/>
    <w:rsid w:val="004E21D9"/>
    <w:rsid w:val="004F24EA"/>
    <w:rsid w:val="005217A8"/>
    <w:rsid w:val="00542350"/>
    <w:rsid w:val="00557096"/>
    <w:rsid w:val="00571365"/>
    <w:rsid w:val="00583CC5"/>
    <w:rsid w:val="005A0477"/>
    <w:rsid w:val="005A692E"/>
    <w:rsid w:val="005B3364"/>
    <w:rsid w:val="005B65E8"/>
    <w:rsid w:val="005B7331"/>
    <w:rsid w:val="005D5028"/>
    <w:rsid w:val="005E06D6"/>
    <w:rsid w:val="005F66AC"/>
    <w:rsid w:val="006041D6"/>
    <w:rsid w:val="00632785"/>
    <w:rsid w:val="00675003"/>
    <w:rsid w:val="006A3344"/>
    <w:rsid w:val="006A5D2B"/>
    <w:rsid w:val="00714775"/>
    <w:rsid w:val="0076189B"/>
    <w:rsid w:val="007A4B71"/>
    <w:rsid w:val="007E6059"/>
    <w:rsid w:val="007E7ED1"/>
    <w:rsid w:val="00870F0C"/>
    <w:rsid w:val="00873CA9"/>
    <w:rsid w:val="00875415"/>
    <w:rsid w:val="00883618"/>
    <w:rsid w:val="00885465"/>
    <w:rsid w:val="00894CCF"/>
    <w:rsid w:val="008A3BA9"/>
    <w:rsid w:val="008A5886"/>
    <w:rsid w:val="008A779E"/>
    <w:rsid w:val="008A7A0D"/>
    <w:rsid w:val="008E7ED9"/>
    <w:rsid w:val="009111A8"/>
    <w:rsid w:val="0092341A"/>
    <w:rsid w:val="009338E1"/>
    <w:rsid w:val="00956550"/>
    <w:rsid w:val="00956590"/>
    <w:rsid w:val="009930F6"/>
    <w:rsid w:val="009A7041"/>
    <w:rsid w:val="009C7CB1"/>
    <w:rsid w:val="00A17396"/>
    <w:rsid w:val="00A23722"/>
    <w:rsid w:val="00A25C72"/>
    <w:rsid w:val="00A33A0F"/>
    <w:rsid w:val="00A470DD"/>
    <w:rsid w:val="00A71322"/>
    <w:rsid w:val="00A718B3"/>
    <w:rsid w:val="00A72B35"/>
    <w:rsid w:val="00A75CB0"/>
    <w:rsid w:val="00A835B4"/>
    <w:rsid w:val="00A879C5"/>
    <w:rsid w:val="00AA698E"/>
    <w:rsid w:val="00AC3111"/>
    <w:rsid w:val="00AD5104"/>
    <w:rsid w:val="00AE09BD"/>
    <w:rsid w:val="00B00784"/>
    <w:rsid w:val="00B37D4D"/>
    <w:rsid w:val="00B43C19"/>
    <w:rsid w:val="00B46B35"/>
    <w:rsid w:val="00BD560E"/>
    <w:rsid w:val="00BD6059"/>
    <w:rsid w:val="00BF1055"/>
    <w:rsid w:val="00C01894"/>
    <w:rsid w:val="00C33A26"/>
    <w:rsid w:val="00C366D9"/>
    <w:rsid w:val="00CC3D6E"/>
    <w:rsid w:val="00CC5EDD"/>
    <w:rsid w:val="00CD1716"/>
    <w:rsid w:val="00CD6D7B"/>
    <w:rsid w:val="00D068FA"/>
    <w:rsid w:val="00D22645"/>
    <w:rsid w:val="00D41346"/>
    <w:rsid w:val="00D64D23"/>
    <w:rsid w:val="00D938C9"/>
    <w:rsid w:val="00DA61A0"/>
    <w:rsid w:val="00E205E2"/>
    <w:rsid w:val="00E239E7"/>
    <w:rsid w:val="00E31D89"/>
    <w:rsid w:val="00E42402"/>
    <w:rsid w:val="00E729A1"/>
    <w:rsid w:val="00E82734"/>
    <w:rsid w:val="00E832C8"/>
    <w:rsid w:val="00E857D7"/>
    <w:rsid w:val="00E8776F"/>
    <w:rsid w:val="00E94313"/>
    <w:rsid w:val="00EB0607"/>
    <w:rsid w:val="00EC3000"/>
    <w:rsid w:val="00ED317A"/>
    <w:rsid w:val="00ED4F6A"/>
    <w:rsid w:val="00ED720E"/>
    <w:rsid w:val="00EE5FFE"/>
    <w:rsid w:val="00EF1090"/>
    <w:rsid w:val="00F135C0"/>
    <w:rsid w:val="00F33BCC"/>
    <w:rsid w:val="00F40351"/>
    <w:rsid w:val="00F63427"/>
    <w:rsid w:val="00F63856"/>
    <w:rsid w:val="00F769D7"/>
    <w:rsid w:val="00F9569A"/>
    <w:rsid w:val="00FD33CC"/>
    <w:rsid w:val="00FD60D3"/>
    <w:rsid w:val="00FE7077"/>
    <w:rsid w:val="00FF4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883181B"/>
  <w15:docId w15:val="{054DD009-1174-42FD-9974-68A8DFD15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FED"/>
  </w:style>
  <w:style w:type="paragraph" w:styleId="Ttulo1">
    <w:name w:val="heading 1"/>
    <w:basedOn w:val="Normal"/>
    <w:link w:val="Ttulo1Car"/>
    <w:uiPriority w:val="1"/>
    <w:qFormat/>
    <w:rsid w:val="00A25C72"/>
    <w:pPr>
      <w:suppressAutoHyphens w:val="0"/>
      <w:autoSpaceDE w:val="0"/>
      <w:ind w:left="102" w:right="858"/>
      <w:jc w:val="center"/>
      <w:textAlignment w:val="auto"/>
      <w:outlineLvl w:val="0"/>
    </w:pPr>
    <w:rPr>
      <w:rFonts w:ascii="Calibri" w:eastAsia="Calibri" w:hAnsi="Calibri" w:cs="Calibri"/>
      <w:b/>
      <w:bCs/>
      <w:kern w:val="0"/>
      <w:sz w:val="22"/>
      <w:szCs w:val="22"/>
      <w:lang w:val="es-ES" w:eastAsia="en-US" w:bidi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195FED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195FED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rsid w:val="00195FED"/>
    <w:pPr>
      <w:spacing w:after="120"/>
    </w:pPr>
  </w:style>
  <w:style w:type="paragraph" w:styleId="Lista">
    <w:name w:val="List"/>
    <w:basedOn w:val="Textbody"/>
    <w:rsid w:val="00195FED"/>
    <w:rPr>
      <w:rFonts w:ascii="Arial" w:hAnsi="Arial" w:cs="Mangal"/>
    </w:rPr>
  </w:style>
  <w:style w:type="paragraph" w:styleId="Descripcin">
    <w:name w:val="caption"/>
    <w:basedOn w:val="Standard"/>
    <w:rsid w:val="00195FED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195FED"/>
    <w:pPr>
      <w:suppressLineNumbers/>
    </w:pPr>
    <w:rPr>
      <w:rFonts w:ascii="Arial" w:hAnsi="Arial" w:cs="Mangal"/>
    </w:rPr>
  </w:style>
  <w:style w:type="paragraph" w:styleId="Encabezado">
    <w:name w:val="header"/>
    <w:basedOn w:val="Standard"/>
    <w:rsid w:val="00195FED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195FED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195FED"/>
    <w:pPr>
      <w:suppressLineNumbers/>
    </w:pPr>
  </w:style>
  <w:style w:type="paragraph" w:customStyle="1" w:styleId="TableHeading">
    <w:name w:val="Table Heading"/>
    <w:basedOn w:val="TableContents"/>
    <w:rsid w:val="00195FED"/>
    <w:pPr>
      <w:jc w:val="center"/>
    </w:pPr>
    <w:rPr>
      <w:b/>
      <w:bCs/>
    </w:rPr>
  </w:style>
  <w:style w:type="paragraph" w:customStyle="1" w:styleId="Footnote">
    <w:name w:val="Footnote"/>
    <w:basedOn w:val="Standard"/>
    <w:rsid w:val="00195FED"/>
    <w:pPr>
      <w:suppressLineNumbers/>
      <w:ind w:left="283" w:hanging="283"/>
    </w:pPr>
    <w:rPr>
      <w:sz w:val="20"/>
      <w:szCs w:val="20"/>
    </w:rPr>
  </w:style>
  <w:style w:type="character" w:customStyle="1" w:styleId="WW8Num1z0">
    <w:name w:val="WW8Num1z0"/>
    <w:rsid w:val="00195FED"/>
    <w:rPr>
      <w:rFonts w:cs="Times New Roman"/>
    </w:rPr>
  </w:style>
  <w:style w:type="character" w:customStyle="1" w:styleId="WW8Num2z0">
    <w:name w:val="WW8Num2z0"/>
    <w:rsid w:val="00195FED"/>
    <w:rPr>
      <w:rFonts w:cs="Times New Roman"/>
    </w:rPr>
  </w:style>
  <w:style w:type="character" w:customStyle="1" w:styleId="WW8Num3z0">
    <w:name w:val="WW8Num3z0"/>
    <w:rsid w:val="00195FED"/>
    <w:rPr>
      <w:rFonts w:cs="Times New Roman"/>
    </w:rPr>
  </w:style>
  <w:style w:type="character" w:customStyle="1" w:styleId="WW8Num4z0">
    <w:name w:val="WW8Num4z0"/>
    <w:rsid w:val="00195FED"/>
    <w:rPr>
      <w:rFonts w:cs="Times New Roman"/>
    </w:rPr>
  </w:style>
  <w:style w:type="character" w:customStyle="1" w:styleId="WW8Num5z0">
    <w:name w:val="WW8Num5z0"/>
    <w:rsid w:val="00195FED"/>
    <w:rPr>
      <w:rFonts w:cs="Times New Roman"/>
    </w:rPr>
  </w:style>
  <w:style w:type="character" w:customStyle="1" w:styleId="WW8Num6z0">
    <w:name w:val="WW8Num6z0"/>
    <w:rsid w:val="00195FED"/>
    <w:rPr>
      <w:rFonts w:cs="Times New Roman"/>
    </w:rPr>
  </w:style>
  <w:style w:type="character" w:customStyle="1" w:styleId="WW8Num7z0">
    <w:name w:val="WW8Num7z0"/>
    <w:rsid w:val="00195FED"/>
    <w:rPr>
      <w:rFonts w:cs="Times New Roman"/>
    </w:rPr>
  </w:style>
  <w:style w:type="character" w:customStyle="1" w:styleId="WW8Num8z0">
    <w:name w:val="WW8Num8z0"/>
    <w:rsid w:val="00195FED"/>
    <w:rPr>
      <w:rFonts w:cs="Times New Roman"/>
    </w:rPr>
  </w:style>
  <w:style w:type="character" w:customStyle="1" w:styleId="WW8Num9z0">
    <w:name w:val="WW8Num9z0"/>
    <w:rsid w:val="00195FED"/>
    <w:rPr>
      <w:rFonts w:cs="Times New Roman"/>
    </w:rPr>
  </w:style>
  <w:style w:type="character" w:customStyle="1" w:styleId="WW8Num10z0">
    <w:name w:val="WW8Num10z0"/>
    <w:rsid w:val="00195FED"/>
    <w:rPr>
      <w:rFonts w:cs="Times New Roman"/>
    </w:rPr>
  </w:style>
  <w:style w:type="character" w:customStyle="1" w:styleId="EncabezadoCar">
    <w:name w:val="Encabezado Car"/>
    <w:rsid w:val="00195FED"/>
    <w:rPr>
      <w:sz w:val="24"/>
      <w:szCs w:val="24"/>
      <w:lang w:val="es-ES"/>
    </w:rPr>
  </w:style>
  <w:style w:type="character" w:customStyle="1" w:styleId="PiedepginaCar">
    <w:name w:val="Pie de página Car"/>
    <w:rsid w:val="00195FED"/>
    <w:rPr>
      <w:sz w:val="24"/>
      <w:szCs w:val="24"/>
      <w:lang w:val="es-ES"/>
    </w:rPr>
  </w:style>
  <w:style w:type="numbering" w:customStyle="1" w:styleId="WW8Num1">
    <w:name w:val="WW8Num1"/>
    <w:basedOn w:val="Sinlista"/>
    <w:rsid w:val="00195FED"/>
    <w:pPr>
      <w:numPr>
        <w:numId w:val="1"/>
      </w:numPr>
    </w:pPr>
  </w:style>
  <w:style w:type="numbering" w:customStyle="1" w:styleId="WW8Num2">
    <w:name w:val="WW8Num2"/>
    <w:basedOn w:val="Sinlista"/>
    <w:rsid w:val="00195FED"/>
    <w:pPr>
      <w:numPr>
        <w:numId w:val="2"/>
      </w:numPr>
    </w:pPr>
  </w:style>
  <w:style w:type="numbering" w:customStyle="1" w:styleId="WW8Num3">
    <w:name w:val="WW8Num3"/>
    <w:basedOn w:val="Sinlista"/>
    <w:rsid w:val="00195FED"/>
    <w:pPr>
      <w:numPr>
        <w:numId w:val="3"/>
      </w:numPr>
    </w:pPr>
  </w:style>
  <w:style w:type="numbering" w:customStyle="1" w:styleId="WW8Num4">
    <w:name w:val="WW8Num4"/>
    <w:basedOn w:val="Sinlista"/>
    <w:rsid w:val="00195FED"/>
    <w:pPr>
      <w:numPr>
        <w:numId w:val="4"/>
      </w:numPr>
    </w:pPr>
  </w:style>
  <w:style w:type="numbering" w:customStyle="1" w:styleId="WW8Num5">
    <w:name w:val="WW8Num5"/>
    <w:basedOn w:val="Sinlista"/>
    <w:rsid w:val="00195FED"/>
    <w:pPr>
      <w:numPr>
        <w:numId w:val="5"/>
      </w:numPr>
    </w:pPr>
  </w:style>
  <w:style w:type="numbering" w:customStyle="1" w:styleId="WW8Num6">
    <w:name w:val="WW8Num6"/>
    <w:basedOn w:val="Sinlista"/>
    <w:rsid w:val="00195FED"/>
    <w:pPr>
      <w:numPr>
        <w:numId w:val="6"/>
      </w:numPr>
    </w:pPr>
  </w:style>
  <w:style w:type="numbering" w:customStyle="1" w:styleId="WW8Num7">
    <w:name w:val="WW8Num7"/>
    <w:basedOn w:val="Sinlista"/>
    <w:rsid w:val="00195FED"/>
    <w:pPr>
      <w:numPr>
        <w:numId w:val="7"/>
      </w:numPr>
    </w:pPr>
  </w:style>
  <w:style w:type="numbering" w:customStyle="1" w:styleId="WW8Num8">
    <w:name w:val="WW8Num8"/>
    <w:basedOn w:val="Sinlista"/>
    <w:rsid w:val="00195FED"/>
    <w:pPr>
      <w:numPr>
        <w:numId w:val="8"/>
      </w:numPr>
    </w:pPr>
  </w:style>
  <w:style w:type="numbering" w:customStyle="1" w:styleId="WW8Num9">
    <w:name w:val="WW8Num9"/>
    <w:basedOn w:val="Sinlista"/>
    <w:rsid w:val="00195FED"/>
    <w:pPr>
      <w:numPr>
        <w:numId w:val="9"/>
      </w:numPr>
    </w:pPr>
  </w:style>
  <w:style w:type="numbering" w:customStyle="1" w:styleId="WW8Num10">
    <w:name w:val="WW8Num10"/>
    <w:basedOn w:val="Sinlista"/>
    <w:rsid w:val="00195FED"/>
    <w:pPr>
      <w:numPr>
        <w:numId w:val="10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938C9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38C9"/>
    <w:rPr>
      <w:rFonts w:ascii="Tahoma" w:hAnsi="Tahoma"/>
      <w:sz w:val="16"/>
      <w:szCs w:val="14"/>
    </w:rPr>
  </w:style>
  <w:style w:type="character" w:styleId="Hipervnculo">
    <w:name w:val="Hyperlink"/>
    <w:rsid w:val="00D938C9"/>
    <w:rPr>
      <w:color w:val="000080"/>
      <w:u w:val="single"/>
    </w:rPr>
  </w:style>
  <w:style w:type="character" w:customStyle="1" w:styleId="Fuentedeprrafopredeter1">
    <w:name w:val="Fuente de párrafo predeter.1"/>
    <w:rsid w:val="00D938C9"/>
  </w:style>
  <w:style w:type="table" w:styleId="Tablaconcuadrcula">
    <w:name w:val="Table Grid"/>
    <w:basedOn w:val="Tablanormal"/>
    <w:uiPriority w:val="59"/>
    <w:rsid w:val="00B43C19"/>
    <w:pPr>
      <w:widowControl/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sz w:val="20"/>
      <w:szCs w:val="20"/>
      <w:lang w:eastAsia="es-CO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notaalpie">
    <w:name w:val="footnote reference"/>
    <w:uiPriority w:val="99"/>
    <w:rsid w:val="00B43C19"/>
    <w:rPr>
      <w:vertAlign w:val="superscript"/>
    </w:rPr>
  </w:style>
  <w:style w:type="paragraph" w:styleId="Textonotapie">
    <w:name w:val="footnote text"/>
    <w:basedOn w:val="Normal"/>
    <w:link w:val="TextonotapieCar"/>
    <w:rsid w:val="00B43C19"/>
    <w:pPr>
      <w:suppressLineNumbers/>
      <w:autoSpaceDN/>
      <w:ind w:left="283" w:hanging="283"/>
      <w:textAlignment w:val="auto"/>
    </w:pPr>
    <w:rPr>
      <w:rFonts w:ascii="Times New Roman" w:eastAsia="Andale Sans UI" w:hAnsi="Times New Roman" w:cs="Times New Roman"/>
      <w:kern w:val="1"/>
      <w:sz w:val="20"/>
      <w:szCs w:val="20"/>
      <w:lang w:eastAsia="es-CO" w:bidi="ar-SA"/>
    </w:rPr>
  </w:style>
  <w:style w:type="character" w:customStyle="1" w:styleId="TextonotapieCar">
    <w:name w:val="Texto nota pie Car"/>
    <w:basedOn w:val="Fuentedeprrafopredeter"/>
    <w:link w:val="Textonotapie"/>
    <w:rsid w:val="00B43C19"/>
    <w:rPr>
      <w:rFonts w:ascii="Times New Roman" w:eastAsia="Andale Sans UI" w:hAnsi="Times New Roman" w:cs="Times New Roman"/>
      <w:kern w:val="1"/>
      <w:sz w:val="20"/>
      <w:szCs w:val="20"/>
      <w:lang w:eastAsia="es-CO" w:bidi="ar-SA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CC5EDD"/>
    <w:pPr>
      <w:widowControl/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sz w:val="20"/>
      <w:szCs w:val="20"/>
      <w:lang w:eastAsia="es-CO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rrafodelista">
    <w:name w:val="List Paragraph"/>
    <w:basedOn w:val="Normal"/>
    <w:uiPriority w:val="34"/>
    <w:qFormat/>
    <w:rsid w:val="002C19F5"/>
    <w:pPr>
      <w:widowControl/>
      <w:suppressAutoHyphens w:val="0"/>
      <w:autoSpaceDN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styleId="Refdecomentario">
    <w:name w:val="annotation reference"/>
    <w:basedOn w:val="Fuentedeprrafopredeter"/>
    <w:uiPriority w:val="99"/>
    <w:semiHidden/>
    <w:unhideWhenUsed/>
    <w:rsid w:val="00E857D7"/>
    <w:rPr>
      <w:sz w:val="16"/>
      <w:szCs w:val="16"/>
    </w:rPr>
  </w:style>
  <w:style w:type="table" w:customStyle="1" w:styleId="TableNormal">
    <w:name w:val="Table Normal"/>
    <w:uiPriority w:val="2"/>
    <w:semiHidden/>
    <w:unhideWhenUsed/>
    <w:qFormat/>
    <w:rsid w:val="00F769D7"/>
    <w:pPr>
      <w:suppressAutoHyphens w:val="0"/>
      <w:autoSpaceDE w:val="0"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val="en-US" w:eastAsia="en-US"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F769D7"/>
    <w:pPr>
      <w:suppressAutoHyphens w:val="0"/>
      <w:autoSpaceDE w:val="0"/>
      <w:textAlignment w:val="auto"/>
    </w:pPr>
    <w:rPr>
      <w:rFonts w:ascii="Calibri" w:eastAsia="Calibri" w:hAnsi="Calibri" w:cs="Calibri"/>
      <w:kern w:val="0"/>
      <w:sz w:val="22"/>
      <w:szCs w:val="22"/>
      <w:lang w:val="es-ES" w:eastAsia="en-US" w:bidi="ar-SA"/>
    </w:rPr>
  </w:style>
  <w:style w:type="table" w:customStyle="1" w:styleId="TableNormal1">
    <w:name w:val="Table Normal1"/>
    <w:uiPriority w:val="2"/>
    <w:semiHidden/>
    <w:unhideWhenUsed/>
    <w:qFormat/>
    <w:rsid w:val="00A25C72"/>
    <w:pPr>
      <w:suppressAutoHyphens w:val="0"/>
      <w:autoSpaceDE w:val="0"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val="en-US" w:eastAsia="en-US"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A25C72"/>
    <w:pPr>
      <w:suppressAutoHyphens w:val="0"/>
      <w:autoSpaceDE w:val="0"/>
      <w:textAlignment w:val="auto"/>
    </w:pPr>
    <w:rPr>
      <w:rFonts w:ascii="Calibri" w:eastAsia="Calibri" w:hAnsi="Calibri" w:cs="Calibri"/>
      <w:kern w:val="0"/>
      <w:sz w:val="22"/>
      <w:szCs w:val="22"/>
      <w:lang w:val="es-ES" w:eastAsia="en-US" w:bidi="ar-SA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A25C72"/>
    <w:rPr>
      <w:rFonts w:ascii="Calibri" w:eastAsia="Calibri" w:hAnsi="Calibri" w:cs="Calibri"/>
      <w:kern w:val="0"/>
      <w:sz w:val="22"/>
      <w:szCs w:val="22"/>
      <w:lang w:val="es-ES" w:eastAsia="en-US" w:bidi="ar-SA"/>
    </w:rPr>
  </w:style>
  <w:style w:type="character" w:customStyle="1" w:styleId="Ttulo1Car">
    <w:name w:val="Título 1 Car"/>
    <w:basedOn w:val="Fuentedeprrafopredeter"/>
    <w:link w:val="Ttulo1"/>
    <w:uiPriority w:val="1"/>
    <w:rsid w:val="00A25C72"/>
    <w:rPr>
      <w:rFonts w:ascii="Calibri" w:eastAsia="Calibri" w:hAnsi="Calibri" w:cs="Calibri"/>
      <w:b/>
      <w:bCs/>
      <w:kern w:val="0"/>
      <w:sz w:val="22"/>
      <w:szCs w:val="22"/>
      <w:lang w:val="es-ES" w:eastAsia="en-US" w:bidi="ar-SA"/>
    </w:rPr>
  </w:style>
  <w:style w:type="character" w:styleId="Hipervnculovisitado">
    <w:name w:val="FollowedHyperlink"/>
    <w:basedOn w:val="Fuentedeprrafopredeter"/>
    <w:uiPriority w:val="99"/>
    <w:semiHidden/>
    <w:unhideWhenUsed/>
    <w:rsid w:val="00A25C7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iteasignacionpuntaje@usco.edu.co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0840EE-EC1E-4B2A-A785-3B991E490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46</Words>
  <Characters>7405</Characters>
  <Application>Microsoft Office Word</Application>
  <DocSecurity>0</DocSecurity>
  <Lines>61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SURCOLOMBIANA</vt:lpstr>
      <vt:lpstr>UNIVERSIDAD SURCOLOMBIANA</vt:lpstr>
    </vt:vector>
  </TitlesOfParts>
  <Company>Hewlett-Packard Company</Company>
  <LinksUpToDate>false</LinksUpToDate>
  <CharactersWithSpaces>8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URCOLOMBIANA</dc:title>
  <dc:creator>Vicerrectoria de Investigaciones</dc:creator>
  <cp:lastModifiedBy>SGD</cp:lastModifiedBy>
  <cp:revision>12</cp:revision>
  <cp:lastPrinted>2024-06-06T22:05:00Z</cp:lastPrinted>
  <dcterms:created xsi:type="dcterms:W3CDTF">2023-08-28T17:05:00Z</dcterms:created>
  <dcterms:modified xsi:type="dcterms:W3CDTF">2024-06-06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